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AADE81" w14:textId="77777777" w:rsidR="00417175" w:rsidRDefault="00417175" w:rsidP="00417175">
      <w:pPr>
        <w:jc w:val="center"/>
        <w:rPr>
          <w:sz w:val="96"/>
          <w:szCs w:val="96"/>
        </w:rPr>
      </w:pPr>
    </w:p>
    <w:p w14:paraId="3F26AF04" w14:textId="77777777" w:rsidR="00417175" w:rsidRDefault="00417175" w:rsidP="00417175">
      <w:pPr>
        <w:jc w:val="center"/>
        <w:rPr>
          <w:sz w:val="96"/>
          <w:szCs w:val="96"/>
        </w:rPr>
      </w:pPr>
    </w:p>
    <w:p w14:paraId="4A14F01D" w14:textId="77777777" w:rsidR="00417175" w:rsidRDefault="00417175" w:rsidP="00417175">
      <w:pPr>
        <w:jc w:val="center"/>
        <w:rPr>
          <w:sz w:val="96"/>
          <w:szCs w:val="96"/>
        </w:rPr>
      </w:pPr>
    </w:p>
    <w:p w14:paraId="204C6333" w14:textId="77777777" w:rsidR="00417175" w:rsidRDefault="00417175" w:rsidP="00417175">
      <w:pPr>
        <w:jc w:val="center"/>
        <w:rPr>
          <w:sz w:val="96"/>
          <w:szCs w:val="96"/>
        </w:rPr>
      </w:pPr>
      <w:r>
        <w:rPr>
          <w:sz w:val="96"/>
          <w:szCs w:val="96"/>
        </w:rPr>
        <w:t>Ninety Degrees South</w:t>
      </w:r>
    </w:p>
    <w:p w14:paraId="2D866D20" w14:textId="77777777" w:rsidR="00417175" w:rsidRPr="001C6D00" w:rsidRDefault="00417175" w:rsidP="00417175">
      <w:pPr>
        <w:jc w:val="center"/>
        <w:rPr>
          <w:i/>
          <w:sz w:val="72"/>
          <w:szCs w:val="72"/>
        </w:rPr>
      </w:pPr>
    </w:p>
    <w:p w14:paraId="1915370C" w14:textId="77777777" w:rsidR="00417175" w:rsidRDefault="00417175" w:rsidP="00417175">
      <w:pPr>
        <w:ind w:left="-360" w:right="-180"/>
        <w:jc w:val="center"/>
        <w:rPr>
          <w:sz w:val="48"/>
          <w:szCs w:val="48"/>
        </w:rPr>
      </w:pPr>
      <w:r w:rsidRPr="00FC743B">
        <w:rPr>
          <w:sz w:val="48"/>
          <w:szCs w:val="48"/>
          <w:u w:val="single"/>
        </w:rPr>
        <w:t xml:space="preserve">EPISODE </w:t>
      </w:r>
      <w:r w:rsidR="00C26BE4">
        <w:rPr>
          <w:sz w:val="48"/>
          <w:szCs w:val="48"/>
          <w:u w:val="single"/>
        </w:rPr>
        <w:t>TEN</w:t>
      </w:r>
      <w:r w:rsidRPr="00027EDE">
        <w:rPr>
          <w:sz w:val="48"/>
          <w:szCs w:val="48"/>
        </w:rPr>
        <w:t xml:space="preserve">: </w:t>
      </w:r>
      <w:r w:rsidR="00E92256">
        <w:rPr>
          <w:sz w:val="48"/>
          <w:szCs w:val="48"/>
        </w:rPr>
        <w:t>Stakeout</w:t>
      </w:r>
      <w:r w:rsidR="00743334">
        <w:rPr>
          <w:sz w:val="48"/>
          <w:szCs w:val="48"/>
        </w:rPr>
        <w:t>.</w:t>
      </w:r>
    </w:p>
    <w:p w14:paraId="5DED99B4" w14:textId="77777777" w:rsidR="00417175" w:rsidRDefault="00417175" w:rsidP="00417175"/>
    <w:p w14:paraId="7F2E8021" w14:textId="77777777" w:rsidR="00417175" w:rsidRDefault="00417175" w:rsidP="00417175">
      <w:pPr>
        <w:jc w:val="center"/>
        <w:rPr>
          <w:sz w:val="36"/>
          <w:szCs w:val="36"/>
        </w:rPr>
      </w:pPr>
    </w:p>
    <w:p w14:paraId="35F667DA" w14:textId="77777777" w:rsidR="00417175" w:rsidRDefault="00417175" w:rsidP="00417175">
      <w:pPr>
        <w:jc w:val="center"/>
        <w:rPr>
          <w:sz w:val="36"/>
          <w:szCs w:val="36"/>
        </w:rPr>
      </w:pPr>
      <w:r w:rsidRPr="00027EDE">
        <w:rPr>
          <w:sz w:val="36"/>
          <w:szCs w:val="36"/>
        </w:rPr>
        <w:t xml:space="preserve">DRAFT 1: </w:t>
      </w:r>
      <w:r w:rsidR="00C26BE4">
        <w:rPr>
          <w:sz w:val="36"/>
          <w:szCs w:val="36"/>
        </w:rPr>
        <w:t>April 5</w:t>
      </w:r>
      <w:r w:rsidRPr="00027EDE">
        <w:rPr>
          <w:sz w:val="36"/>
          <w:szCs w:val="36"/>
        </w:rPr>
        <w:t>, 2021</w:t>
      </w:r>
    </w:p>
    <w:p w14:paraId="48FAE565" w14:textId="77777777" w:rsidR="00417175" w:rsidRDefault="00417175" w:rsidP="00417175">
      <w:pPr>
        <w:jc w:val="center"/>
        <w:rPr>
          <w:sz w:val="36"/>
          <w:szCs w:val="36"/>
        </w:rPr>
      </w:pPr>
    </w:p>
    <w:p w14:paraId="5C3F2D4E" w14:textId="77777777" w:rsidR="00417175" w:rsidRDefault="00417175" w:rsidP="00417175">
      <w:pPr>
        <w:jc w:val="center"/>
        <w:rPr>
          <w:sz w:val="36"/>
          <w:szCs w:val="36"/>
        </w:rPr>
      </w:pPr>
    </w:p>
    <w:p w14:paraId="7EB9EC76" w14:textId="77777777" w:rsidR="00417175" w:rsidRDefault="00417175" w:rsidP="00417175">
      <w:pPr>
        <w:jc w:val="center"/>
        <w:rPr>
          <w:sz w:val="36"/>
          <w:szCs w:val="36"/>
        </w:rPr>
      </w:pPr>
    </w:p>
    <w:p w14:paraId="3DB176FC" w14:textId="77777777" w:rsidR="00417175" w:rsidRDefault="00417175" w:rsidP="00417175">
      <w:pPr>
        <w:jc w:val="center"/>
        <w:rPr>
          <w:sz w:val="36"/>
          <w:szCs w:val="36"/>
        </w:rPr>
      </w:pPr>
    </w:p>
    <w:p w14:paraId="5C2E6ECC" w14:textId="77777777" w:rsidR="00417175" w:rsidRDefault="00417175" w:rsidP="00417175">
      <w:pPr>
        <w:jc w:val="center"/>
        <w:rPr>
          <w:sz w:val="36"/>
          <w:szCs w:val="36"/>
        </w:rPr>
      </w:pPr>
    </w:p>
    <w:p w14:paraId="7C5D6C5C" w14:textId="77777777" w:rsidR="00417175" w:rsidRDefault="00417175" w:rsidP="00417175">
      <w:pPr>
        <w:jc w:val="center"/>
        <w:rPr>
          <w:sz w:val="36"/>
          <w:szCs w:val="36"/>
        </w:rPr>
      </w:pPr>
    </w:p>
    <w:p w14:paraId="271306FA" w14:textId="77777777" w:rsidR="00417175" w:rsidRPr="00027EDE" w:rsidRDefault="00417175" w:rsidP="00417175">
      <w:pPr>
        <w:jc w:val="center"/>
        <w:rPr>
          <w:sz w:val="36"/>
          <w:szCs w:val="36"/>
        </w:rPr>
      </w:pPr>
      <w:r>
        <w:rPr>
          <w:sz w:val="36"/>
          <w:szCs w:val="36"/>
        </w:rPr>
        <w:t>Brian M Bradley</w:t>
      </w:r>
    </w:p>
    <w:p w14:paraId="1FFF5A8C" w14:textId="77777777" w:rsidR="00417175" w:rsidRDefault="00417175" w:rsidP="00417175"/>
    <w:p w14:paraId="22416967" w14:textId="77777777" w:rsidR="00417175" w:rsidRDefault="00417175" w:rsidP="00417175"/>
    <w:p w14:paraId="42756544" w14:textId="77777777" w:rsidR="00417175" w:rsidRDefault="00417175" w:rsidP="00417175"/>
    <w:p w14:paraId="2CBABB2B" w14:textId="77777777" w:rsidR="00417175" w:rsidRDefault="00417175" w:rsidP="00D10E64">
      <w:pPr>
        <w:ind w:left="2340" w:hanging="2340"/>
      </w:pPr>
    </w:p>
    <w:p w14:paraId="12AB35D1" w14:textId="77777777" w:rsidR="00C26BE4" w:rsidRDefault="00C26BE4" w:rsidP="00D10E64">
      <w:pPr>
        <w:ind w:left="2340" w:hanging="2340"/>
      </w:pPr>
    </w:p>
    <w:p w14:paraId="4D3C5A8F" w14:textId="77777777" w:rsidR="00C26BE4" w:rsidRDefault="00C26BE4" w:rsidP="00D10E64">
      <w:pPr>
        <w:ind w:left="2340" w:hanging="2340"/>
      </w:pPr>
    </w:p>
    <w:p w14:paraId="1F6AEC4E" w14:textId="77777777" w:rsidR="00C26BE4" w:rsidRDefault="00C26BE4" w:rsidP="00D10E64">
      <w:pPr>
        <w:ind w:left="2340" w:hanging="2340"/>
      </w:pPr>
    </w:p>
    <w:p w14:paraId="63F82355" w14:textId="77777777" w:rsidR="00417175" w:rsidRDefault="00417175" w:rsidP="00D10E64">
      <w:pPr>
        <w:ind w:left="2340" w:hanging="2340"/>
      </w:pPr>
    </w:p>
    <w:p w14:paraId="41705A28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lastRenderedPageBreak/>
        <w:t>INTRO MUSIC</w:t>
      </w:r>
    </w:p>
    <w:p w14:paraId="0E3F880D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36531432" w14:textId="77777777" w:rsidR="00FB2F63" w:rsidRPr="00FB2F63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STATION HUM</w:t>
      </w:r>
    </w:p>
    <w:p w14:paraId="2C3A81DB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5B94712B" w14:textId="77777777" w:rsidR="00410FE1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1EFCB8DB" w14:textId="6AB09F90" w:rsidR="00FB2F63" w:rsidRDefault="00FB2F63" w:rsidP="00C43AA0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ind w:left="216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I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ve hidden a miniature camera inside my office and pointed it at the main door. </w:t>
      </w:r>
      <w:r w:rsidR="00C43AA0">
        <w:rPr>
          <w:rFonts w:asciiTheme="minorHAnsi" w:hAnsiTheme="minorHAnsi" w:cstheme="minorHAnsi"/>
          <w:color w:val="0E101A"/>
          <w:sz w:val="28"/>
          <w:szCs w:val="28"/>
        </w:rPr>
        <w:t xml:space="preserve">The </w:t>
      </w:r>
      <w:proofErr w:type="spellStart"/>
      <w:r w:rsidR="00C43AA0">
        <w:rPr>
          <w:rFonts w:asciiTheme="minorHAnsi" w:hAnsiTheme="minorHAnsi" w:cstheme="minorHAnsi"/>
          <w:color w:val="0E101A"/>
          <w:sz w:val="28"/>
          <w:szCs w:val="28"/>
        </w:rPr>
        <w:t>Thumbdrive</w:t>
      </w:r>
      <w:proofErr w:type="spellEnd"/>
      <w:r w:rsidR="00C43AA0">
        <w:rPr>
          <w:rFonts w:asciiTheme="minorHAnsi" w:hAnsiTheme="minorHAnsi" w:cstheme="minorHAnsi"/>
          <w:color w:val="0E101A"/>
          <w:sz w:val="28"/>
          <w:szCs w:val="28"/>
        </w:rPr>
        <w:t xml:space="preserve"> we found in Rodney’s berth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C43AA0">
        <w:rPr>
          <w:rFonts w:asciiTheme="minorHAnsi" w:hAnsiTheme="minorHAnsi" w:cstheme="minorHAnsi"/>
          <w:color w:val="0E101A"/>
          <w:sz w:val="28"/>
          <w:szCs w:val="28"/>
        </w:rPr>
        <w:t>is</w:t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inside a small pelican case and </w:t>
      </w:r>
      <w:r w:rsidR="005330F4">
        <w:rPr>
          <w:rFonts w:asciiTheme="minorHAnsi" w:hAnsiTheme="minorHAnsi" w:cstheme="minorHAnsi"/>
          <w:color w:val="0E101A"/>
          <w:sz w:val="28"/>
          <w:szCs w:val="28"/>
        </w:rPr>
        <w:t>secured</w:t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C43AA0">
        <w:rPr>
          <w:rFonts w:asciiTheme="minorHAnsi" w:hAnsiTheme="minorHAnsi" w:cstheme="minorHAnsi"/>
          <w:color w:val="0E101A"/>
          <w:sz w:val="28"/>
          <w:szCs w:val="28"/>
        </w:rPr>
        <w:t>in my top desk drawer</w:t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>.</w:t>
      </w:r>
      <w:r w:rsidR="00C43AA0">
        <w:rPr>
          <w:rFonts w:asciiTheme="minorHAnsi" w:hAnsiTheme="minorHAnsi" w:cstheme="minorHAnsi"/>
          <w:color w:val="0E101A"/>
          <w:sz w:val="28"/>
          <w:szCs w:val="28"/>
        </w:rPr>
        <w:t xml:space="preserve"> All within view of the camera.</w:t>
      </w:r>
    </w:p>
    <w:p w14:paraId="14E63F3E" w14:textId="77777777" w:rsidR="00C43AA0" w:rsidRPr="00FB2F63" w:rsidRDefault="00C43AA0" w:rsidP="00C43AA0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ind w:left="2160"/>
        <w:rPr>
          <w:rFonts w:asciiTheme="minorHAnsi" w:hAnsiTheme="minorHAnsi" w:cstheme="minorHAnsi"/>
          <w:color w:val="0E101A"/>
          <w:sz w:val="28"/>
          <w:szCs w:val="28"/>
        </w:rPr>
      </w:pPr>
    </w:p>
    <w:p w14:paraId="604C76BC" w14:textId="77777777" w:rsidR="00410FE1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</w:p>
    <w:p w14:paraId="7073E794" w14:textId="77777777" w:rsidR="00410FE1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asking) </w:t>
      </w:r>
    </w:p>
    <w:p w14:paraId="29881E70" w14:textId="77777777" w:rsidR="00FB2F63" w:rsidRPr="00FB2F63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C7023B">
        <w:rPr>
          <w:rFonts w:asciiTheme="minorHAnsi" w:hAnsiTheme="minorHAnsi" w:cstheme="minorHAnsi"/>
          <w:color w:val="0E101A"/>
          <w:sz w:val="28"/>
          <w:szCs w:val="28"/>
        </w:rPr>
        <w:t>A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nd that camera transmits to this handheld monitor?</w:t>
      </w:r>
    </w:p>
    <w:p w14:paraId="66048A53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573B719C" w14:textId="77777777" w:rsidR="00410FE1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1E825740" w14:textId="77777777" w:rsidR="00FB2F63" w:rsidRPr="00FB2F63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Exactly. It has a battery backup that will keep it running for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roughly two days before 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recharging is required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. </w:t>
      </w:r>
    </w:p>
    <w:p w14:paraId="0959E31B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586A46C4" w14:textId="77777777" w:rsidR="00410FE1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0029C3BE" w14:textId="77777777" w:rsidR="00410FE1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Confused) </w:t>
      </w:r>
    </w:p>
    <w:p w14:paraId="5D471122" w14:textId="77777777" w:rsidR="00FB2F63" w:rsidRPr="00FB2F63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I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m happy to give up my Facilities office up here in the station.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Hell, I don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t use it anyway, but don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t you think we should have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more than just you and I watching this thing?</w:t>
      </w:r>
    </w:p>
    <w:p w14:paraId="0A693FA4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02BB22DD" w14:textId="77777777" w:rsidR="00410FE1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6035392C" w14:textId="77777777" w:rsidR="00410FE1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3F1729">
        <w:rPr>
          <w:rFonts w:asciiTheme="minorHAnsi" w:hAnsiTheme="minorHAnsi" w:cstheme="minorHAnsi"/>
          <w:color w:val="0E101A"/>
          <w:sz w:val="28"/>
          <w:szCs w:val="28"/>
        </w:rPr>
        <w:t>(hesitant)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74DF325D" w14:textId="77777777" w:rsidR="00FB2F63" w:rsidRPr="00FB2F63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I thought about that too, but the number of people I trust</w:t>
      </w:r>
      <w:r w:rsidR="003148B3">
        <w:rPr>
          <w:rFonts w:asciiTheme="minorHAnsi" w:hAnsiTheme="minorHAnsi" w:cstheme="minorHAnsi"/>
          <w:color w:val="0E101A"/>
          <w:sz w:val="28"/>
          <w:szCs w:val="28"/>
        </w:rPr>
        <w:t>,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C7023B">
        <w:rPr>
          <w:rFonts w:asciiTheme="minorHAnsi" w:hAnsiTheme="minorHAnsi" w:cstheme="minorHAnsi"/>
          <w:color w:val="0E101A"/>
          <w:sz w:val="28"/>
          <w:szCs w:val="28"/>
        </w:rPr>
        <w:t>&amp; who I cleared as a suspect…</w:t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>well</w:t>
      </w:r>
      <w:r w:rsidR="0080449E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that number is</w:t>
      </w:r>
      <w:proofErr w:type="gramStart"/>
      <w:r w:rsidR="005330F4">
        <w:rPr>
          <w:rFonts w:asciiTheme="minorHAnsi" w:hAnsiTheme="minorHAnsi" w:cstheme="minorHAnsi"/>
          <w:color w:val="0E101A"/>
          <w:sz w:val="28"/>
          <w:szCs w:val="28"/>
        </w:rPr>
        <w:t>…..</w:t>
      </w:r>
      <w:proofErr w:type="gramEnd"/>
      <w:r w:rsidR="0080449E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you! I </w:t>
      </w:r>
      <w:r w:rsidR="005330F4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5330F4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5330F4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know if I asked, Mr. Kelley would jump at the chance. I can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t </w:t>
      </w:r>
      <w:r w:rsidR="005330F4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5330F4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5330F4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have him helping when he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 still a suspect.</w:t>
      </w:r>
    </w:p>
    <w:p w14:paraId="319C016A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48EEFB13" w14:textId="77777777" w:rsidR="00410FE1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1322F141" w14:textId="77777777" w:rsidR="00410FE1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shocked) </w:t>
      </w:r>
    </w:p>
    <w:p w14:paraId="3E8E0CED" w14:textId="77777777" w:rsidR="00FB2F63" w:rsidRPr="00FB2F63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proofErr w:type="spellStart"/>
      <w:r w:rsidR="00C7023B">
        <w:rPr>
          <w:rFonts w:asciiTheme="minorHAnsi" w:hAnsiTheme="minorHAnsi" w:cstheme="minorHAnsi"/>
          <w:color w:val="0E101A"/>
          <w:sz w:val="28"/>
          <w:szCs w:val="28"/>
        </w:rPr>
        <w:t>W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hatchu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mean, ‘trust me’?</w:t>
      </w:r>
    </w:p>
    <w:p w14:paraId="6A92B06B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1886EE49" w14:textId="77777777" w:rsidR="00410FE1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0B703233" w14:textId="77777777" w:rsidR="00410FE1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6A429389" w14:textId="77777777" w:rsidR="00410FE1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1722D3C7" w14:textId="77777777" w:rsidR="00410FE1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2E232713" w14:textId="77777777" w:rsidR="00FB2F63" w:rsidRPr="00FB2F63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Just what I said. There is no doubt in my mind you had nothing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to do with Doctor Rodney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 murder. You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re one of the leaders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of the station. Trusted by your crew, respected by the beakers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and </w:t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dexters</w:t>
      </w:r>
      <w:proofErr w:type="spellEnd"/>
      <w:r w:rsidR="003F1729">
        <w:rPr>
          <w:rFonts w:asciiTheme="minorHAnsi" w:hAnsiTheme="minorHAnsi" w:cstheme="minorHAnsi"/>
          <w:color w:val="0E101A"/>
          <w:sz w:val="28"/>
          <w:szCs w:val="28"/>
        </w:rPr>
        <w:t xml:space="preserve"> alike</w:t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 xml:space="preserve">;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hell, I even saw Doctor </w:t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Waynewhite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being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civil to you…hence, I trust you.</w:t>
      </w:r>
      <w:r w:rsidR="00C7023B">
        <w:rPr>
          <w:rFonts w:asciiTheme="minorHAnsi" w:hAnsiTheme="minorHAnsi" w:cstheme="minorHAnsi"/>
          <w:color w:val="0E101A"/>
          <w:sz w:val="28"/>
          <w:szCs w:val="28"/>
        </w:rPr>
        <w:t xml:space="preserve"> That and your a</w:t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 xml:space="preserve">libi is </w:t>
      </w:r>
      <w:proofErr w:type="gramStart"/>
      <w:r w:rsidR="0080449E">
        <w:rPr>
          <w:rFonts w:asciiTheme="minorHAnsi" w:hAnsiTheme="minorHAnsi" w:cstheme="minorHAnsi"/>
          <w:color w:val="0E101A"/>
          <w:sz w:val="28"/>
          <w:szCs w:val="28"/>
        </w:rPr>
        <w:t>air-tight</w:t>
      </w:r>
      <w:proofErr w:type="gramEnd"/>
      <w:r w:rsidR="0080449E">
        <w:rPr>
          <w:rFonts w:asciiTheme="minorHAnsi" w:hAnsiTheme="minorHAnsi" w:cstheme="minorHAnsi"/>
          <w:color w:val="0E101A"/>
          <w:sz w:val="28"/>
          <w:szCs w:val="28"/>
        </w:rPr>
        <w:t>.</w:t>
      </w:r>
    </w:p>
    <w:p w14:paraId="159EDD12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0A93B4DD" w14:textId="77777777" w:rsidR="00410FE1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5F8E3409" w14:textId="77777777" w:rsidR="00410FE1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flabbergasted) </w:t>
      </w:r>
    </w:p>
    <w:p w14:paraId="6D6F2E7C" w14:textId="77777777" w:rsidR="00FB2F63" w:rsidRPr="00FB2F63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Just</w:t>
      </w:r>
      <w:r w:rsidR="00C7023B">
        <w:rPr>
          <w:rFonts w:asciiTheme="minorHAnsi" w:hAnsiTheme="minorHAnsi" w:cstheme="minorHAnsi"/>
          <w:color w:val="0E101A"/>
          <w:sz w:val="28"/>
          <w:szCs w:val="28"/>
        </w:rPr>
        <w:t>…</w:t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whew, that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 a new one for me. The law trusts me.</w:t>
      </w:r>
    </w:p>
    <w:p w14:paraId="5D57367E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75D26BE4" w14:textId="77777777" w:rsidR="00410FE1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BASS: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24820E27" w14:textId="77777777" w:rsidR="00FB2F63" w:rsidRPr="00FB2F63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I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ll let you in on something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,</w:t>
      </w:r>
      <w:r w:rsidR="003F1729">
        <w:rPr>
          <w:rFonts w:asciiTheme="minorHAnsi" w:hAnsiTheme="minorHAnsi" w:cstheme="minorHAnsi"/>
          <w:color w:val="0E101A"/>
          <w:sz w:val="28"/>
          <w:szCs w:val="28"/>
        </w:rPr>
        <w:t xml:space="preserve"> Zeke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. Not everybody in law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enforcement are jack-boot thug bigots. Just like any other 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group or profession, we have our bad apples. However, unlike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other professions, the bad apples get all the press and 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headlines!</w:t>
      </w:r>
    </w:p>
    <w:p w14:paraId="2C65BF9E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                                     </w:t>
      </w:r>
    </w:p>
    <w:p w14:paraId="5674D4E2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               </w:t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2SP</w:t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>             </w:t>
      </w:r>
    </w:p>
    <w:p w14:paraId="5B17BCB0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38AE9CEE" w14:textId="77777777" w:rsidR="00410FE1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1DC72D01" w14:textId="77777777" w:rsidR="00FB2F63" w:rsidRPr="00FB2F63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Now don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t get me wrong, I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m no angel and did stuff I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d </w:t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>prefer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not </w:t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think</w:t>
      </w:r>
      <w:proofErr w:type="gram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about</w:t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 xml:space="preserve">;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ut if I look into my heart of hearts, I think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I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ve done far more good than bad in this messed up world.</w:t>
      </w:r>
    </w:p>
    <w:p w14:paraId="7D165155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5C3B1F24" w14:textId="77777777" w:rsidR="00410FE1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63268C41" w14:textId="77777777" w:rsidR="00FB2F63" w:rsidRPr="00FB2F63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Aw man, I didn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t mean to go into some deep philosophical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debate or nothing. (slight chuckle). I’ll just take the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compliment.</w:t>
      </w:r>
    </w:p>
    <w:p w14:paraId="58DF9432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1445224D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           </w:t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STATION HUM, LOW AUDIO THROUGH THE MONITOR SPEAKERS.</w:t>
      </w:r>
    </w:p>
    <w:p w14:paraId="3B41992C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5E9E0579" w14:textId="77777777" w:rsidR="00410FE1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6F44E0A6" w14:textId="77777777" w:rsidR="00410FE1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Curious) </w:t>
      </w:r>
    </w:p>
    <w:p w14:paraId="406B3D83" w14:textId="77777777" w:rsidR="00FB2F63" w:rsidRPr="00FB2F63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o</w:t>
      </w:r>
      <w:r w:rsidR="005330F4">
        <w:rPr>
          <w:rFonts w:asciiTheme="minorHAnsi" w:hAnsiTheme="minorHAnsi" w:cstheme="minorHAnsi"/>
          <w:color w:val="0E101A"/>
          <w:sz w:val="28"/>
          <w:szCs w:val="28"/>
        </w:rPr>
        <w:t>…………</w:t>
      </w:r>
      <w:proofErr w:type="gramStart"/>
      <w:r w:rsidR="005330F4">
        <w:rPr>
          <w:rFonts w:asciiTheme="minorHAnsi" w:hAnsiTheme="minorHAnsi" w:cstheme="minorHAnsi"/>
          <w:color w:val="0E101A"/>
          <w:sz w:val="28"/>
          <w:szCs w:val="28"/>
        </w:rPr>
        <w:t>…..</w:t>
      </w:r>
      <w:proofErr w:type="gram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this a stakeout, huh?</w:t>
      </w:r>
    </w:p>
    <w:p w14:paraId="6D239225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08AA8131" w14:textId="77777777" w:rsidR="00410FE1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102AF013" w14:textId="77777777" w:rsidR="00FB2F63" w:rsidRPr="00FB2F63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This is</w:t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a stakeout.</w:t>
      </w:r>
    </w:p>
    <w:p w14:paraId="5A48B003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31955C40" w14:textId="77777777" w:rsidR="00410FE1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ZEKE: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4A00D213" w14:textId="77777777" w:rsidR="00FB2F63" w:rsidRPr="00FB2F63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We supposed to sip coffee, eat gas station food, and swap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stories about our life? Is it like </w:t>
      </w:r>
      <w:r w:rsidR="003F1729">
        <w:rPr>
          <w:rFonts w:asciiTheme="minorHAnsi" w:hAnsiTheme="minorHAnsi" w:cstheme="minorHAnsi"/>
          <w:color w:val="0E101A"/>
          <w:sz w:val="28"/>
          <w:szCs w:val="28"/>
        </w:rPr>
        <w:t xml:space="preserve">it is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on TV?</w:t>
      </w:r>
    </w:p>
    <w:p w14:paraId="1C88000A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28765102" w14:textId="77777777" w:rsidR="00410FE1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5E0E773E" w14:textId="77777777" w:rsidR="00FB2F63" w:rsidRPr="00FB2F63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Not that far off. I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ve been in cars and vans for five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days at a time, waiting for some 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guy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to show up so we can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hook 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em</w:t>
      </w:r>
      <w:proofErr w:type="spellEnd"/>
    </w:p>
    <w:p w14:paraId="6C01643B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0C6F1C0E" w14:textId="77777777" w:rsidR="00410FE1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1D93F8DD" w14:textId="77777777" w:rsidR="00410FE1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shocked) </w:t>
      </w:r>
    </w:p>
    <w:p w14:paraId="50BEFD77" w14:textId="77777777" w:rsidR="00FB2F63" w:rsidRPr="00FB2F63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Five days?</w:t>
      </w:r>
    </w:p>
    <w:p w14:paraId="4A0EAD80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3022D73A" w14:textId="77777777" w:rsidR="00410FE1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43A789BD" w14:textId="77777777" w:rsidR="00410FE1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Sarcastic) </w:t>
      </w:r>
    </w:p>
    <w:p w14:paraId="0D5BDDF2" w14:textId="77777777" w:rsidR="00FB2F63" w:rsidRPr="00FB2F63" w:rsidRDefault="00410FE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Well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,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it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s not like we have their day-planner showing where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they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re going to be!</w:t>
      </w:r>
    </w:p>
    <w:p w14:paraId="185E4EEE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7506B4E8" w14:textId="77777777" w:rsid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  <w:u w:val="single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        </w:t>
      </w:r>
      <w:r w:rsidR="002D3658">
        <w:rPr>
          <w:rFonts w:asciiTheme="minorHAnsi" w:hAnsiTheme="minorHAnsi" w:cstheme="minorHAnsi"/>
          <w:color w:val="0E101A"/>
          <w:sz w:val="28"/>
          <w:szCs w:val="28"/>
        </w:rPr>
        <w:tab/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 xml:space="preserve">SOUND OF DOOR OPENING OVER MONITOR AUDIO, HAPPY WHISTLING </w:t>
      </w:r>
      <w:r w:rsidR="002D3658" w:rsidRPr="002D3658">
        <w:rPr>
          <w:rFonts w:asciiTheme="minorHAnsi" w:hAnsiTheme="minorHAnsi" w:cstheme="minorHAnsi"/>
          <w:color w:val="0E101A"/>
          <w:sz w:val="28"/>
          <w:szCs w:val="28"/>
        </w:rPr>
        <w:tab/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FROM PERSON ON SCREEN</w:t>
      </w:r>
    </w:p>
    <w:p w14:paraId="1D572E2E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349364F7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159531CC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all business) </w:t>
      </w:r>
    </w:p>
    <w:p w14:paraId="17A41F53" w14:textId="77777777" w:rsidR="00FB2F63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Here we go…</w:t>
      </w:r>
    </w:p>
    <w:p w14:paraId="0E52802F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0E0C3410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          </w:t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WHISTLING CONTINUES ON AUDIO FEED, SOUND OF LIGHT SWITCH</w:t>
      </w:r>
    </w:p>
    <w:p w14:paraId="05360B01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0550D9E4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09C3BFF8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let down) </w:t>
      </w:r>
    </w:p>
    <w:p w14:paraId="35A85327" w14:textId="77777777" w:rsidR="00FB2F63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Man! It’s just Mikhail.    </w:t>
      </w:r>
    </w:p>
    <w:p w14:paraId="158AD2A4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09BF9E65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172C40BE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Cautious) </w:t>
      </w:r>
    </w:p>
    <w:p w14:paraId="17BC6768" w14:textId="77777777" w:rsidR="00FB2F63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Yes, it is. Also not cleared as a suspect…</w:t>
      </w:r>
    </w:p>
    <w:p w14:paraId="31D7C4F8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3DAC1CCF" w14:textId="77777777" w:rsidR="00FB2F63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 xml:space="preserve">SOUNDS OF TRASH BEING EMPTIED. FLOOR BEING SWEPT. CLEANING </w:t>
      </w:r>
      <w:r w:rsidRPr="00E1156E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BOTTLE SPRAY AND GLASS BEING CLEANED, WHISTLING ALL THE TIME.</w:t>
      </w:r>
    </w:p>
    <w:p w14:paraId="0EDA0C51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5E172E1B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3A50A1DE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confused) </w:t>
      </w:r>
    </w:p>
    <w:p w14:paraId="425E963E" w14:textId="77777777" w:rsidR="00FB2F63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…is he…is that the theme to Sanford and Son?</w:t>
      </w:r>
    </w:p>
    <w:p w14:paraId="41B6A523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16E9F6AD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28A8FEDA" w14:textId="77777777" w:rsidR="00FB2F63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I do believe it is. 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Mikhail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has this thing for early sitcoms.</w:t>
      </w:r>
    </w:p>
    <w:p w14:paraId="7645A6EA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69216846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41AA3CA4" w14:textId="77777777" w:rsidR="00FB2F63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urprised his Russian ass would even know that show!</w:t>
      </w:r>
    </w:p>
    <w:p w14:paraId="3AE5390B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06CA3032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BASS: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15A78F6F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almost to himself) </w:t>
      </w:r>
    </w:p>
    <w:p w14:paraId="583661AD" w14:textId="77777777" w:rsidR="00FB2F63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Yeah, he is just chock full of surprises, it seems.</w:t>
      </w:r>
    </w:p>
    <w:p w14:paraId="394E0736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01776289" w14:textId="77777777" w:rsidR="00FB2F63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 xml:space="preserve">WIPEDOWN OF GLASS COMES TO AN END, CONTENTS BEING RETURNED TO </w:t>
      </w:r>
      <w:r w:rsidRPr="00E1156E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CART.</w:t>
      </w:r>
    </w:p>
    <w:p w14:paraId="5C0BD2EC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4CA78792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MIKHAIL: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5208B731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Over monitor speaker) </w:t>
      </w:r>
    </w:p>
    <w:p w14:paraId="3368B3C2" w14:textId="77777777" w:rsidR="00FB2F63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There you go, </w:t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Toverasch</w:t>
      </w:r>
      <w:proofErr w:type="spellEnd"/>
      <w:r w:rsidR="00B463C0">
        <w:rPr>
          <w:rFonts w:asciiTheme="minorHAnsi" w:hAnsiTheme="minorHAnsi" w:cstheme="minorHAnsi"/>
          <w:color w:val="0E101A"/>
          <w:sz w:val="28"/>
          <w:szCs w:val="28"/>
        </w:rPr>
        <w:t>;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office is clean as whistles.</w:t>
      </w:r>
    </w:p>
    <w:p w14:paraId="52C4F4F7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68F67940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            </w:t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WHISTLING MUTED AS DOOR CLOSES AND FADES OFF.  </w:t>
      </w:r>
    </w:p>
    <w:p w14:paraId="52967E11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726F28A4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2D770CF2" w14:textId="77777777" w:rsidR="00FB2F63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Expect that to happen a few more times!</w:t>
      </w:r>
    </w:p>
    <w:p w14:paraId="4B387302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4FA0FE6C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ZEKE: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6E4D683F" w14:textId="77777777" w:rsidR="00FB2F63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What’s that?</w:t>
      </w:r>
    </w:p>
    <w:p w14:paraId="2AA5321F" w14:textId="77777777" w:rsid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1E80A535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484EA2D8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0BCA01FA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5FBA8E90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12FC13BD" w14:textId="77777777" w:rsidR="00E1156E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6B8E02F0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4213A3C1" w14:textId="77777777" w:rsidR="00FB2F63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False alarms. You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ll be on a stakeout and think you see your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uspect. Blood starts pumping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;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adrenalin is building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,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and then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makes a sound like a </w:t>
      </w:r>
      <w:r w:rsidR="0003282E">
        <w:rPr>
          <w:rFonts w:asciiTheme="minorHAnsi" w:hAnsiTheme="minorHAnsi" w:cstheme="minorHAnsi"/>
          <w:color w:val="0E101A"/>
          <w:sz w:val="28"/>
          <w:szCs w:val="28"/>
        </w:rPr>
        <w:t>sad trombone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) It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s just the guy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03282E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who lives next door.</w:t>
      </w:r>
    </w:p>
    <w:p w14:paraId="067DF29E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28D14029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                </w:t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2SP</w:t>
      </w:r>
    </w:p>
    <w:p w14:paraId="7E973789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0A3A9063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ZEKE: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03C1E522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curious) </w:t>
      </w:r>
    </w:p>
    <w:p w14:paraId="4080018C" w14:textId="77777777" w:rsidR="00FB2F63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o</w:t>
      </w:r>
      <w:proofErr w:type="gram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where </w:t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ya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from, Lawman?</w:t>
      </w:r>
    </w:p>
    <w:p w14:paraId="09C83A8B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617AA270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BASS: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38B68884" w14:textId="77777777" w:rsidR="00FB2F63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A s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mall town in Kansas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;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 xml:space="preserve">you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prob</w:t>
      </w:r>
      <w:r w:rsidR="00FD4FA2">
        <w:rPr>
          <w:rFonts w:asciiTheme="minorHAnsi" w:hAnsiTheme="minorHAnsi" w:cstheme="minorHAnsi"/>
          <w:color w:val="0E101A"/>
          <w:sz w:val="28"/>
          <w:szCs w:val="28"/>
        </w:rPr>
        <w:t xml:space="preserve">ably never heard of it. 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D4FA2">
        <w:rPr>
          <w:rFonts w:asciiTheme="minorHAnsi" w:hAnsiTheme="minorHAnsi" w:cstheme="minorHAnsi"/>
          <w:color w:val="0E101A"/>
          <w:sz w:val="28"/>
          <w:szCs w:val="28"/>
        </w:rPr>
        <w:t>Emporia?</w:t>
      </w:r>
    </w:p>
    <w:p w14:paraId="4DA00406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0EC72C61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09FE42AF" w14:textId="77777777" w:rsidR="00FB2F63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Nope, can’t say I have.</w:t>
      </w:r>
    </w:p>
    <w:p w14:paraId="7A50E4F3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0C6C3305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BASS: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2DEDFA4B" w14:textId="77777777" w:rsidR="00FB2F63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It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s small, a college town. My family has been in Kansas,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Oklahoma, and Nebraska going back 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eight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generations.</w:t>
      </w:r>
    </w:p>
    <w:p w14:paraId="1DA7E0EC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4C6C70C3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772EB710" w14:textId="77777777" w:rsidR="00FB2F63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Ever get to Kansas City to catch a Royals game?</w:t>
      </w:r>
    </w:p>
    <w:p w14:paraId="5631D2ED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5075C083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</w:p>
    <w:p w14:paraId="50674971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laughs)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25794473" w14:textId="77777777" w:rsidR="00FB2F63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Oh man</w:t>
      </w:r>
      <w:r w:rsidR="005330F4">
        <w:rPr>
          <w:rFonts w:asciiTheme="minorHAnsi" w:hAnsiTheme="minorHAnsi" w:cstheme="minorHAnsi"/>
          <w:color w:val="0E101A"/>
          <w:sz w:val="28"/>
          <w:szCs w:val="28"/>
        </w:rPr>
        <w:t xml:space="preserve">! </w:t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I can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t tell you how long ago it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 been</w:t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 xml:space="preserve">;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2</w:t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>5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years ago,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maybe?</w:t>
      </w:r>
    </w:p>
    <w:p w14:paraId="3843C5CC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1B07EAAB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19C26782" w14:textId="77777777" w:rsidR="00FB2F63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I’m a </w:t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Clevland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fan myself.</w:t>
      </w:r>
    </w:p>
    <w:p w14:paraId="5209A158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567F92DF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7732500C" w14:textId="77777777" w:rsidR="00FB2F63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Indians?  A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nd here I thought we could be friends!</w:t>
      </w:r>
    </w:p>
    <w:p w14:paraId="6035D0CC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0B980671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                                     </w:t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BOTH LAUGH</w:t>
      </w:r>
    </w:p>
    <w:p w14:paraId="623BD8D8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2CFAAE5C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ZEKE: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27FFDBBC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chiding) </w:t>
      </w:r>
    </w:p>
    <w:p w14:paraId="1D9D8CBF" w14:textId="77777777" w:rsidR="00FB2F63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o long as you don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t tell me your barbeque is superior?</w:t>
      </w:r>
    </w:p>
    <w:p w14:paraId="402D3FDF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22F8289A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253A6693" w14:textId="77777777" w:rsidR="00FB2F63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Depends</w:t>
      </w:r>
      <w:r w:rsidR="00FD4FA2">
        <w:rPr>
          <w:rFonts w:asciiTheme="minorHAnsi" w:hAnsiTheme="minorHAnsi" w:cstheme="minorHAnsi"/>
          <w:color w:val="0E101A"/>
          <w:sz w:val="28"/>
          <w:szCs w:val="28"/>
        </w:rPr>
        <w:t>! S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uperior to who? Carolina barbeque?</w:t>
      </w:r>
    </w:p>
    <w:p w14:paraId="4C7DEBF2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15D174E3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</w:p>
    <w:p w14:paraId="1F7DF75E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serious)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3E878EE4" w14:textId="77777777" w:rsidR="00FB2F63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Pshhhhhh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, I said 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barbeque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,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not vinegar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-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flavored meats!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Memphis man! Memphis has the best barbeque!</w:t>
      </w:r>
    </w:p>
    <w:p w14:paraId="71818E14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12347986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</w:p>
    <w:p w14:paraId="0226BEA8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kidding)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236CF69E" w14:textId="77777777" w:rsidR="00FB2F63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Yeah, if you like dry seasoning on your ribs, that makes it taste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proofErr w:type="gramStart"/>
      <w:r w:rsidR="0003282E">
        <w:rPr>
          <w:rFonts w:asciiTheme="minorHAnsi" w:hAnsiTheme="minorHAnsi" w:cstheme="minorHAnsi"/>
          <w:color w:val="0E101A"/>
          <w:sz w:val="28"/>
          <w:szCs w:val="28"/>
        </w:rPr>
        <w:t xml:space="preserve">like </w:t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03282E">
        <w:rPr>
          <w:rFonts w:asciiTheme="minorHAnsi" w:hAnsiTheme="minorHAnsi" w:cstheme="minorHAnsi"/>
          <w:color w:val="0E101A"/>
          <w:sz w:val="28"/>
          <w:szCs w:val="28"/>
        </w:rPr>
        <w:t>desert</w:t>
      </w:r>
      <w:proofErr w:type="gramEnd"/>
      <w:r w:rsidR="0003282E">
        <w:rPr>
          <w:rFonts w:asciiTheme="minorHAnsi" w:hAnsiTheme="minorHAnsi" w:cstheme="minorHAnsi"/>
          <w:color w:val="0E101A"/>
          <w:sz w:val="28"/>
          <w:szCs w:val="28"/>
        </w:rPr>
        <w:t xml:space="preserve"> sand!</w:t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263DDF19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2EA48871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</w:p>
    <w:p w14:paraId="79132007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for real?)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6DC0A999" w14:textId="77777777" w:rsidR="00FB2F63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You</w:t>
      </w:r>
      <w:r w:rsidR="00FD4FA2">
        <w:rPr>
          <w:rFonts w:asciiTheme="minorHAnsi" w:hAnsiTheme="minorHAnsi" w:cstheme="minorHAnsi"/>
          <w:color w:val="0E101A"/>
          <w:sz w:val="28"/>
          <w:szCs w:val="28"/>
        </w:rPr>
        <w:t>,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 xml:space="preserve"> for real,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going to sit there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,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lawman, with a s</w:t>
      </w:r>
      <w:r w:rsidR="00FD4FA2">
        <w:rPr>
          <w:rFonts w:asciiTheme="minorHAnsi" w:hAnsiTheme="minorHAnsi" w:cstheme="minorHAnsi"/>
          <w:color w:val="0E101A"/>
          <w:sz w:val="28"/>
          <w:szCs w:val="28"/>
        </w:rPr>
        <w:t xml:space="preserve">traight face,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D4FA2">
        <w:rPr>
          <w:rFonts w:asciiTheme="minorHAnsi" w:hAnsiTheme="minorHAnsi" w:cstheme="minorHAnsi"/>
          <w:color w:val="0E101A"/>
          <w:sz w:val="28"/>
          <w:szCs w:val="28"/>
        </w:rPr>
        <w:t>and tell me your t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omato pizza sauce barbeque is better than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Memphis?</w:t>
      </w:r>
    </w:p>
    <w:p w14:paraId="13373291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479BB260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3B16F494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D4FA2">
        <w:rPr>
          <w:rFonts w:asciiTheme="minorHAnsi" w:hAnsiTheme="minorHAnsi" w:cstheme="minorHAnsi"/>
          <w:color w:val="0E101A"/>
          <w:sz w:val="28"/>
          <w:szCs w:val="28"/>
        </w:rPr>
        <w:t>(</w:t>
      </w:r>
      <w:proofErr w:type="spellStart"/>
      <w:r w:rsidR="00FD4FA2">
        <w:rPr>
          <w:rFonts w:asciiTheme="minorHAnsi" w:hAnsiTheme="minorHAnsi" w:cstheme="minorHAnsi"/>
          <w:color w:val="0E101A"/>
          <w:sz w:val="28"/>
          <w:szCs w:val="28"/>
        </w:rPr>
        <w:t>Factly</w:t>
      </w:r>
      <w:proofErr w:type="spellEnd"/>
      <w:r w:rsidR="00FD4FA2">
        <w:rPr>
          <w:rFonts w:asciiTheme="minorHAnsi" w:hAnsiTheme="minorHAnsi" w:cstheme="minorHAnsi"/>
          <w:color w:val="0E101A"/>
          <w:sz w:val="28"/>
          <w:szCs w:val="28"/>
        </w:rPr>
        <w:t xml:space="preserve">) </w:t>
      </w:r>
    </w:p>
    <w:p w14:paraId="7AB19439" w14:textId="77777777" w:rsidR="00FB2F63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Kansas City Barbeque is the best </w:t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damn</w:t>
      </w:r>
      <w:proofErr w:type="gram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barbeque in America,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number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>one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.</w:t>
      </w:r>
    </w:p>
    <w:p w14:paraId="09905355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00D9AAD7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397BAE1B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happy yell) </w:t>
      </w:r>
    </w:p>
    <w:p w14:paraId="58D31DE5" w14:textId="77777777" w:rsidR="00FB2F63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Whoooooooooooo</w:t>
      </w:r>
      <w:proofErr w:type="spellEnd"/>
      <w:r w:rsidR="00FD4FA2">
        <w:rPr>
          <w:rFonts w:asciiTheme="minorHAnsi" w:hAnsiTheme="minorHAnsi" w:cstheme="minorHAnsi"/>
          <w:color w:val="0E101A"/>
          <w:sz w:val="28"/>
          <w:szCs w:val="28"/>
        </w:rPr>
        <w:t>! Oh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yeah!</w:t>
      </w:r>
    </w:p>
    <w:p w14:paraId="362EC890" w14:textId="77777777" w:rsid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3BD10525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5CBF2532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2C02D751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040B0456" w14:textId="77777777" w:rsidR="00E1156E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35B21CC7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BASS: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0D06C75A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(Caution</w:t>
      </w:r>
      <w:r w:rsidR="00FD4FA2">
        <w:rPr>
          <w:rFonts w:asciiTheme="minorHAnsi" w:hAnsiTheme="minorHAnsi" w:cstheme="minorHAnsi"/>
          <w:color w:val="0E101A"/>
          <w:sz w:val="28"/>
          <w:szCs w:val="28"/>
        </w:rPr>
        <w:t>ing)</w:t>
      </w:r>
    </w:p>
    <w:p w14:paraId="581A7EFE" w14:textId="77777777" w:rsidR="00FB2F63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D4FA2">
        <w:rPr>
          <w:rFonts w:asciiTheme="minorHAnsi" w:hAnsiTheme="minorHAnsi" w:cstheme="minorHAnsi"/>
          <w:color w:val="0E101A"/>
          <w:sz w:val="28"/>
          <w:szCs w:val="28"/>
        </w:rPr>
        <w:t xml:space="preserve"> Zeke</w:t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 xml:space="preserve">; </w:t>
      </w:r>
      <w:r w:rsidR="00FD4FA2">
        <w:rPr>
          <w:rFonts w:asciiTheme="minorHAnsi" w:hAnsiTheme="minorHAnsi" w:cstheme="minorHAnsi"/>
          <w:color w:val="0E101A"/>
          <w:sz w:val="28"/>
          <w:szCs w:val="28"/>
        </w:rPr>
        <w:t>Un*der*</w:t>
      </w:r>
      <w:proofErr w:type="spellStart"/>
      <w:r w:rsidR="00FD4FA2">
        <w:rPr>
          <w:rFonts w:asciiTheme="minorHAnsi" w:hAnsiTheme="minorHAnsi" w:cstheme="minorHAnsi"/>
          <w:color w:val="0E101A"/>
          <w:sz w:val="28"/>
          <w:szCs w:val="28"/>
        </w:rPr>
        <w:t>cov</w:t>
      </w:r>
      <w:proofErr w:type="spellEnd"/>
      <w:r w:rsidR="00FD4FA2">
        <w:rPr>
          <w:rFonts w:asciiTheme="minorHAnsi" w:hAnsiTheme="minorHAnsi" w:cstheme="minorHAnsi"/>
          <w:color w:val="0E101A"/>
          <w:sz w:val="28"/>
          <w:szCs w:val="28"/>
        </w:rPr>
        <w:t>*er stake*</w:t>
      </w:r>
      <w:proofErr w:type="spellStart"/>
      <w:r w:rsidR="00FD4FA2">
        <w:rPr>
          <w:rFonts w:asciiTheme="minorHAnsi" w:hAnsiTheme="minorHAnsi" w:cstheme="minorHAnsi"/>
          <w:color w:val="0E101A"/>
          <w:sz w:val="28"/>
          <w:szCs w:val="28"/>
        </w:rPr>
        <w:t>out!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'Woo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hooing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' </w:t>
      </w:r>
      <w:r w:rsidR="005330F4">
        <w:rPr>
          <w:rFonts w:asciiTheme="minorHAnsi" w:hAnsiTheme="minorHAnsi" w:cstheme="minorHAnsi"/>
          <w:color w:val="0E101A"/>
          <w:sz w:val="28"/>
          <w:szCs w:val="28"/>
        </w:rPr>
        <w:t>…</w:t>
      </w:r>
      <w:proofErr w:type="gramStart"/>
      <w:r w:rsidR="005330F4">
        <w:rPr>
          <w:rFonts w:asciiTheme="minorHAnsi" w:hAnsiTheme="minorHAnsi" w:cstheme="minorHAnsi"/>
          <w:color w:val="0E101A"/>
          <w:sz w:val="28"/>
          <w:szCs w:val="28"/>
        </w:rPr>
        <w:t>…..</w:t>
      </w:r>
      <w:proofErr w:type="gram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is generally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not recognized.</w:t>
      </w:r>
    </w:p>
    <w:p w14:paraId="0B86B210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4969D6D8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7C63FDCC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thrilled) </w:t>
      </w:r>
    </w:p>
    <w:p w14:paraId="230C7971" w14:textId="77777777" w:rsidR="00FB2F63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Aw lawman, once you get your killer, we </w:t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goin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to have it 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5330F4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OUT!</w:t>
      </w:r>
    </w:p>
    <w:p w14:paraId="309BA11E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5D80D729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32CB22E0" w14:textId="77777777" w:rsidR="00E1156E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confused) </w:t>
      </w:r>
    </w:p>
    <w:p w14:paraId="3605C331" w14:textId="77777777" w:rsidR="00FB2F63" w:rsidRPr="00FB2F63" w:rsidRDefault="00E1156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The hell you talking </w:t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about?</w:t>
      </w:r>
      <w:proofErr w:type="gramEnd"/>
    </w:p>
    <w:p w14:paraId="161E0426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1891D503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2DA59833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Couple of years </w:t>
      </w:r>
      <w:r w:rsidR="005330F4">
        <w:rPr>
          <w:rFonts w:asciiTheme="minorHAnsi" w:hAnsiTheme="minorHAnsi" w:cstheme="minorHAnsi"/>
          <w:color w:val="0E101A"/>
          <w:sz w:val="28"/>
          <w:szCs w:val="28"/>
        </w:rPr>
        <w:t>back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, we had smokers, gas </w:t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bbq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grills, wood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pellets</w:t>
      </w:r>
      <w:r>
        <w:rPr>
          <w:rFonts w:asciiTheme="minorHAnsi" w:hAnsiTheme="minorHAnsi" w:cstheme="minorHAnsi"/>
          <w:color w:val="0E101A"/>
          <w:sz w:val="28"/>
          <w:szCs w:val="28"/>
        </w:rPr>
        <w:t>,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and different types of wood planks shipped down for a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station barbeque event. We </w:t>
      </w:r>
      <w:r w:rsidR="005330F4">
        <w:rPr>
          <w:rFonts w:asciiTheme="minorHAnsi" w:hAnsiTheme="minorHAnsi" w:cstheme="minorHAnsi"/>
          <w:color w:val="0E101A"/>
          <w:sz w:val="28"/>
          <w:szCs w:val="28"/>
        </w:rPr>
        <w:t>got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all that stuff! </w:t>
      </w:r>
    </w:p>
    <w:p w14:paraId="44CCBAA3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7D20DE72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7102B672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Surprised) </w:t>
      </w:r>
    </w:p>
    <w:p w14:paraId="101E1726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You barbeque down here?</w:t>
      </w:r>
      <w:r w:rsidR="00FD4FA2">
        <w:rPr>
          <w:rFonts w:asciiTheme="minorHAnsi" w:hAnsiTheme="minorHAnsi" w:cstheme="minorHAnsi"/>
          <w:color w:val="0E101A"/>
          <w:sz w:val="28"/>
          <w:szCs w:val="28"/>
        </w:rPr>
        <w:t xml:space="preserve"> At the South Pole?</w:t>
      </w:r>
    </w:p>
    <w:p w14:paraId="6D6AB749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32066B59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3B510AAD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  <w:t>N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ot every weekend but at least once a summer season,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we try to get a little competition going. We grill down in the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Arches in the VMF repair bay. It already has ducting to pump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out the big machines' carbon monoxide. A little barbeque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moke ain</w:t>
      </w:r>
      <w:r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t nothing.</w:t>
      </w:r>
      <w:r w:rsidR="00FD4FA2">
        <w:rPr>
          <w:rFonts w:asciiTheme="minorHAnsi" w:hAnsiTheme="minorHAnsi" w:cstheme="minorHAnsi"/>
          <w:color w:val="0E101A"/>
          <w:sz w:val="28"/>
          <w:szCs w:val="28"/>
        </w:rPr>
        <w:t xml:space="preserve"> It</w:t>
      </w:r>
      <w:r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D4FA2">
        <w:rPr>
          <w:rFonts w:asciiTheme="minorHAnsi" w:hAnsiTheme="minorHAnsi" w:cstheme="minorHAnsi"/>
          <w:color w:val="0E101A"/>
          <w:sz w:val="28"/>
          <w:szCs w:val="28"/>
        </w:rPr>
        <w:t xml:space="preserve">s heated, you get some brews, some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D4FA2">
        <w:rPr>
          <w:rFonts w:asciiTheme="minorHAnsi" w:hAnsiTheme="minorHAnsi" w:cstheme="minorHAnsi"/>
          <w:color w:val="0E101A"/>
          <w:sz w:val="28"/>
          <w:szCs w:val="28"/>
        </w:rPr>
        <w:t>tunes, some meats smoking</w:t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 xml:space="preserve">; </w:t>
      </w:r>
      <w:r w:rsidR="00FD4FA2">
        <w:rPr>
          <w:rFonts w:asciiTheme="minorHAnsi" w:hAnsiTheme="minorHAnsi" w:cstheme="minorHAnsi"/>
          <w:color w:val="0E101A"/>
          <w:sz w:val="28"/>
          <w:szCs w:val="28"/>
        </w:rPr>
        <w:t>aw man</w:t>
      </w:r>
      <w:r w:rsidR="005330F4">
        <w:rPr>
          <w:rFonts w:asciiTheme="minorHAnsi" w:hAnsiTheme="minorHAnsi" w:cstheme="minorHAnsi"/>
          <w:color w:val="0E101A"/>
          <w:sz w:val="28"/>
          <w:szCs w:val="28"/>
        </w:rPr>
        <w:t xml:space="preserve"> (happy "mmm –mmm!")</w:t>
      </w:r>
      <w:r w:rsidR="00FD4FA2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5330F4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5330F4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5330F4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D4FA2">
        <w:rPr>
          <w:rFonts w:asciiTheme="minorHAnsi" w:hAnsiTheme="minorHAnsi" w:cstheme="minorHAnsi"/>
          <w:color w:val="0E101A"/>
          <w:sz w:val="28"/>
          <w:szCs w:val="28"/>
        </w:rPr>
        <w:t>ain</w:t>
      </w:r>
      <w:r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D4FA2">
        <w:rPr>
          <w:rFonts w:asciiTheme="minorHAnsi" w:hAnsiTheme="minorHAnsi" w:cstheme="minorHAnsi"/>
          <w:color w:val="0E101A"/>
          <w:sz w:val="28"/>
          <w:szCs w:val="28"/>
        </w:rPr>
        <w:t>t nothing like it!</w:t>
      </w:r>
    </w:p>
    <w:p w14:paraId="2F13646B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160020FC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BASS: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1DFE1B4C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now interested) </w:t>
      </w:r>
    </w:p>
    <w:p w14:paraId="3869EB7B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66732B">
        <w:rPr>
          <w:rFonts w:asciiTheme="minorHAnsi" w:hAnsiTheme="minorHAnsi" w:cstheme="minorHAnsi"/>
          <w:color w:val="0E101A"/>
          <w:sz w:val="28"/>
          <w:szCs w:val="28"/>
        </w:rPr>
        <w:t>Does the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galley have pulled pork?</w:t>
      </w:r>
    </w:p>
    <w:p w14:paraId="527BA25A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6C103A46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(Proud)</w:t>
      </w:r>
      <w:r w:rsidR="0066732B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459878A1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Oh, Lawman! Right now, we have 160 pounds of pork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shoulder, 240 pounds of brisket, 480 pounds of pork ribs, 210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eef, 500 pounds of chopped chicken; we have hot sauce, mild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sauce, vinegar sauce. Cornbread, baked beans, greens,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Brunswick stew</w:t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 xml:space="preserve">;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only thing is…they forgot the coleslaw this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year! </w:t>
      </w:r>
    </w:p>
    <w:p w14:paraId="0558933B" w14:textId="77777777" w:rsid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3214F0A3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68606B83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offended) </w:t>
      </w:r>
    </w:p>
    <w:p w14:paraId="560979AC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You can’t have a proper </w:t>
      </w:r>
      <w:r w:rsidR="005330F4">
        <w:rPr>
          <w:rFonts w:asciiTheme="minorHAnsi" w:hAnsiTheme="minorHAnsi" w:cstheme="minorHAnsi"/>
          <w:color w:val="0E101A"/>
          <w:sz w:val="28"/>
          <w:szCs w:val="28"/>
        </w:rPr>
        <w:t>barbeque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without slaw!</w:t>
      </w:r>
    </w:p>
    <w:p w14:paraId="448DA9B4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09B43FA7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62FA944D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>You right!</w:t>
      </w:r>
    </w:p>
    <w:p w14:paraId="42183560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35C470D4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BASS: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4C293D65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serious) </w:t>
      </w:r>
    </w:p>
    <w:p w14:paraId="6525375D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>*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That</w:t>
      </w:r>
      <w:r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</w:t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>*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the crime I should be investigating here!</w:t>
      </w:r>
    </w:p>
    <w:p w14:paraId="5FC9C54C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5AA2DEA2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3543C784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Preach it, lawman!</w:t>
      </w:r>
    </w:p>
    <w:p w14:paraId="0449E48E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21D1C7A5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            </w:t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DOOR KNOCK ON THE MONITOR</w:t>
      </w:r>
    </w:p>
    <w:p w14:paraId="07E4D74B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7123FD42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0CB7C2D8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Hold up, hold up.</w:t>
      </w:r>
    </w:p>
    <w:p w14:paraId="00BA814F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0DFF66F4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            </w:t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DOOR OPENS A CRACK, AND LIGHTSWITCH FLIPS ON</w:t>
      </w:r>
    </w:p>
    <w:p w14:paraId="1A1D5B69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73489608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THOMAS: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42B0B305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O over monitor) </w:t>
      </w:r>
    </w:p>
    <w:p w14:paraId="0FD09DA9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Deputy Marshal?</w:t>
      </w:r>
    </w:p>
    <w:p w14:paraId="513D23E0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31962D28" w14:textId="77777777" w:rsidR="00B463C0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                                     </w:t>
      </w:r>
    </w:p>
    <w:p w14:paraId="694F16C5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1A296919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41B19C47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lastRenderedPageBreak/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2SP. RADIO BEEPS</w:t>
      </w:r>
    </w:p>
    <w:p w14:paraId="55C53279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092E2E44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THOMAS: </w:t>
      </w:r>
      <w:r w:rsidR="00FB2F63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4BB1A62B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O over Radio) </w:t>
      </w:r>
    </w:p>
    <w:p w14:paraId="794093B0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Deputy Marshal Marlow (VO over Monitor, ½ second delay)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Deputy Marshal Marlow</w:t>
      </w:r>
      <w:r w:rsidR="0066732B">
        <w:rPr>
          <w:rFonts w:asciiTheme="minorHAnsi" w:hAnsiTheme="minorHAnsi" w:cstheme="minorHAnsi"/>
          <w:color w:val="0E101A"/>
          <w:sz w:val="28"/>
          <w:szCs w:val="28"/>
        </w:rPr>
        <w:t>?</w:t>
      </w:r>
    </w:p>
    <w:p w14:paraId="3D6EBF7F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5CB54F04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32A52B2A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rushing) </w:t>
      </w:r>
    </w:p>
    <w:p w14:paraId="0575B484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turn it </w:t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down turn</w:t>
      </w:r>
      <w:proofErr w:type="gram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it down. </w:t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ide</w:t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>…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yeah</w:t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 xml:space="preserve">;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that's it!</w:t>
      </w:r>
    </w:p>
    <w:p w14:paraId="0F9ADFA8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4382F03F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          </w:t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RADIO BEEPS</w:t>
      </w:r>
    </w:p>
    <w:p w14:paraId="11476DEB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7C50795B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364C7F9C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Go ahead, Mr. Kelley.</w:t>
      </w:r>
    </w:p>
    <w:p w14:paraId="2FC85EB6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34E63A32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THOMAS: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7F534DFA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O over radio) </w:t>
      </w:r>
    </w:p>
    <w:p w14:paraId="39E36A67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Oh</w:t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hi</w:t>
      </w:r>
      <w:r>
        <w:rPr>
          <w:rFonts w:asciiTheme="minorHAnsi" w:hAnsiTheme="minorHAnsi" w:cstheme="minorHAnsi"/>
          <w:color w:val="0E101A"/>
          <w:sz w:val="28"/>
          <w:szCs w:val="28"/>
        </w:rPr>
        <w:t>,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Deputy Marshal. I wondered if you had time to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consider contributing, teaching a class, or…</w:t>
      </w:r>
    </w:p>
    <w:p w14:paraId="6475D18D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16F4E9CA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4CB99C82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Cuts him off) </w:t>
      </w:r>
    </w:p>
    <w:p w14:paraId="07B614ED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Mr. Kelley, I’m in the </w:t>
      </w:r>
      <w:r w:rsidR="0066732B">
        <w:rPr>
          <w:rFonts w:asciiTheme="minorHAnsi" w:hAnsiTheme="minorHAnsi" w:cstheme="minorHAnsi"/>
          <w:color w:val="0E101A"/>
          <w:sz w:val="28"/>
          <w:szCs w:val="28"/>
        </w:rPr>
        <w:t>middle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of an interview. Can I get back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to you?</w:t>
      </w:r>
    </w:p>
    <w:p w14:paraId="6F4D7893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0A178D40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THOMA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44928ED1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O over radio, </w:t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apoligetic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) </w:t>
      </w:r>
    </w:p>
    <w:p w14:paraId="457DB51A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Oh! I</w:t>
      </w:r>
      <w:r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m sorry I didn</w:t>
      </w:r>
      <w:r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t realize. Of course. We</w:t>
      </w:r>
      <w:r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ll talk later.</w:t>
      </w:r>
    </w:p>
    <w:p w14:paraId="029983BC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565F7C3E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B463C0">
        <w:rPr>
          <w:rFonts w:asciiTheme="minorHAnsi" w:hAnsiTheme="minorHAnsi" w:cstheme="minorHAnsi"/>
          <w:color w:val="0E101A"/>
          <w:sz w:val="28"/>
          <w:szCs w:val="28"/>
          <w:u w:val="single"/>
        </w:rPr>
        <w:t xml:space="preserve">RADIO BEEP AND </w:t>
      </w:r>
      <w:r w:rsidRPr="00B463C0">
        <w:rPr>
          <w:rFonts w:asciiTheme="minorHAnsi" w:hAnsiTheme="minorHAnsi" w:cstheme="minorHAnsi"/>
          <w:color w:val="0E101A"/>
          <w:sz w:val="28"/>
          <w:szCs w:val="28"/>
          <w:u w:val="single"/>
        </w:rPr>
        <w:t>CLICK OFF</w:t>
      </w:r>
      <w:r>
        <w:rPr>
          <w:rFonts w:asciiTheme="minorHAnsi" w:hAnsiTheme="minorHAnsi" w:cstheme="minorHAnsi"/>
          <w:color w:val="0E101A"/>
          <w:sz w:val="28"/>
          <w:szCs w:val="28"/>
        </w:rPr>
        <w:t>.</w:t>
      </w:r>
    </w:p>
    <w:p w14:paraId="282E322A" w14:textId="77777777" w:rsidR="00F90302" w:rsidRDefault="00F90302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0F47455C" w14:textId="77777777" w:rsidR="0080449E" w:rsidRDefault="0080449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3C3C9491" w14:textId="77777777" w:rsidR="0080449E" w:rsidRDefault="0080449E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7B1C56B7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093794BC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curious) </w:t>
      </w:r>
    </w:p>
    <w:p w14:paraId="3451934A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He leaving?</w:t>
      </w:r>
    </w:p>
    <w:p w14:paraId="388C510E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lastRenderedPageBreak/>
        <w:t> </w:t>
      </w:r>
    </w:p>
    <w:p w14:paraId="7A0E5163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125531DD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He hit the lights, closed the door, and off he went.</w:t>
      </w:r>
    </w:p>
    <w:p w14:paraId="6966982A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1FE87BE5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34E5C49A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relieved) </w:t>
      </w:r>
    </w:p>
    <w:p w14:paraId="6DB41B90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Good. He</w:t>
      </w:r>
      <w:r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s a good kid! </w:t>
      </w:r>
      <w:r>
        <w:rPr>
          <w:rFonts w:asciiTheme="minorHAnsi" w:hAnsiTheme="minorHAnsi" w:cstheme="minorHAnsi"/>
          <w:color w:val="0E101A"/>
          <w:sz w:val="28"/>
          <w:szCs w:val="28"/>
        </w:rPr>
        <w:t>I d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idn</w:t>
      </w:r>
      <w:r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t want it to be him.</w:t>
      </w:r>
    </w:p>
    <w:p w14:paraId="3192586D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565723D7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HUM OF MONITOR STATIC AS VOLUME IS RESTORED</w:t>
      </w:r>
    </w:p>
    <w:p w14:paraId="6806CB91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67BC590F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ZEKE: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3FB1770E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prying) </w:t>
      </w:r>
    </w:p>
    <w:p w14:paraId="16312F6D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o</w:t>
      </w:r>
      <w:proofErr w:type="gram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what</w:t>
      </w:r>
      <w:r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 the deal with you and Doctor Jennings?</w:t>
      </w:r>
    </w:p>
    <w:p w14:paraId="77F52C2E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13ACDAC6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  <w:t xml:space="preserve"> </w:t>
      </w:r>
    </w:p>
    <w:p w14:paraId="69518D5B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poker face) </w:t>
      </w:r>
    </w:p>
    <w:p w14:paraId="78A8DB6F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Just buddies.</w:t>
      </w:r>
    </w:p>
    <w:p w14:paraId="00F72970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24FD67C2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  <w:t xml:space="preserve"> </w:t>
      </w:r>
    </w:p>
    <w:p w14:paraId="28824E8D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doubtful) </w:t>
      </w:r>
    </w:p>
    <w:p w14:paraId="2A0C4ABB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5330F4">
        <w:rPr>
          <w:rFonts w:asciiTheme="minorHAnsi" w:hAnsiTheme="minorHAnsi" w:cstheme="minorHAnsi"/>
          <w:color w:val="0E101A"/>
          <w:sz w:val="28"/>
          <w:szCs w:val="28"/>
        </w:rPr>
        <w:t>Just buddies?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That’s it?</w:t>
      </w:r>
    </w:p>
    <w:p w14:paraId="349BBF6A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560B0EAD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013ED7C8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66732B">
        <w:rPr>
          <w:rFonts w:asciiTheme="minorHAnsi" w:hAnsiTheme="minorHAnsi" w:cstheme="minorHAnsi"/>
          <w:color w:val="0E101A"/>
          <w:sz w:val="28"/>
          <w:szCs w:val="28"/>
        </w:rPr>
        <w:t>(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poker face) </w:t>
      </w:r>
    </w:p>
    <w:p w14:paraId="62E8D60A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That’s it.</w:t>
      </w:r>
    </w:p>
    <w:p w14:paraId="19683B4B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4EB75C46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6B5BD3D3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proofErr w:type="spellStart"/>
      <w:r w:rsidR="0003282E">
        <w:rPr>
          <w:rFonts w:asciiTheme="minorHAnsi" w:hAnsiTheme="minorHAnsi" w:cstheme="minorHAnsi"/>
          <w:color w:val="0E101A"/>
          <w:sz w:val="28"/>
          <w:szCs w:val="28"/>
        </w:rPr>
        <w:t>M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mmmm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. </w:t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Mmmkay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, cause</w:t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 xml:space="preserve">;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up until </w:t>
      </w:r>
      <w:proofErr w:type="spellStart"/>
      <w:r w:rsidR="0067186F">
        <w:rPr>
          <w:rFonts w:asciiTheme="minorHAnsi" w:hAnsiTheme="minorHAnsi" w:cstheme="minorHAnsi"/>
          <w:color w:val="0E101A"/>
          <w:sz w:val="28"/>
          <w:szCs w:val="28"/>
        </w:rPr>
        <w:t>yo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ass showed up on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the station, nobody got more than a glimpse of her.</w:t>
      </w:r>
    </w:p>
    <w:p w14:paraId="3CDA4328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1C4F38F7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264910A2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Deadpan, feigning no interest) </w:t>
      </w:r>
    </w:p>
    <w:p w14:paraId="5C0FD378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o</w:t>
      </w:r>
      <w:proofErr w:type="gram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I hear. </w:t>
      </w:r>
    </w:p>
    <w:p w14:paraId="66307A68" w14:textId="77777777" w:rsid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6CD4E37C" w14:textId="77777777" w:rsidR="005330F4" w:rsidRDefault="005330F4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3E2807FB" w14:textId="77777777" w:rsidR="005330F4" w:rsidRDefault="005330F4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20C6EC72" w14:textId="77777777" w:rsidR="005330F4" w:rsidRPr="00FB2F63" w:rsidRDefault="005330F4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0A69971A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0FD67114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makes ticking and </w:t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tocking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noises) </w:t>
      </w:r>
    </w:p>
    <w:p w14:paraId="30BCBB52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</w:t>
      </w:r>
      <w:r w:rsidR="0066732B">
        <w:rPr>
          <w:rFonts w:asciiTheme="minorHAnsi" w:hAnsiTheme="minorHAnsi" w:cstheme="minorHAnsi"/>
          <w:color w:val="0E101A"/>
          <w:sz w:val="28"/>
          <w:szCs w:val="28"/>
        </w:rPr>
        <w:t>o then</w:t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 xml:space="preserve"> (</w:t>
      </w:r>
      <w:r w:rsidR="005330F4">
        <w:rPr>
          <w:rFonts w:asciiTheme="minorHAnsi" w:hAnsiTheme="minorHAnsi" w:cstheme="minorHAnsi"/>
          <w:color w:val="0E101A"/>
          <w:sz w:val="28"/>
          <w:szCs w:val="28"/>
        </w:rPr>
        <w:t>beat</w:t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 xml:space="preserve">) </w:t>
      </w:r>
      <w:r w:rsidR="0066732B">
        <w:rPr>
          <w:rFonts w:asciiTheme="minorHAnsi" w:hAnsiTheme="minorHAnsi" w:cstheme="minorHAnsi"/>
          <w:color w:val="0E101A"/>
          <w:sz w:val="28"/>
          <w:szCs w:val="28"/>
        </w:rPr>
        <w:t xml:space="preserve">if, </w:t>
      </w:r>
      <w:r w:rsidR="005330F4">
        <w:rPr>
          <w:rFonts w:asciiTheme="minorHAnsi" w:hAnsiTheme="minorHAnsi" w:cstheme="minorHAnsi"/>
          <w:color w:val="0E101A"/>
          <w:sz w:val="28"/>
          <w:szCs w:val="28"/>
        </w:rPr>
        <w:t>…</w:t>
      </w:r>
      <w:proofErr w:type="gramStart"/>
      <w:r w:rsidR="005330F4">
        <w:rPr>
          <w:rFonts w:asciiTheme="minorHAnsi" w:hAnsiTheme="minorHAnsi" w:cstheme="minorHAnsi"/>
          <w:color w:val="0E101A"/>
          <w:sz w:val="28"/>
          <w:szCs w:val="28"/>
        </w:rPr>
        <w:t>….</w:t>
      </w:r>
      <w:r w:rsidR="0066732B">
        <w:rPr>
          <w:rFonts w:asciiTheme="minorHAnsi" w:hAnsiTheme="minorHAnsi" w:cstheme="minorHAnsi"/>
          <w:color w:val="0E101A"/>
          <w:sz w:val="28"/>
          <w:szCs w:val="28"/>
        </w:rPr>
        <w:t>oh</w:t>
      </w:r>
      <w:proofErr w:type="gramEnd"/>
      <w:r w:rsidR="0066732B">
        <w:rPr>
          <w:rFonts w:asciiTheme="minorHAnsi" w:hAnsiTheme="minorHAnsi" w:cstheme="minorHAnsi"/>
          <w:color w:val="0E101A"/>
          <w:sz w:val="28"/>
          <w:szCs w:val="28"/>
        </w:rPr>
        <w:t xml:space="preserve"> I don</w:t>
      </w:r>
      <w:r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66732B">
        <w:rPr>
          <w:rFonts w:asciiTheme="minorHAnsi" w:hAnsiTheme="minorHAnsi" w:cstheme="minorHAnsi"/>
          <w:color w:val="0E101A"/>
          <w:sz w:val="28"/>
          <w:szCs w:val="28"/>
        </w:rPr>
        <w:t>t know</w:t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 xml:space="preserve">  (</w:t>
      </w:r>
      <w:r w:rsidR="005330F4">
        <w:rPr>
          <w:rFonts w:asciiTheme="minorHAnsi" w:hAnsiTheme="minorHAnsi" w:cstheme="minorHAnsi"/>
          <w:color w:val="0E101A"/>
          <w:sz w:val="28"/>
          <w:szCs w:val="28"/>
        </w:rPr>
        <w:t>beat</w:t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 xml:space="preserve">)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my boy Fred</w:t>
      </w:r>
      <w:r w:rsidR="0066732B">
        <w:rPr>
          <w:rFonts w:asciiTheme="minorHAnsi" w:hAnsiTheme="minorHAnsi" w:cstheme="minorHAnsi"/>
          <w:color w:val="0E101A"/>
          <w:sz w:val="28"/>
          <w:szCs w:val="28"/>
        </w:rPr>
        <w:t>,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happened to be interested?</w:t>
      </w:r>
    </w:p>
    <w:p w14:paraId="536B1553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4E1DF781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6EACEE58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deadpan) </w:t>
      </w:r>
    </w:p>
    <w:p w14:paraId="7B40A80A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Not my business. Like I said…</w:t>
      </w:r>
    </w:p>
    <w:p w14:paraId="7A7B946B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71F9D8C2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BOTH: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18FD8F7A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in unison) </w:t>
      </w:r>
    </w:p>
    <w:p w14:paraId="5275FEAE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Just buddies!</w:t>
      </w:r>
    </w:p>
    <w:p w14:paraId="13B83E5E" w14:textId="77777777" w:rsid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1E3D57DE" w14:textId="77777777" w:rsidR="00B463C0" w:rsidRP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  <w:u w:val="single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Pr="00B463C0">
        <w:rPr>
          <w:rFonts w:asciiTheme="minorHAnsi" w:hAnsiTheme="minorHAnsi" w:cstheme="minorHAnsi"/>
          <w:color w:val="0E101A"/>
          <w:sz w:val="28"/>
          <w:szCs w:val="28"/>
          <w:u w:val="single"/>
        </w:rPr>
        <w:t>2SP</w:t>
      </w:r>
    </w:p>
    <w:p w14:paraId="3260B092" w14:textId="77777777" w:rsidR="00B463C0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4262B179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ZEKE: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5F3F4007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not believing him) </w:t>
      </w:r>
    </w:p>
    <w:p w14:paraId="18883AEA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67186F">
        <w:rPr>
          <w:rFonts w:asciiTheme="minorHAnsi" w:hAnsiTheme="minorHAnsi" w:cstheme="minorHAnsi"/>
          <w:color w:val="0E101A"/>
          <w:sz w:val="28"/>
          <w:szCs w:val="28"/>
        </w:rPr>
        <w:t>O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kay, okay lawman, whatever you say </w:t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 xml:space="preserve">(Four second pause) </w:t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Cause if’n it was me, and I wanted to get after that,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mmmmmm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. I </w:t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would’t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want Fred anywhere NEAR her!</w:t>
      </w:r>
    </w:p>
    <w:p w14:paraId="3D48EBD7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318C5FDD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BASS: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71466312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67186F">
        <w:rPr>
          <w:rFonts w:asciiTheme="minorHAnsi" w:hAnsiTheme="minorHAnsi" w:cstheme="minorHAnsi"/>
          <w:color w:val="0E101A"/>
          <w:sz w:val="28"/>
          <w:szCs w:val="28"/>
        </w:rPr>
        <w:t>‘</w:t>
      </w:r>
      <w:proofErr w:type="spellStart"/>
      <w:r w:rsidR="0067186F">
        <w:rPr>
          <w:rFonts w:asciiTheme="minorHAnsi" w:hAnsiTheme="minorHAnsi" w:cstheme="minorHAnsi"/>
          <w:color w:val="0E101A"/>
          <w:sz w:val="28"/>
          <w:szCs w:val="28"/>
        </w:rPr>
        <w:t>M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mmmm</w:t>
      </w:r>
      <w:r>
        <w:rPr>
          <w:rFonts w:asciiTheme="minorHAnsi" w:hAnsiTheme="minorHAnsi" w:cstheme="minorHAnsi"/>
          <w:color w:val="0E101A"/>
          <w:sz w:val="28"/>
          <w:szCs w:val="28"/>
        </w:rPr>
        <w:t>-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hmmmm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’</w:t>
      </w:r>
    </w:p>
    <w:p w14:paraId="345395D0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05A7122D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>           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LIGHT DRUMMING ON THE DESK BY ZEKE WITH HIS FINGERS</w:t>
      </w:r>
    </w:p>
    <w:p w14:paraId="7570F201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09011045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08D9DCF2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erbally poking Bass) </w:t>
      </w:r>
    </w:p>
    <w:p w14:paraId="28FDD408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Macking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on her. </w:t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Flirting</w:t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 xml:space="preserve">  (</w:t>
      </w:r>
      <w:proofErr w:type="gramEnd"/>
      <w:r w:rsidR="0080449E">
        <w:rPr>
          <w:rFonts w:asciiTheme="minorHAnsi" w:hAnsiTheme="minorHAnsi" w:cstheme="minorHAnsi"/>
          <w:color w:val="0E101A"/>
          <w:sz w:val="28"/>
          <w:szCs w:val="28"/>
        </w:rPr>
        <w:t xml:space="preserve">pause)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touching her </w:t>
      </w:r>
      <w:r w:rsidR="00FB2F63" w:rsidRPr="00C01FB9">
        <w:rPr>
          <w:rFonts w:asciiTheme="minorHAnsi" w:hAnsiTheme="minorHAnsi" w:cstheme="minorHAnsi"/>
          <w:color w:val="0E101A"/>
          <w:sz w:val="28"/>
          <w:szCs w:val="28"/>
        </w:rPr>
        <w:t>arm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.</w:t>
      </w:r>
    </w:p>
    <w:p w14:paraId="2CBBFF83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43461ECE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741892FC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inhale) </w:t>
      </w:r>
    </w:p>
    <w:p w14:paraId="6DCBB8B1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I get it. Fred is good with the ladies.</w:t>
      </w:r>
    </w:p>
    <w:p w14:paraId="3B7954EA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38BB5D2A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06F1EB07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clears throat) </w:t>
      </w:r>
    </w:p>
    <w:p w14:paraId="09D22C0F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  <w:t>…</w:t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hrmmm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.</w:t>
      </w:r>
    </w:p>
    <w:p w14:paraId="5EF0FDFC" w14:textId="77777777" w:rsid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lastRenderedPageBreak/>
        <w:t> </w:t>
      </w:r>
    </w:p>
    <w:p w14:paraId="5E4C91C6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3A8141FB" w14:textId="77777777" w:rsidR="00B463C0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0BCD06FD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5391D25A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Annoyed, low voice) </w:t>
      </w:r>
    </w:p>
    <w:p w14:paraId="1C3FBA9D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What?</w:t>
      </w:r>
    </w:p>
    <w:p w14:paraId="53E6CC6F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583DAF64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        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ab/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3SP </w:t>
      </w:r>
    </w:p>
    <w:p w14:paraId="517E6CD7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7A2241F4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0F492348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Goes for the kill) </w:t>
      </w:r>
    </w:p>
    <w:p w14:paraId="03DB3B88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I wonder if she</w:t>
      </w:r>
      <w:r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s </w:t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flexible?</w:t>
      </w:r>
      <w:proofErr w:type="gramEnd"/>
    </w:p>
    <w:p w14:paraId="0C8770A1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42F88803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5386A56B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loses it) </w:t>
      </w:r>
    </w:p>
    <w:p w14:paraId="6F84DAE7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  <w:t>DUDE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>!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80449E">
        <w:rPr>
          <w:rFonts w:asciiTheme="minorHAnsi" w:hAnsiTheme="minorHAnsi" w:cstheme="minorHAnsi"/>
          <w:color w:val="0E101A"/>
          <w:sz w:val="28"/>
          <w:szCs w:val="28"/>
        </w:rPr>
        <w:t xml:space="preserve"> FUCK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you and your questions!</w:t>
      </w:r>
    </w:p>
    <w:p w14:paraId="56CEB25F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529DDA6D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        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ab/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 xml:space="preserve">ZEKE </w:t>
      </w:r>
      <w:r w:rsidR="00B463C0">
        <w:rPr>
          <w:rFonts w:asciiTheme="minorHAnsi" w:hAnsiTheme="minorHAnsi" w:cstheme="minorHAnsi"/>
          <w:color w:val="0E101A"/>
          <w:sz w:val="28"/>
          <w:szCs w:val="28"/>
          <w:u w:val="single"/>
        </w:rPr>
        <w:t>LETS</w:t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 xml:space="preserve"> OUT A BELLY LAUGH</w:t>
      </w:r>
    </w:p>
    <w:p w14:paraId="0CD1615D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5790F77D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6F7353EB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Playful) </w:t>
      </w:r>
    </w:p>
    <w:p w14:paraId="36675296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Alright lawman, alright! Respect! I</w:t>
      </w:r>
      <w:r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m just yanking your chain. I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believe you</w:t>
      </w:r>
      <w:r w:rsidR="0067186F">
        <w:rPr>
          <w:rFonts w:asciiTheme="minorHAnsi" w:hAnsiTheme="minorHAnsi" w:cstheme="minorHAnsi"/>
          <w:color w:val="0E101A"/>
          <w:sz w:val="28"/>
          <w:szCs w:val="28"/>
        </w:rPr>
        <w:t>…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you don</w:t>
      </w:r>
      <w:r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t have </w:t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noooooooooo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interest in Doc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Jennings.</w:t>
      </w:r>
    </w:p>
    <w:p w14:paraId="34D813D8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607E06A8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5DD235EB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erious, we</w:t>
      </w:r>
      <w:r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re just buddies, nothing more.</w:t>
      </w:r>
    </w:p>
    <w:p w14:paraId="646B5EDF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06237D70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1A8FDECC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I see you!</w:t>
      </w:r>
    </w:p>
    <w:p w14:paraId="1C62F8ED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1BF45426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5330F4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074CE430" w14:textId="77777777" w:rsidR="005330F4" w:rsidRDefault="005330F4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  <w:t xml:space="preserve">(said fast, admission) </w:t>
      </w:r>
    </w:p>
    <w:p w14:paraId="2BDAC9A0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67186F">
        <w:rPr>
          <w:rFonts w:asciiTheme="minorHAnsi" w:hAnsiTheme="minorHAnsi" w:cstheme="minorHAnsi"/>
          <w:color w:val="0E101A"/>
          <w:sz w:val="28"/>
          <w:szCs w:val="28"/>
        </w:rPr>
        <w:t>…………………………A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lright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>,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maybe a bit.</w:t>
      </w:r>
    </w:p>
    <w:p w14:paraId="0375BDD8" w14:textId="77777777" w:rsid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5700BC38" w14:textId="77777777" w:rsidR="005330F4" w:rsidRDefault="005330F4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52418563" w14:textId="77777777" w:rsidR="005330F4" w:rsidRPr="00FB2F63" w:rsidRDefault="005330F4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36A70706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40C545C6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(Claps his hands</w:t>
      </w:r>
      <w:r>
        <w:rPr>
          <w:rFonts w:asciiTheme="minorHAnsi" w:hAnsiTheme="minorHAnsi" w:cstheme="minorHAnsi"/>
          <w:color w:val="0E101A"/>
          <w:sz w:val="28"/>
          <w:szCs w:val="28"/>
        </w:rPr>
        <w:t xml:space="preserve"> once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) </w:t>
      </w:r>
    </w:p>
    <w:p w14:paraId="6B12998A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I knew it! Ha-ha!</w:t>
      </w:r>
    </w:p>
    <w:p w14:paraId="43993074" w14:textId="77777777" w:rsidR="005330F4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66E4AC94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6DBD8CD2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5330F4">
        <w:rPr>
          <w:rFonts w:asciiTheme="minorHAnsi" w:hAnsiTheme="minorHAnsi" w:cstheme="minorHAnsi"/>
          <w:color w:val="0E101A"/>
          <w:sz w:val="28"/>
          <w:szCs w:val="28"/>
        </w:rPr>
        <w:t xml:space="preserve">Zeke, </w:t>
      </w:r>
      <w:r w:rsidR="0067186F">
        <w:rPr>
          <w:rFonts w:asciiTheme="minorHAnsi" w:hAnsiTheme="minorHAnsi" w:cstheme="minorHAnsi"/>
          <w:color w:val="0E101A"/>
          <w:sz w:val="28"/>
          <w:szCs w:val="28"/>
        </w:rPr>
        <w:t>Its…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 xml:space="preserve"> complicated.</w:t>
      </w:r>
    </w:p>
    <w:p w14:paraId="1BD03313" w14:textId="77777777" w:rsidR="00F90302" w:rsidRDefault="00F90302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1D443134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5C204E70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calms down) </w:t>
      </w:r>
    </w:p>
    <w:p w14:paraId="5E6E0184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Look, I</w:t>
      </w:r>
      <w:r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m not trying to get all up in your business. I don</w:t>
      </w:r>
      <w:r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t know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  <w:t>Doctor Jennings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all that well, and although you two have the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whole station talking, I</w:t>
      </w:r>
      <w:r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m not </w:t>
      </w:r>
      <w:r w:rsidR="00D00488">
        <w:rPr>
          <w:rFonts w:asciiTheme="minorHAnsi" w:hAnsiTheme="minorHAnsi" w:cstheme="minorHAnsi"/>
          <w:color w:val="0E101A"/>
          <w:sz w:val="28"/>
          <w:szCs w:val="28"/>
        </w:rPr>
        <w:t>nobody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who should be giving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out relationship advice.</w:t>
      </w:r>
    </w:p>
    <w:p w14:paraId="3D3D1532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6B62FCBF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4F872691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Unlucky in Love?</w:t>
      </w:r>
    </w:p>
    <w:p w14:paraId="0EDF7A32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2E5F8AC2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225B0FF7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It's </w:t>
      </w:r>
      <w:r w:rsidR="005330F4">
        <w:rPr>
          <w:rFonts w:asciiTheme="minorHAnsi" w:hAnsiTheme="minorHAnsi" w:cstheme="minorHAnsi"/>
          <w:color w:val="0E101A"/>
          <w:sz w:val="28"/>
          <w:szCs w:val="28"/>
        </w:rPr>
        <w:t>……</w:t>
      </w:r>
      <w:proofErr w:type="gramStart"/>
      <w:r w:rsidR="005330F4">
        <w:rPr>
          <w:rFonts w:asciiTheme="minorHAnsi" w:hAnsiTheme="minorHAnsi" w:cstheme="minorHAnsi"/>
          <w:color w:val="0E101A"/>
          <w:sz w:val="28"/>
          <w:szCs w:val="28"/>
        </w:rPr>
        <w:t>…..</w:t>
      </w:r>
      <w:proofErr w:type="gram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complicated too.</w:t>
      </w:r>
    </w:p>
    <w:p w14:paraId="1A804841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4660B111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0675AFA6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Fair enough. You ever want to talk…</w:t>
      </w:r>
    </w:p>
    <w:p w14:paraId="6BE017F1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0F0371F0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2SP</w:t>
      </w:r>
    </w:p>
    <w:p w14:paraId="1236C18F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59AC355B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3E87DCEB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Hey! How long you been at this?</w:t>
      </w:r>
    </w:p>
    <w:p w14:paraId="7D32FCAF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2814B332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3D2B551D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checks) </w:t>
      </w:r>
    </w:p>
    <w:p w14:paraId="426D0C1B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um, it</w:t>
      </w:r>
      <w:r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 15:10, so</w:t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 xml:space="preserve">;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13 hours.</w:t>
      </w:r>
    </w:p>
    <w:p w14:paraId="6C764817" w14:textId="77777777" w:rsid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10B883DC" w14:textId="77777777" w:rsidR="006455D9" w:rsidRDefault="006455D9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11A738CF" w14:textId="77777777" w:rsidR="006455D9" w:rsidRDefault="006455D9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573B2547" w14:textId="77777777" w:rsidR="006455D9" w:rsidRDefault="006455D9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13120AF5" w14:textId="77777777" w:rsidR="006455D9" w:rsidRDefault="006455D9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363B1DA4" w14:textId="77777777" w:rsidR="006455D9" w:rsidRDefault="006455D9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14ECDEBE" w14:textId="77777777" w:rsidR="006455D9" w:rsidRPr="00FB2F63" w:rsidRDefault="006455D9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5E29E169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ZEKE: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07B95071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Deep breath) </w:t>
      </w:r>
    </w:p>
    <w:p w14:paraId="6B4FA39D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O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>K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, lawman, here's what I</w:t>
      </w:r>
      <w:r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m going to do. I got </w:t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ya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until 10PM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tonight. I </w:t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have to</w:t>
      </w:r>
      <w:proofErr w:type="gram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cover night-crew for one of my boys out sick.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You get something to eat, a shower cause</w:t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 xml:space="preserve">;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DAMN! Catch a few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hours</w:t>
      </w:r>
      <w:r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sleep, and after the night shift ends, I</w:t>
      </w:r>
      <w:r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ll cover again for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you around 11 tomorrow morning.</w:t>
      </w:r>
    </w:p>
    <w:p w14:paraId="6944B073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0B3213B5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BASS: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1B2AB7C2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happy) </w:t>
      </w:r>
    </w:p>
    <w:p w14:paraId="50D85F5F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You don</w:t>
      </w:r>
      <w:r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t have to ask me twice. Best offer I had all week.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Anything happens…</w:t>
      </w:r>
    </w:p>
    <w:p w14:paraId="17CFADCF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154BA010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114852B1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I</w:t>
      </w:r>
      <w:r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ll hit you up on </w:t>
      </w:r>
      <w:r>
        <w:rPr>
          <w:rFonts w:asciiTheme="minorHAnsi" w:hAnsiTheme="minorHAnsi" w:cstheme="minorHAnsi"/>
          <w:color w:val="0E101A"/>
          <w:sz w:val="28"/>
          <w:szCs w:val="28"/>
        </w:rPr>
        <w:t>r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adio! You go on.</w:t>
      </w:r>
    </w:p>
    <w:p w14:paraId="1E9911B7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714962E8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27645EC9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Thanks again, Zeke. Hey, back there a bit ago. Is it just me, or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477D74">
        <w:rPr>
          <w:rFonts w:asciiTheme="minorHAnsi" w:hAnsiTheme="minorHAnsi" w:cstheme="minorHAnsi"/>
          <w:color w:val="0E101A"/>
          <w:sz w:val="28"/>
          <w:szCs w:val="28"/>
        </w:rPr>
        <w:t>………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were we having a moment?</w:t>
      </w:r>
    </w:p>
    <w:p w14:paraId="50950C47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0104CFAC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309F9EBA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joking) </w:t>
      </w:r>
    </w:p>
    <w:p w14:paraId="7699039C" w14:textId="2846AF41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Well, I ain</w:t>
      </w:r>
      <w:r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t ready to </w:t>
      </w:r>
      <w:r w:rsidR="009858E0">
        <w:rPr>
          <w:rFonts w:asciiTheme="minorHAnsi" w:hAnsiTheme="minorHAnsi" w:cstheme="minorHAnsi"/>
          <w:color w:val="0E101A"/>
          <w:sz w:val="28"/>
          <w:szCs w:val="28"/>
        </w:rPr>
        <w:t>start picking out wedding venues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just yet</w:t>
      </w:r>
      <w:r w:rsidR="00477D74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477D74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477D74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477D74">
        <w:rPr>
          <w:rFonts w:asciiTheme="minorHAnsi" w:hAnsiTheme="minorHAnsi" w:cstheme="minorHAnsi"/>
          <w:color w:val="0E101A"/>
          <w:sz w:val="28"/>
          <w:szCs w:val="28"/>
        </w:rPr>
        <w:tab/>
        <w:t>sugarplum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, but I</w:t>
      </w:r>
      <w:r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ll let you know!</w:t>
      </w:r>
    </w:p>
    <w:p w14:paraId="672C6C4C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2E438224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6EE47372" w14:textId="77777777" w:rsidR="00B463C0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  <w:t>(Chuckle)</w:t>
      </w:r>
    </w:p>
    <w:p w14:paraId="4D2DCA7C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See </w:t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ya</w:t>
      </w:r>
      <w:proofErr w:type="spellEnd"/>
      <w:r w:rsidR="0067186F">
        <w:rPr>
          <w:rFonts w:asciiTheme="minorHAnsi" w:hAnsiTheme="minorHAnsi" w:cstheme="minorHAnsi"/>
          <w:color w:val="0E101A"/>
          <w:sz w:val="28"/>
          <w:szCs w:val="28"/>
        </w:rPr>
        <w:t xml:space="preserve"> at 10.  J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ust drop the monitor off at my </w:t>
      </w:r>
      <w:r>
        <w:rPr>
          <w:rFonts w:asciiTheme="minorHAnsi" w:hAnsiTheme="minorHAnsi" w:cstheme="minorHAnsi"/>
          <w:color w:val="0E101A"/>
          <w:sz w:val="28"/>
          <w:szCs w:val="28"/>
        </w:rPr>
        <w:t>b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erth, and I</w:t>
      </w:r>
      <w:r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ll </w:t>
      </w:r>
      <w:r w:rsidR="0067186F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67186F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67186F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take it from there. </w:t>
      </w:r>
    </w:p>
    <w:p w14:paraId="70BDCA70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3C0C3142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B463C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DOOR CLOSE AND WALKING OFF</w:t>
      </w:r>
    </w:p>
    <w:p w14:paraId="3ACA9382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0889B699" w14:textId="77777777" w:rsidR="00FB2F63" w:rsidRPr="00FB2F63" w:rsidRDefault="00B463C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ROBOTIC VOICE: RECORDING STOPPED</w:t>
      </w:r>
    </w:p>
    <w:p w14:paraId="262ED34A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6D6C9133" w14:textId="77777777" w:rsidR="00FB2F63" w:rsidRDefault="00A946B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  <w:u w:val="single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2SP</w:t>
      </w:r>
    </w:p>
    <w:p w14:paraId="790B5121" w14:textId="77777777" w:rsidR="00F90302" w:rsidRPr="00FB2F63" w:rsidRDefault="00F90302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423445B7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lastRenderedPageBreak/>
        <w:t>           </w:t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 xml:space="preserve">FADE IN STATION HUM, LIGHT CONVERSATION IN THE GALLEY. 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ab/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SILVERWARE ON PLATES, SOFT MUSAK.</w:t>
      </w:r>
    </w:p>
    <w:p w14:paraId="6A635884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0047B465" w14:textId="77777777" w:rsidR="00A946B5" w:rsidRDefault="00A946B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59E04482" w14:textId="77777777" w:rsidR="00FB2F63" w:rsidRPr="00FB2F63" w:rsidRDefault="00A946B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Mx. Webster, I understand you were looking for me?</w:t>
      </w:r>
    </w:p>
    <w:p w14:paraId="0BB10373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20DE1AEF" w14:textId="77777777" w:rsidR="00A946B5" w:rsidRDefault="00A946B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NIC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03BC1998" w14:textId="77777777" w:rsidR="00FB2F63" w:rsidRPr="00FB2F63" w:rsidRDefault="00A946B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Mr. </w:t>
      </w:r>
      <w:r w:rsidR="00942242">
        <w:rPr>
          <w:rFonts w:asciiTheme="minorHAnsi" w:hAnsiTheme="minorHAnsi" w:cstheme="minorHAnsi"/>
          <w:color w:val="0E101A"/>
          <w:sz w:val="28"/>
          <w:szCs w:val="28"/>
        </w:rPr>
        <w:t>Marlow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, please</w:t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 xml:space="preserve">,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it. Join me.</w:t>
      </w:r>
    </w:p>
    <w:p w14:paraId="622E9CBB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313F9AD6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          </w:t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SOUND OF CHAIR SLIDING OUT</w:t>
      </w:r>
    </w:p>
    <w:p w14:paraId="7023C29B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26ED9D5C" w14:textId="77777777" w:rsidR="00A946B5" w:rsidRDefault="00A946B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04BA9F61" w14:textId="77777777" w:rsidR="00FB2F63" w:rsidRPr="00FB2F63" w:rsidRDefault="00A946B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Thank you, I think I will. (exhale as sitting) Now, what may I do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for you?</w:t>
      </w:r>
    </w:p>
    <w:p w14:paraId="0680EE42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1B411F4A" w14:textId="77777777" w:rsidR="00A946B5" w:rsidRDefault="00A946B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NIC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2C5A0E09" w14:textId="77777777" w:rsidR="00FB2F63" w:rsidRPr="00FB2F63" w:rsidRDefault="00A946B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As the station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 event coordinator, I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m hoping to help convince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you to participate in one of our classes. </w:t>
      </w:r>
      <w:r>
        <w:rPr>
          <w:rFonts w:asciiTheme="minorHAnsi" w:hAnsiTheme="minorHAnsi" w:cstheme="minorHAnsi"/>
          <w:color w:val="0E101A"/>
          <w:sz w:val="28"/>
          <w:szCs w:val="28"/>
        </w:rPr>
        <w:t>Maybe even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>
        <w:rPr>
          <w:rFonts w:asciiTheme="minorHAnsi" w:hAnsiTheme="minorHAnsi" w:cstheme="minorHAnsi"/>
          <w:color w:val="0E101A"/>
          <w:sz w:val="28"/>
          <w:szCs w:val="28"/>
        </w:rPr>
        <w:t>teach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a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class if there </w:t>
      </w:r>
      <w:r w:rsidR="006E3C1A">
        <w:rPr>
          <w:rFonts w:asciiTheme="minorHAnsi" w:hAnsiTheme="minorHAnsi" w:cstheme="minorHAnsi"/>
          <w:color w:val="0E101A"/>
          <w:sz w:val="28"/>
          <w:szCs w:val="28"/>
        </w:rPr>
        <w:t>is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a skill you would like to share.</w:t>
      </w:r>
    </w:p>
    <w:p w14:paraId="15D932EF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4883AF20" w14:textId="77777777" w:rsidR="00A946B5" w:rsidRDefault="00A946B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7EE23038" w14:textId="77777777" w:rsidR="00A946B5" w:rsidRDefault="00A946B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curious) </w:t>
      </w:r>
    </w:p>
    <w:p w14:paraId="4660CD21" w14:textId="77777777" w:rsidR="00FB2F63" w:rsidRPr="00FB2F63" w:rsidRDefault="00A946B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Are you the one sending Mr. Kelley after me?</w:t>
      </w:r>
    </w:p>
    <w:p w14:paraId="0AAA3D57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3FFFD79F" w14:textId="77777777" w:rsidR="00A946B5" w:rsidRDefault="00A946B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NIC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54FFBE42" w14:textId="77777777" w:rsidR="00A946B5" w:rsidRDefault="00A946B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chuckles) </w:t>
      </w:r>
    </w:p>
    <w:p w14:paraId="7232DF76" w14:textId="77777777" w:rsidR="00FB2F63" w:rsidRPr="00FB2F63" w:rsidRDefault="00A946B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67186F">
        <w:rPr>
          <w:rFonts w:asciiTheme="minorHAnsi" w:hAnsiTheme="minorHAnsi" w:cstheme="minorHAnsi"/>
          <w:color w:val="0E101A"/>
          <w:sz w:val="28"/>
          <w:szCs w:val="28"/>
        </w:rPr>
        <w:t>It was his idea.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I just so happen to agree that having somebody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as</w:t>
      </w:r>
      <w:r w:rsidR="0067186F">
        <w:rPr>
          <w:rFonts w:asciiTheme="minorHAnsi" w:hAnsiTheme="minorHAnsi" w:cstheme="minorHAnsi"/>
          <w:color w:val="0E101A"/>
          <w:sz w:val="28"/>
          <w:szCs w:val="28"/>
        </w:rPr>
        <w:t>…</w:t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notable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as you in a class or leading it would be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phenomenal for station morale. You can only take so much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yoga or movie night</w:t>
      </w:r>
      <w:r>
        <w:rPr>
          <w:rFonts w:asciiTheme="minorHAnsi" w:hAnsiTheme="minorHAnsi" w:cstheme="minorHAnsi"/>
          <w:color w:val="0E101A"/>
          <w:sz w:val="28"/>
          <w:szCs w:val="28"/>
        </w:rPr>
        <w:t>,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or puppet show</w:t>
      </w:r>
      <w:r w:rsidR="009C4F21">
        <w:rPr>
          <w:rFonts w:asciiTheme="minorHAnsi" w:hAnsiTheme="minorHAnsi" w:cstheme="minorHAnsi"/>
          <w:color w:val="0E101A"/>
          <w:sz w:val="28"/>
          <w:szCs w:val="28"/>
        </w:rPr>
        <w:t>s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.</w:t>
      </w:r>
    </w:p>
    <w:p w14:paraId="24B3AAE1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1BAF3AB4" w14:textId="77777777" w:rsidR="00A946B5" w:rsidRDefault="00A946B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2C6BD160" w14:textId="77777777" w:rsidR="00A946B5" w:rsidRDefault="00A946B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confused) </w:t>
      </w:r>
    </w:p>
    <w:p w14:paraId="3F4C1C61" w14:textId="77777777" w:rsidR="00FB2F63" w:rsidRPr="00FB2F63" w:rsidRDefault="00A946B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Puppet</w:t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hows?</w:t>
      </w:r>
    </w:p>
    <w:p w14:paraId="65E97A2C" w14:textId="77777777" w:rsid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4900C805" w14:textId="77777777" w:rsidR="006455D9" w:rsidRDefault="006455D9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3E064015" w14:textId="77777777" w:rsidR="006455D9" w:rsidRDefault="006455D9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10D53E6C" w14:textId="77777777" w:rsidR="006455D9" w:rsidRPr="00FB2F63" w:rsidRDefault="006455D9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5FC87213" w14:textId="77777777" w:rsidR="00A946B5" w:rsidRDefault="00A946B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NIC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27CD2FA0" w14:textId="62D09615" w:rsidR="00FB2F63" w:rsidRPr="00FB2F63" w:rsidRDefault="00FB2F63" w:rsidP="00133F4C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ind w:left="216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Oh, it *was* a thing </w:t>
      </w:r>
      <w:r w:rsidR="00133F4C">
        <w:rPr>
          <w:rFonts w:asciiTheme="minorHAnsi" w:hAnsiTheme="minorHAnsi" w:cstheme="minorHAnsi"/>
          <w:color w:val="0E101A"/>
          <w:sz w:val="28"/>
          <w:szCs w:val="28"/>
        </w:rPr>
        <w:t>a few years back</w:t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>!</w:t>
      </w:r>
      <w:r w:rsidR="00133F4C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133F4C" w:rsidRPr="00133F4C">
        <w:rPr>
          <w:rFonts w:asciiTheme="minorHAnsi" w:hAnsiTheme="minorHAnsi" w:cstheme="minorHAnsi"/>
          <w:i/>
          <w:iCs/>
          <w:color w:val="0E101A"/>
          <w:sz w:val="28"/>
          <w:szCs w:val="28"/>
        </w:rPr>
        <w:t>(Recalling)</w:t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proofErr w:type="gramStart"/>
      <w:r w:rsidR="00133F4C">
        <w:rPr>
          <w:rFonts w:asciiTheme="minorHAnsi" w:hAnsiTheme="minorHAnsi" w:cstheme="minorHAnsi"/>
          <w:color w:val="0E101A"/>
          <w:sz w:val="28"/>
          <w:szCs w:val="28"/>
        </w:rPr>
        <w:t>…..</w:t>
      </w:r>
      <w:proofErr w:type="gramEnd"/>
      <w:r w:rsidR="00133F4C">
        <w:rPr>
          <w:rFonts w:asciiTheme="minorHAnsi" w:hAnsiTheme="minorHAnsi" w:cstheme="minorHAnsi"/>
          <w:color w:val="0E101A"/>
          <w:sz w:val="28"/>
          <w:szCs w:val="28"/>
        </w:rPr>
        <w:t xml:space="preserve">Those </w:t>
      </w:r>
      <w:proofErr w:type="spellStart"/>
      <w:r w:rsidR="00133F4C">
        <w:rPr>
          <w:rFonts w:asciiTheme="minorHAnsi" w:hAnsiTheme="minorHAnsi" w:cstheme="minorHAnsi"/>
          <w:color w:val="0E101A"/>
          <w:sz w:val="28"/>
          <w:szCs w:val="28"/>
        </w:rPr>
        <w:t>googley</w:t>
      </w:r>
      <w:proofErr w:type="spellEnd"/>
      <w:r w:rsidR="00133F4C">
        <w:rPr>
          <w:rFonts w:asciiTheme="minorHAnsi" w:hAnsiTheme="minorHAnsi" w:cstheme="minorHAnsi"/>
          <w:color w:val="0E101A"/>
          <w:sz w:val="28"/>
          <w:szCs w:val="28"/>
        </w:rPr>
        <w:t xml:space="preserve"> eyes on </w:t>
      </w:r>
      <w:r w:rsidR="000A00B2">
        <w:rPr>
          <w:rFonts w:asciiTheme="minorHAnsi" w:hAnsiTheme="minorHAnsi" w:cstheme="minorHAnsi"/>
          <w:color w:val="0E101A"/>
          <w:sz w:val="28"/>
          <w:szCs w:val="28"/>
        </w:rPr>
        <w:t>Richard</w:t>
      </w:r>
      <w:r w:rsidR="00E0012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0A00B2">
        <w:rPr>
          <w:rFonts w:asciiTheme="minorHAnsi" w:hAnsiTheme="minorHAnsi" w:cstheme="minorHAnsi"/>
          <w:color w:val="0E101A"/>
          <w:sz w:val="28"/>
          <w:szCs w:val="28"/>
        </w:rPr>
        <w:t>Johnson</w:t>
      </w:r>
      <w:r w:rsidR="00133F4C">
        <w:rPr>
          <w:rFonts w:asciiTheme="minorHAnsi" w:hAnsiTheme="minorHAnsi" w:cstheme="minorHAnsi"/>
          <w:color w:val="0E101A"/>
          <w:sz w:val="28"/>
          <w:szCs w:val="28"/>
        </w:rPr>
        <w:t xml:space="preserve"> …..</w:t>
      </w:r>
      <w:r w:rsidR="00E00123">
        <w:rPr>
          <w:rFonts w:asciiTheme="minorHAnsi" w:hAnsiTheme="minorHAnsi" w:cstheme="minorHAnsi"/>
          <w:color w:val="0E101A"/>
          <w:sz w:val="28"/>
          <w:szCs w:val="28"/>
        </w:rPr>
        <w:t xml:space="preserve">he </w:t>
      </w:r>
      <w:r w:rsidR="00133F4C">
        <w:rPr>
          <w:rFonts w:asciiTheme="minorHAnsi" w:hAnsiTheme="minorHAnsi" w:cstheme="minorHAnsi"/>
          <w:color w:val="0E101A"/>
          <w:sz w:val="28"/>
          <w:szCs w:val="28"/>
        </w:rPr>
        <w:t>stare</w:t>
      </w:r>
      <w:r w:rsidR="00E00123">
        <w:rPr>
          <w:rFonts w:asciiTheme="minorHAnsi" w:hAnsiTheme="minorHAnsi" w:cstheme="minorHAnsi"/>
          <w:color w:val="0E101A"/>
          <w:sz w:val="28"/>
          <w:szCs w:val="28"/>
        </w:rPr>
        <w:t>s</w:t>
      </w:r>
      <w:r w:rsidR="00133F4C">
        <w:rPr>
          <w:rFonts w:asciiTheme="minorHAnsi" w:hAnsiTheme="minorHAnsi" w:cstheme="minorHAnsi"/>
          <w:color w:val="0E101A"/>
          <w:sz w:val="28"/>
          <w:szCs w:val="28"/>
        </w:rPr>
        <w:t xml:space="preserve"> into your soul</w:t>
      </w:r>
      <w:r w:rsidR="00E00123">
        <w:rPr>
          <w:rFonts w:asciiTheme="minorHAnsi" w:hAnsiTheme="minorHAnsi" w:cstheme="minorHAnsi"/>
          <w:color w:val="0E101A"/>
          <w:sz w:val="28"/>
          <w:szCs w:val="28"/>
        </w:rPr>
        <w:t>…he knows things</w:t>
      </w:r>
      <w:r w:rsidR="00133F4C">
        <w:rPr>
          <w:rFonts w:asciiTheme="minorHAnsi" w:hAnsiTheme="minorHAnsi" w:cstheme="minorHAnsi"/>
          <w:color w:val="0E101A"/>
          <w:sz w:val="28"/>
          <w:szCs w:val="28"/>
        </w:rPr>
        <w:t xml:space="preserve">!!  </w:t>
      </w:r>
      <w:r w:rsidR="00133F4C" w:rsidRPr="00133F4C">
        <w:rPr>
          <w:rFonts w:asciiTheme="minorHAnsi" w:hAnsiTheme="minorHAnsi" w:cstheme="minorHAnsi"/>
          <w:i/>
          <w:iCs/>
          <w:color w:val="0E101A"/>
          <w:sz w:val="28"/>
          <w:szCs w:val="28"/>
        </w:rPr>
        <w:t>(snaps back)</w:t>
      </w:r>
      <w:r w:rsidR="00133F4C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4637A6">
        <w:rPr>
          <w:rFonts w:asciiTheme="minorHAnsi" w:hAnsiTheme="minorHAnsi" w:cstheme="minorHAnsi"/>
          <w:color w:val="0E101A"/>
          <w:sz w:val="28"/>
          <w:szCs w:val="28"/>
        </w:rPr>
        <w:t xml:space="preserve">(Ahem) 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>There must be</w:t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>some</w:t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skill you have that you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>d like to share? </w:t>
      </w:r>
    </w:p>
    <w:p w14:paraId="05A8D61C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392AA080" w14:textId="77777777" w:rsidR="00A946B5" w:rsidRDefault="00A946B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BASS: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335C2E69" w14:textId="77777777" w:rsidR="00A946B5" w:rsidRDefault="00A946B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sigh) </w:t>
      </w:r>
    </w:p>
    <w:p w14:paraId="726D38CD" w14:textId="77777777" w:rsidR="00FB2F63" w:rsidRPr="00FB2F63" w:rsidRDefault="00A946B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You are persistent</w:t>
      </w:r>
      <w:r w:rsidR="0067186F">
        <w:rPr>
          <w:rFonts w:asciiTheme="minorHAnsi" w:hAnsiTheme="minorHAnsi" w:cstheme="minorHAnsi"/>
          <w:color w:val="0E101A"/>
          <w:sz w:val="28"/>
          <w:szCs w:val="28"/>
        </w:rPr>
        <w:t>.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I will grant you that. </w:t>
      </w:r>
    </w:p>
    <w:p w14:paraId="6328F553" w14:textId="77777777" w:rsidR="00A946B5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35585DE0" w14:textId="77777777" w:rsidR="00A946B5" w:rsidRDefault="00A946B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NIC: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1A16235C" w14:textId="77777777" w:rsidR="00FB2F63" w:rsidRPr="00FB2F63" w:rsidRDefault="00A946B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Thomas said he wasn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t getting any firm answers, so I told him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I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d ask myself.</w:t>
      </w:r>
    </w:p>
    <w:p w14:paraId="5E5730C0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51F615A8" w14:textId="77777777" w:rsidR="00A946B5" w:rsidRDefault="00A946B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BASS: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68A9BB0D" w14:textId="77777777" w:rsidR="00A946B5" w:rsidRDefault="00A946B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(ponder</w:t>
      </w:r>
      <w:r>
        <w:rPr>
          <w:rFonts w:asciiTheme="minorHAnsi" w:hAnsiTheme="minorHAnsi" w:cstheme="minorHAnsi"/>
          <w:color w:val="0E101A"/>
          <w:sz w:val="28"/>
          <w:szCs w:val="28"/>
        </w:rPr>
        <w:t xml:space="preserve"> for a second) </w:t>
      </w:r>
    </w:p>
    <w:p w14:paraId="5279C693" w14:textId="77777777" w:rsidR="00FB2F63" w:rsidRPr="00FB2F63" w:rsidRDefault="00A946B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  <w:t>S</w:t>
      </w:r>
      <w:r w:rsidR="009C4F21">
        <w:rPr>
          <w:rFonts w:asciiTheme="minorHAnsi" w:hAnsiTheme="minorHAnsi" w:cstheme="minorHAnsi"/>
          <w:color w:val="0E101A"/>
          <w:sz w:val="28"/>
          <w:szCs w:val="28"/>
        </w:rPr>
        <w:t>kill or talent?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I play a little guitar. I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m no Steve </w:t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Vai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, but I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ve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been know</w:t>
      </w:r>
      <w:r>
        <w:rPr>
          <w:rFonts w:asciiTheme="minorHAnsi" w:hAnsiTheme="minorHAnsi" w:cstheme="minorHAnsi"/>
          <w:color w:val="0E101A"/>
          <w:sz w:val="28"/>
          <w:szCs w:val="28"/>
        </w:rPr>
        <w:t>n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to belt out a song or two.</w:t>
      </w:r>
    </w:p>
    <w:p w14:paraId="24C3E1FA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09C0EEDE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NIC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49987338" w14:textId="77777777" w:rsidR="00FB2F63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We have no shortage of musicians here on the station. They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meet in the music room Tuesdays and Thursdays at eight.</w:t>
      </w:r>
    </w:p>
    <w:p w14:paraId="78890A80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3C64C491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00D5B018" w14:textId="77777777" w:rsidR="00FB2F63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Ms. Webster, I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ll see if…</w:t>
      </w:r>
    </w:p>
    <w:p w14:paraId="20D12BCA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1389982A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NIC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209F2F95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clears throat) </w:t>
      </w:r>
    </w:p>
    <w:p w14:paraId="15F11852" w14:textId="77777777" w:rsidR="00FB2F63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Mx.</w:t>
      </w:r>
    </w:p>
    <w:p w14:paraId="5D3ED1EC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4E0841E8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2DD54A7B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realizes his error) </w:t>
      </w:r>
    </w:p>
    <w:p w14:paraId="005F82A8" w14:textId="031137AE" w:rsidR="006455D9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My apologies</w:t>
      </w:r>
      <w:r w:rsidR="00477D74">
        <w:rPr>
          <w:rFonts w:asciiTheme="minorHAnsi" w:hAnsiTheme="minorHAnsi" w:cstheme="minorHAnsi"/>
          <w:color w:val="0E101A"/>
          <w:sz w:val="28"/>
          <w:szCs w:val="28"/>
        </w:rPr>
        <w:t>……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Mx. Webster. I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ll promise to stop by on </w:t>
      </w:r>
      <w:r w:rsidR="00477D74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477D74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477D74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477D74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Thursday if my investigation allows for it. (pause) I apologize </w:t>
      </w:r>
      <w:r w:rsidR="00477D74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477D74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477D74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for the </w:t>
      </w:r>
      <w:r w:rsidR="00B463C0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Ms.’ Old habits, and I’m exhausted. No excuse, but I </w:t>
      </w:r>
      <w:r w:rsidR="00477D74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477D74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477D74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am sorry. </w:t>
      </w:r>
    </w:p>
    <w:p w14:paraId="6B240886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NIC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6067DDF0" w14:textId="77777777" w:rsidR="00FB2F63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Not offended, Deputy Marshal. I appreciate your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respectfulness. (slight chuckle). Honestly, it’s refreshing.</w:t>
      </w:r>
    </w:p>
    <w:p w14:paraId="0BBA1F93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7E5A06A4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5EBDC347" w14:textId="77777777" w:rsidR="00FB2F63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How so?</w:t>
      </w:r>
    </w:p>
    <w:p w14:paraId="30F964D1" w14:textId="77777777" w:rsidR="00477D74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     </w:t>
      </w:r>
    </w:p>
    <w:p w14:paraId="6A9D8096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  </w:t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SIPS COFFEE</w:t>
      </w:r>
    </w:p>
    <w:p w14:paraId="375AF274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37141E90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NIC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19E54CA9" w14:textId="77777777" w:rsidR="00FB2F63" w:rsidRPr="006455D9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i/>
          <w:iCs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Typically, here at the station</w:t>
      </w:r>
      <w:r w:rsidR="0067186F">
        <w:rPr>
          <w:rFonts w:asciiTheme="minorHAnsi" w:hAnsiTheme="minorHAnsi" w:cstheme="minorHAnsi"/>
          <w:color w:val="0E101A"/>
          <w:sz w:val="28"/>
          <w:szCs w:val="28"/>
        </w:rPr>
        <w:t>…</w:t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hell, here being most places, I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get one of two reactions. I get the ‘polite but disgusted.’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(</w:t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>Impression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of reaction one) </w:t>
      </w:r>
      <w:r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Style w:val="Emphasis"/>
          <w:rFonts w:asciiTheme="minorHAnsi" w:hAnsiTheme="minorHAnsi" w:cstheme="minorHAnsi"/>
          <w:color w:val="0E101A"/>
          <w:sz w:val="28"/>
          <w:szCs w:val="28"/>
        </w:rPr>
        <w:t>Oh</w:t>
      </w:r>
      <w:r w:rsidR="006455D9">
        <w:rPr>
          <w:rStyle w:val="Emphasis"/>
          <w:rFonts w:asciiTheme="minorHAnsi" w:hAnsiTheme="minorHAnsi" w:cstheme="minorHAnsi"/>
          <w:color w:val="0E101A"/>
          <w:sz w:val="28"/>
          <w:szCs w:val="28"/>
        </w:rPr>
        <w:t xml:space="preserve">; </w:t>
      </w:r>
      <w:r w:rsidR="00FB2F63" w:rsidRPr="00FB2F63">
        <w:rPr>
          <w:rStyle w:val="Emphasis"/>
          <w:rFonts w:asciiTheme="minorHAnsi" w:hAnsiTheme="minorHAnsi" w:cstheme="minorHAnsi"/>
          <w:color w:val="0E101A"/>
          <w:sz w:val="28"/>
          <w:szCs w:val="28"/>
        </w:rPr>
        <w:t xml:space="preserve">how interesting. I’ve heard </w:t>
      </w:r>
      <w:r>
        <w:rPr>
          <w:rStyle w:val="Emphasis"/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Style w:val="Emphasis"/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Style w:val="Emphasis"/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Style w:val="Emphasis"/>
          <w:rFonts w:asciiTheme="minorHAnsi" w:hAnsiTheme="minorHAnsi" w:cstheme="minorHAnsi"/>
          <w:color w:val="0E101A"/>
          <w:sz w:val="28"/>
          <w:szCs w:val="28"/>
        </w:rPr>
        <w:t>about *you people* but never met one</w:t>
      </w:r>
      <w:r>
        <w:rPr>
          <w:rStyle w:val="Emphasis"/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Style w:val="Emphasis"/>
          <w:rFonts w:asciiTheme="minorHAnsi" w:hAnsiTheme="minorHAnsi" w:cstheme="minorHAnsi"/>
          <w:color w:val="0E101A"/>
          <w:sz w:val="28"/>
          <w:szCs w:val="28"/>
        </w:rPr>
        <w:t>. 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As if we were a zoo </w:t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exhibit. </w:t>
      </w:r>
    </w:p>
    <w:p w14:paraId="0CBABAC7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729C0D6D" w14:textId="77777777" w:rsidR="00FB2F63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2SP</w:t>
      </w:r>
    </w:p>
    <w:p w14:paraId="67BC0415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32F592A4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>NIC: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12075E78" w14:textId="77777777" w:rsidR="00FB2F63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The other reaction is what I call the inclusion motivational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speaker. (Pause) They will cross the street if they see me with a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non-binary flag 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 xml:space="preserve">branded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shirt or </w:t>
      </w:r>
      <w:r w:rsidR="008D7C51">
        <w:rPr>
          <w:rFonts w:asciiTheme="minorHAnsi" w:hAnsiTheme="minorHAnsi" w:cstheme="minorHAnsi"/>
          <w:color w:val="0E101A"/>
          <w:sz w:val="28"/>
          <w:szCs w:val="28"/>
        </w:rPr>
        <w:t>jacket pins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and zero in on me.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(</w:t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>Impression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of reaction two). </w:t>
      </w:r>
      <w:r w:rsidR="00FB2F63" w:rsidRPr="00FB2F63">
        <w:rPr>
          <w:rStyle w:val="Emphasis"/>
          <w:rFonts w:asciiTheme="minorHAnsi" w:hAnsiTheme="minorHAnsi" w:cstheme="minorHAnsi"/>
          <w:color w:val="0E101A"/>
          <w:sz w:val="28"/>
          <w:szCs w:val="28"/>
        </w:rPr>
        <w:t> </w:t>
      </w:r>
      <w:r>
        <w:rPr>
          <w:rStyle w:val="Emphasis"/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Style w:val="Emphasis"/>
          <w:rFonts w:asciiTheme="minorHAnsi" w:hAnsiTheme="minorHAnsi" w:cstheme="minorHAnsi"/>
          <w:color w:val="0E101A"/>
          <w:sz w:val="28"/>
          <w:szCs w:val="28"/>
        </w:rPr>
        <w:t xml:space="preserve">Oh my god, I just wanted to tell </w:t>
      </w:r>
      <w:r>
        <w:rPr>
          <w:rStyle w:val="Emphasis"/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Style w:val="Emphasis"/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Style w:val="Emphasis"/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Style w:val="Emphasis"/>
          <w:rFonts w:asciiTheme="minorHAnsi" w:hAnsiTheme="minorHAnsi" w:cstheme="minorHAnsi"/>
          <w:color w:val="0E101A"/>
          <w:sz w:val="28"/>
          <w:szCs w:val="28"/>
        </w:rPr>
        <w:t xml:space="preserve">you how wonderful you are and how much respect I </w:t>
      </w:r>
      <w:proofErr w:type="gramStart"/>
      <w:r w:rsidR="00FB2F63" w:rsidRPr="00FB2F63">
        <w:rPr>
          <w:rStyle w:val="Emphasis"/>
          <w:rFonts w:asciiTheme="minorHAnsi" w:hAnsiTheme="minorHAnsi" w:cstheme="minorHAnsi"/>
          <w:color w:val="0E101A"/>
          <w:sz w:val="28"/>
          <w:szCs w:val="28"/>
        </w:rPr>
        <w:t>have</w:t>
      </w:r>
      <w:proofErr w:type="gramEnd"/>
      <w:r w:rsidR="00FB2F63" w:rsidRPr="00FB2F63">
        <w:rPr>
          <w:rStyle w:val="Emphasis"/>
          <w:rFonts w:asciiTheme="minorHAnsi" w:hAnsiTheme="minorHAnsi" w:cstheme="minorHAnsi"/>
          <w:color w:val="0E101A"/>
          <w:sz w:val="28"/>
          <w:szCs w:val="28"/>
        </w:rPr>
        <w:t xml:space="preserve"> and </w:t>
      </w:r>
      <w:r>
        <w:rPr>
          <w:rStyle w:val="Emphasis"/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Style w:val="Emphasis"/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Style w:val="Emphasis"/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Style w:val="Emphasis"/>
          <w:rFonts w:asciiTheme="minorHAnsi" w:hAnsiTheme="minorHAnsi" w:cstheme="minorHAnsi"/>
          <w:color w:val="0E101A"/>
          <w:sz w:val="28"/>
          <w:szCs w:val="28"/>
        </w:rPr>
        <w:t xml:space="preserve">we all should have for you. You are a beautiful person, just how </w:t>
      </w:r>
      <w:r>
        <w:rPr>
          <w:rStyle w:val="Emphasis"/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Style w:val="Emphasis"/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Style w:val="Emphasis"/>
          <w:rFonts w:asciiTheme="minorHAnsi" w:hAnsiTheme="minorHAnsi" w:cstheme="minorHAnsi"/>
          <w:color w:val="0E101A"/>
          <w:sz w:val="28"/>
          <w:szCs w:val="28"/>
        </w:rPr>
        <w:t>you are</w:t>
      </w:r>
      <w:r>
        <w:rPr>
          <w:rStyle w:val="Emphasis"/>
          <w:rFonts w:asciiTheme="minorHAnsi" w:hAnsiTheme="minorHAnsi" w:cstheme="minorHAnsi"/>
          <w:color w:val="0E101A"/>
          <w:sz w:val="28"/>
          <w:szCs w:val="28"/>
        </w:rPr>
        <w:t>, you stay strong</w:t>
      </w:r>
      <w:r w:rsidR="00FB2F63" w:rsidRPr="00FB2F63">
        <w:rPr>
          <w:rStyle w:val="Emphasis"/>
          <w:rFonts w:asciiTheme="minorHAnsi" w:hAnsiTheme="minorHAnsi" w:cstheme="minorHAnsi"/>
          <w:color w:val="0E101A"/>
          <w:sz w:val="28"/>
          <w:szCs w:val="28"/>
        </w:rPr>
        <w:t>.</w:t>
      </w:r>
      <w:r>
        <w:rPr>
          <w:rStyle w:val="Emphasis"/>
          <w:rFonts w:asciiTheme="minorHAnsi" w:hAnsiTheme="minorHAnsi" w:cstheme="minorHAnsi"/>
          <w:color w:val="0E101A"/>
          <w:sz w:val="28"/>
          <w:szCs w:val="28"/>
        </w:rPr>
        <w:t>'</w:t>
      </w:r>
    </w:p>
    <w:p w14:paraId="3FBFE09C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                                     </w:t>
      </w:r>
    </w:p>
    <w:p w14:paraId="3F18914C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          </w:t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1SP </w:t>
      </w:r>
    </w:p>
    <w:p w14:paraId="2C8AD52C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6520B42D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NIC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32AD0F38" w14:textId="77777777" w:rsidR="00FB2F63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Their heart is in the right place, and I get they want to be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supportive, but sometimes I just don’t want the excessive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affirmation. I want to be treated</w:t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 xml:space="preserve">,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like the 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>regular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person I am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 xml:space="preserve">,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>nothing more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.</w:t>
      </w:r>
    </w:p>
    <w:p w14:paraId="342DAE43" w14:textId="77777777" w:rsid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57830ECA" w14:textId="77777777" w:rsidR="006455D9" w:rsidRDefault="006455D9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59DB3C0A" w14:textId="77777777" w:rsidR="006455D9" w:rsidRDefault="006455D9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4A9B319C" w14:textId="77777777" w:rsidR="006455D9" w:rsidRPr="00FB2F63" w:rsidRDefault="006455D9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3ECB0FAE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CHERYL-LYNN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0F25502B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(</w:t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vo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overhead PA) </w:t>
      </w:r>
    </w:p>
    <w:p w14:paraId="25813FD0" w14:textId="77777777" w:rsidR="00FB2F63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Doctor </w:t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Watley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, please call 2123. Doctor </w:t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Watley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, 2123. Thank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youuuuuuuuuuu</w:t>
      </w:r>
      <w:proofErr w:type="spellEnd"/>
    </w:p>
    <w:p w14:paraId="6A79DF42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6076D8DE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</w:p>
    <w:p w14:paraId="4A6A9A15" w14:textId="77777777" w:rsidR="00FB2F63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I never really considered.</w:t>
      </w:r>
    </w:p>
    <w:p w14:paraId="76A604DF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5A15D8C5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NIC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1329DDDA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making the point) </w:t>
      </w:r>
    </w:p>
    <w:p w14:paraId="4830B755" w14:textId="77777777" w:rsidR="00FB2F63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That’s it exactly, you *didn’t* consider. You just treated me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like</w:t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 xml:space="preserve">,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me! (thinks aloud) We need to work on the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misgendering</w:t>
      </w:r>
      <w:r w:rsidR="0067186F">
        <w:rPr>
          <w:rFonts w:asciiTheme="minorHAnsi" w:hAnsiTheme="minorHAnsi" w:cstheme="minorHAnsi"/>
          <w:color w:val="0E101A"/>
          <w:sz w:val="28"/>
          <w:szCs w:val="28"/>
        </w:rPr>
        <w:t>,</w:t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but</w:t>
      </w:r>
      <w:proofErr w:type="gram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that comes with routine.</w:t>
      </w:r>
    </w:p>
    <w:p w14:paraId="0FF60821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6CA2A211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36305C57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curious) </w:t>
      </w:r>
    </w:p>
    <w:p w14:paraId="78533A50" w14:textId="77777777" w:rsidR="00FB2F63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o even here at Amundsen-Scott, it is like that?</w:t>
      </w:r>
    </w:p>
    <w:p w14:paraId="2BF0FE8F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57627237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NIC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76C47FA5" w14:textId="77777777" w:rsidR="00FB2F63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No, not as bad as back in the world. Now and then, you may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get one end of the extreme or another</w:t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 xml:space="preserve">,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some of the older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guys, especially the DeWalt’s, still cling onto the old days and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don’t see me as an </w:t>
      </w:r>
      <w:r w:rsidR="008D7C51">
        <w:rPr>
          <w:rFonts w:asciiTheme="minorHAnsi" w:hAnsiTheme="minorHAnsi" w:cstheme="minorHAnsi"/>
          <w:color w:val="0E101A"/>
          <w:sz w:val="28"/>
          <w:szCs w:val="28"/>
        </w:rPr>
        <w:t>enby.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They see my body and only think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‘female.’ You, being </w:t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a</w:t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>;</w:t>
      </w:r>
      <w:r w:rsidR="00477D74">
        <w:rPr>
          <w:rFonts w:asciiTheme="minorHAnsi" w:hAnsiTheme="minorHAnsi" w:cstheme="minorHAnsi"/>
          <w:color w:val="0E101A"/>
          <w:sz w:val="28"/>
          <w:szCs w:val="28"/>
        </w:rPr>
        <w:t>…</w:t>
      </w:r>
      <w:proofErr w:type="gramEnd"/>
      <w:r w:rsidR="00477D74">
        <w:rPr>
          <w:rFonts w:asciiTheme="minorHAnsi" w:hAnsiTheme="minorHAnsi" w:cstheme="minorHAnsi"/>
          <w:color w:val="0E101A"/>
          <w:sz w:val="28"/>
          <w:szCs w:val="28"/>
        </w:rPr>
        <w:t>…um…..</w:t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 xml:space="preserve"> 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easoned person</w:t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…</w:t>
      </w:r>
    </w:p>
    <w:p w14:paraId="6B61CAB6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21AA8601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25E39EC5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snicker) </w:t>
      </w:r>
    </w:p>
    <w:p w14:paraId="284EAD35" w14:textId="77777777" w:rsidR="00FB2F63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You can say ‘older’; it’s what I am!</w:t>
      </w:r>
    </w:p>
    <w:p w14:paraId="2BCED763" w14:textId="4691BEC4" w:rsidR="00477D74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3929A9D6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NIC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0E654B6A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smiles) </w:t>
      </w:r>
    </w:p>
    <w:p w14:paraId="5F0ADEB9" w14:textId="77777777" w:rsidR="00FB2F63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Possessing a higher experience level</w:t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 xml:space="preserve">;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I assumed you’d be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closed-minded when meeting with me. I was pleasantly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surprised when you asked my pronouns in advance, have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respected them, and don’t treat me like an oddity or a delicate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crystal object</w:t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 xml:space="preserve">,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just </w:t>
      </w:r>
      <w:proofErr w:type="gramStart"/>
      <w:r w:rsidR="00477D74">
        <w:rPr>
          <w:rFonts w:asciiTheme="minorHAnsi" w:hAnsiTheme="minorHAnsi" w:cstheme="minorHAnsi"/>
          <w:color w:val="0E101A"/>
          <w:sz w:val="28"/>
          <w:szCs w:val="28"/>
        </w:rPr>
        <w:t>….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a</w:t>
      </w:r>
      <w:proofErr w:type="gram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person.</w:t>
      </w:r>
    </w:p>
    <w:p w14:paraId="3F0F4868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lastRenderedPageBreak/>
        <w:t> </w:t>
      </w:r>
    </w:p>
    <w:p w14:paraId="48599885" w14:textId="77777777" w:rsidR="00FB2F63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SIPS COFFEE</w:t>
      </w:r>
    </w:p>
    <w:p w14:paraId="303CFEE2" w14:textId="77777777" w:rsidR="00944621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2F0AF267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NIC: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52022C23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ponders internally a few seconds) </w:t>
      </w:r>
    </w:p>
    <w:p w14:paraId="386428EF" w14:textId="77777777" w:rsidR="00FB2F63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I think that’s what I love about the ice. People down here just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want company, people to 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 xml:space="preserve">be able to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ocialize</w:t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 xml:space="preserve"> with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. Down here, </w:t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I’ve not seen as big a problem with gender ID, race, religion; </w:t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everybody just accepts one another as people. There is just </w:t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omething about the ice that</w:t>
      </w:r>
      <w:r w:rsidR="0067186F">
        <w:rPr>
          <w:rFonts w:asciiTheme="minorHAnsi" w:hAnsiTheme="minorHAnsi" w:cstheme="minorHAnsi"/>
          <w:color w:val="0E101A"/>
          <w:sz w:val="28"/>
          <w:szCs w:val="28"/>
        </w:rPr>
        <w:t>…</w:t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I don’t </w:t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know?</w:t>
      </w:r>
      <w:proofErr w:type="gramEnd"/>
    </w:p>
    <w:p w14:paraId="75833A14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465808A0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3A4FC99A" w14:textId="77777777" w:rsidR="00FB2F63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>What about p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olitics?</w:t>
      </w:r>
    </w:p>
    <w:p w14:paraId="21F5ECDE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728CC4E8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NIC: </w:t>
      </w:r>
    </w:p>
    <w:p w14:paraId="1D6AE455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firm)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28C641A9" w14:textId="77777777" w:rsidR="00FB2F63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Oh, we’ll debate the </w:t>
      </w:r>
      <w:r w:rsidR="00477D74" w:rsidRPr="00477D74">
        <w:rPr>
          <w:rFonts w:asciiTheme="minorHAnsi" w:hAnsiTheme="minorHAnsi" w:cstheme="minorHAnsi"/>
          <w:b/>
          <w:color w:val="0E101A"/>
          <w:sz w:val="28"/>
          <w:szCs w:val="28"/>
        </w:rPr>
        <w:t>HELL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out of that until two in the morning!</w:t>
      </w:r>
    </w:p>
    <w:p w14:paraId="58D1AD63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7EF58341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          </w:t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BOTH LAUGH</w:t>
      </w:r>
    </w:p>
    <w:p w14:paraId="2BB96214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01F470B6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1994A89F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ending chuckle) </w:t>
      </w:r>
    </w:p>
    <w:p w14:paraId="77159F92" w14:textId="77777777" w:rsidR="00FB2F63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As long as</w:t>
      </w:r>
      <w:proofErr w:type="gram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I have you here, were you able to think of anything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else regarding Doctor Rodney or the last few days before his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murder? Anything</w:t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 xml:space="preserve">,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odd or that now looking back at it just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doesn’t sound or look right?</w:t>
      </w:r>
    </w:p>
    <w:p w14:paraId="1397A3A5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3B6DB14E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            </w:t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2SP</w:t>
      </w:r>
    </w:p>
    <w:p w14:paraId="4B71C914" w14:textId="7FDA8553" w:rsidR="00477D74" w:rsidRPr="00A9044C" w:rsidRDefault="00477D74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  <w:u w:val="single"/>
        </w:rPr>
      </w:pPr>
    </w:p>
    <w:p w14:paraId="673BECA3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NIC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00F22A65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ponders) </w:t>
      </w:r>
    </w:p>
    <w:p w14:paraId="65511DDC" w14:textId="77777777" w:rsidR="00FB2F63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proofErr w:type="spellStart"/>
      <w:r w:rsidR="0067186F">
        <w:rPr>
          <w:rFonts w:asciiTheme="minorHAnsi" w:hAnsiTheme="minorHAnsi" w:cstheme="minorHAnsi"/>
          <w:color w:val="0E101A"/>
          <w:sz w:val="28"/>
          <w:szCs w:val="28"/>
        </w:rPr>
        <w:t>M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mmmmmm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, well…</w:t>
      </w:r>
    </w:p>
    <w:p w14:paraId="73F37176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5D54C0CA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            </w:t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CLICK OF A BALLPOINT PEN</w:t>
      </w:r>
    </w:p>
    <w:p w14:paraId="1774E837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 </w:t>
      </w:r>
    </w:p>
    <w:p w14:paraId="7AFD4FDB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43964F62" w14:textId="7F1981E9" w:rsidR="00944621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Go ahead.</w:t>
      </w:r>
    </w:p>
    <w:p w14:paraId="78703F6F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NIC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053E878E" w14:textId="77777777" w:rsidR="00FB2F63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Two things, pretty </w:t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imilar to</w:t>
      </w:r>
      <w:proofErr w:type="gram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one another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>;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it was a few days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efore Doctor Rodney was 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>killed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. (pauses) Last week of March,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I think</w:t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 xml:space="preserve">,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I was walking up the steps by D</w:t>
      </w:r>
      <w:r w:rsidR="00477D74">
        <w:rPr>
          <w:rFonts w:asciiTheme="minorHAnsi" w:hAnsiTheme="minorHAnsi" w:cstheme="minorHAnsi"/>
          <w:color w:val="0E101A"/>
          <w:sz w:val="28"/>
          <w:szCs w:val="28"/>
        </w:rPr>
        <w:t>.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A</w:t>
      </w:r>
      <w:r w:rsidR="00477D74">
        <w:rPr>
          <w:rFonts w:asciiTheme="minorHAnsi" w:hAnsiTheme="minorHAnsi" w:cstheme="minorHAnsi"/>
          <w:color w:val="0E101A"/>
          <w:sz w:val="28"/>
          <w:szCs w:val="28"/>
        </w:rPr>
        <w:t>.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, and when I got to </w:t>
      </w:r>
      <w:r w:rsidR="00477D74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477D74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477D74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the top, down the hallway by the science labs, I saw Rodney </w:t>
      </w:r>
      <w:r w:rsidR="00477D74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477D74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477D74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and one of the research associates, Josh.</w:t>
      </w:r>
    </w:p>
    <w:p w14:paraId="4AE2FA5F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00ABF9AA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          </w:t>
      </w:r>
      <w:r w:rsidR="00944621">
        <w:rPr>
          <w:rFonts w:asciiTheme="minorHAnsi" w:hAnsiTheme="minorHAnsi" w:cstheme="minorHAnsi"/>
          <w:color w:val="0E101A"/>
          <w:sz w:val="28"/>
          <w:szCs w:val="28"/>
        </w:rPr>
        <w:tab/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WRITING IN NOTEBOOK</w:t>
      </w:r>
    </w:p>
    <w:p w14:paraId="6095987E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6607FA48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5B197FA9" w14:textId="77777777" w:rsidR="00FB2F63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What were they doing?</w:t>
      </w:r>
    </w:p>
    <w:p w14:paraId="7C43589F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3EABD0FC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NIC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607D2BE3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remembering) </w:t>
      </w:r>
    </w:p>
    <w:p w14:paraId="3D098339" w14:textId="77777777" w:rsidR="00FB2F63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Arguing, or</w:t>
      </w:r>
      <w:r w:rsidR="0067186F">
        <w:rPr>
          <w:rFonts w:asciiTheme="minorHAnsi" w:hAnsiTheme="minorHAnsi" w:cstheme="minorHAnsi"/>
          <w:color w:val="0E101A"/>
          <w:sz w:val="28"/>
          <w:szCs w:val="28"/>
        </w:rPr>
        <w:t>…</w:t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at least it looked like Doctor Rodney was laying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into Josh, and he was just taking it. 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>His f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ists were clenched, his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face looked red. I didn’t hear what was said, but it looked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intense.</w:t>
      </w:r>
    </w:p>
    <w:p w14:paraId="30FC00CB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4EB7327A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          </w:t>
      </w:r>
      <w:r w:rsidR="00944621">
        <w:rPr>
          <w:rFonts w:asciiTheme="minorHAnsi" w:hAnsiTheme="minorHAnsi" w:cstheme="minorHAnsi"/>
          <w:color w:val="0E101A"/>
          <w:sz w:val="28"/>
          <w:szCs w:val="28"/>
        </w:rPr>
        <w:tab/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WRITING IN NOTEBOOK CONTINUES</w:t>
      </w:r>
    </w:p>
    <w:p w14:paraId="65185E24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72E07386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27BCE3D4" w14:textId="77777777" w:rsidR="00FB2F63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What happened when you approached?</w:t>
      </w:r>
    </w:p>
    <w:p w14:paraId="147CF125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183BC39A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NIC: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47CBB666" w14:textId="77777777" w:rsidR="00FB2F63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I didn’t; I was going to the weight room, so 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 xml:space="preserve">I lost sight after I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>turned the corner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.</w:t>
      </w:r>
    </w:p>
    <w:p w14:paraId="6D213D85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2F4208AF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BASS: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1353F4AC" w14:textId="77777777" w:rsidR="00FB2F63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And the other thing?</w:t>
      </w:r>
    </w:p>
    <w:p w14:paraId="16DE2ED2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64B6FAF0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NIC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5AC5C26C" w14:textId="77777777" w:rsidR="00FB2F63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A week or so before that, I was going down to the L</w:t>
      </w:r>
      <w:r w:rsidR="00477D74">
        <w:rPr>
          <w:rFonts w:asciiTheme="minorHAnsi" w:hAnsiTheme="minorHAnsi" w:cstheme="minorHAnsi"/>
          <w:color w:val="0E101A"/>
          <w:sz w:val="28"/>
          <w:szCs w:val="28"/>
        </w:rPr>
        <w:t>.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O</w:t>
      </w:r>
      <w:r w:rsidR="00477D74">
        <w:rPr>
          <w:rFonts w:asciiTheme="minorHAnsi" w:hAnsiTheme="minorHAnsi" w:cstheme="minorHAnsi"/>
          <w:color w:val="0E101A"/>
          <w:sz w:val="28"/>
          <w:szCs w:val="28"/>
        </w:rPr>
        <w:t>.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arch…</w:t>
      </w:r>
    </w:p>
    <w:p w14:paraId="1C1327B3" w14:textId="1099D291" w:rsidR="006455D9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25E6B806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</w:p>
    <w:p w14:paraId="1F2E8849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confirming) </w:t>
      </w:r>
    </w:p>
    <w:p w14:paraId="572F24A5" w14:textId="77777777" w:rsidR="00FB2F63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Logistics? </w:t>
      </w:r>
    </w:p>
    <w:p w14:paraId="469DBCC3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lastRenderedPageBreak/>
        <w:t> </w:t>
      </w:r>
    </w:p>
    <w:p w14:paraId="2C5F511E" w14:textId="77777777" w:rsidR="00944621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NIC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5FB7C24A" w14:textId="77777777" w:rsidR="00FB2F63" w:rsidRPr="00FB2F63" w:rsidRDefault="00944621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Yeah, From behind me, coming from food storage, I 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>heard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‘Don’t turn your back to me</w:t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from down the archway. It was </w:t>
      </w:r>
      <w:r w:rsidR="00371335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371335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371335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Doctor Rodney. He was yelling at Reno Dave, who was ignoring </w:t>
      </w:r>
      <w:r w:rsidR="00371335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371335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him. (pause) It was weird. Dave is such an easy-going guy! </w:t>
      </w:r>
      <w:r w:rsidR="00371335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371335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371335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When I first got here, I wanted </w:t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hot-pockets</w:t>
      </w:r>
      <w:proofErr w:type="gram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in the worst way. </w:t>
      </w:r>
      <w:r w:rsidR="00371335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371335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371335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Damned if he didn’t have a case down here in a week, all for </w:t>
      </w:r>
      <w:r w:rsidR="00371335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371335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371335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me!!</w:t>
      </w:r>
    </w:p>
    <w:p w14:paraId="27A57B48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1277504D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</w:p>
    <w:p w14:paraId="065056F8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probing) </w:t>
      </w:r>
    </w:p>
    <w:p w14:paraId="53251606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Did Dave respond at all?</w:t>
      </w:r>
    </w:p>
    <w:p w14:paraId="50CACB48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0EE5609A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CHERYL-LYNN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10B7A673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o over PA) </w:t>
      </w:r>
    </w:p>
    <w:p w14:paraId="70794D96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Cargo plane 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>two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 xml:space="preserve">is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now arriving at PAX. </w:t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Teams seven and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eight, best ya’ll be reporting to the iceway. Thank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youuuuuuuuuuu</w:t>
      </w:r>
      <w:proofErr w:type="spellEnd"/>
    </w:p>
    <w:p w14:paraId="78A25C17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07B3CE14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3SP</w:t>
      </w:r>
    </w:p>
    <w:p w14:paraId="17F58227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408EBE14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3F1EC9AD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firm, but sincere) </w:t>
      </w:r>
    </w:p>
    <w:p w14:paraId="1B2BC578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What is it you’re holding back, </w:t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Mx.</w:t>
      </w:r>
      <w:proofErr w:type="gram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Webster? </w:t>
      </w:r>
    </w:p>
    <w:p w14:paraId="79435B57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28141523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NIC: </w:t>
      </w:r>
      <w:r w:rsidR="00F90302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257BB55C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deep breath) </w:t>
      </w:r>
    </w:p>
    <w:p w14:paraId="15E95581" w14:textId="77777777" w:rsidR="00371335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efore I </w:t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ay</w:t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>;</w:t>
      </w:r>
      <w:proofErr w:type="gramEnd"/>
      <w:r w:rsidR="006455D9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I need you to understand that I feel like I know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David pretty well. He’s…my father didn’t really…he doesn’t get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me. Get being </w:t>
      </w:r>
      <w:r w:rsidR="008D7C51">
        <w:rPr>
          <w:rFonts w:asciiTheme="minorHAnsi" w:hAnsiTheme="minorHAnsi" w:cstheme="minorHAnsi"/>
          <w:color w:val="0E101A"/>
          <w:sz w:val="28"/>
          <w:szCs w:val="28"/>
        </w:rPr>
        <w:t>enby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. When I came out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>,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(sorrow) Let’s just say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he and I haven’t spoken in seven years. Anytime I needed that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‘da</w:t>
      </w:r>
      <w:r w:rsidR="00477D74">
        <w:rPr>
          <w:rFonts w:asciiTheme="minorHAnsi" w:hAnsiTheme="minorHAnsi" w:cstheme="minorHAnsi"/>
          <w:color w:val="0E101A"/>
          <w:sz w:val="28"/>
          <w:szCs w:val="28"/>
        </w:rPr>
        <w:t xml:space="preserve">d’ advice, I’d go to Dave. </w:t>
      </w:r>
      <w:proofErr w:type="gramStart"/>
      <w:r w:rsidR="00477D74">
        <w:rPr>
          <w:rFonts w:asciiTheme="minorHAnsi" w:hAnsiTheme="minorHAnsi" w:cstheme="minorHAnsi"/>
          <w:color w:val="0E101A"/>
          <w:sz w:val="28"/>
          <w:szCs w:val="28"/>
        </w:rPr>
        <w:t>Shit</w:t>
      </w:r>
      <w:proofErr w:type="gramEnd"/>
      <w:r w:rsidR="00477D74">
        <w:rPr>
          <w:rFonts w:asciiTheme="minorHAnsi" w:hAnsiTheme="minorHAnsi" w:cstheme="minorHAnsi"/>
          <w:color w:val="0E101A"/>
          <w:sz w:val="28"/>
          <w:szCs w:val="28"/>
        </w:rPr>
        <w:t>!  H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alf the people under 35 go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to Dave for </w:t>
      </w:r>
      <w:r w:rsidR="00477D74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dad-vice</w:t>
      </w:r>
      <w:r w:rsidR="00477D74">
        <w:rPr>
          <w:rFonts w:asciiTheme="minorHAnsi" w:hAnsiTheme="minorHAnsi" w:cstheme="minorHAnsi"/>
          <w:color w:val="0E101A"/>
          <w:sz w:val="28"/>
          <w:szCs w:val="28"/>
        </w:rPr>
        <w:t>."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So…</w:t>
      </w:r>
    </w:p>
    <w:p w14:paraId="3381E97D" w14:textId="77777777" w:rsidR="00477D74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19E74005" w14:textId="77777777" w:rsidR="00FB2F63" w:rsidRPr="00FB2F63" w:rsidRDefault="00477D74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STOPS WRITING</w:t>
      </w:r>
    </w:p>
    <w:p w14:paraId="578FD0F6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435062B4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7DE77E76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calm) </w:t>
      </w:r>
    </w:p>
    <w:p w14:paraId="34EB645D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>L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ook, if it helps</w:t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 xml:space="preserve">,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just think of this as two people chatting. I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won’t write it down, and I seldom act on a single statement or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piece of information. </w:t>
      </w:r>
    </w:p>
    <w:p w14:paraId="4576020D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5B398463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          </w:t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SIPS COFFEE</w:t>
      </w:r>
    </w:p>
    <w:p w14:paraId="4898B7BC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25CD851C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NIC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58784688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  <w:t xml:space="preserve">(hesitant) </w:t>
      </w:r>
    </w:p>
    <w:p w14:paraId="1936B490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  <w:t>A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s he was walking by, over his shoulder, he said, ‘Do it and see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what happens.’</w:t>
      </w:r>
    </w:p>
    <w:p w14:paraId="62B9B407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093C67D5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6D681072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calm) </w:t>
      </w:r>
    </w:p>
    <w:p w14:paraId="4C4BDCD9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Thank you. I appreciate you being honest with me.</w:t>
      </w:r>
    </w:p>
    <w:p w14:paraId="15645F5B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46AAD676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NIC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22F253BF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Please tell me I didn’t just get him in trouble!</w:t>
      </w:r>
    </w:p>
    <w:p w14:paraId="458388EC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6228AAF6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4D053DAC" w14:textId="585F915C" w:rsid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Mx. Webster, I can tell you with no dishonesty that how I was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viewing him one hour ago didn’t change even with that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memory.</w:t>
      </w:r>
    </w:p>
    <w:p w14:paraId="5D1BD04A" w14:textId="77777777" w:rsidR="00477D74" w:rsidRPr="00FB2F63" w:rsidRDefault="00477D74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0F129ACD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NIC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57C95DDF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  <w:t>Good!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Reno is 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 xml:space="preserve">a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good pe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>rson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.</w:t>
      </w:r>
    </w:p>
    <w:p w14:paraId="63232514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56524DC6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2E7E9925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If you’ll excuse me now…</w:t>
      </w:r>
    </w:p>
    <w:p w14:paraId="49C5EFB7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498A2010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  <w:r w:rsidR="00371335">
        <w:rPr>
          <w:rFonts w:asciiTheme="minorHAnsi" w:hAnsiTheme="minorHAnsi" w:cstheme="minorHAnsi"/>
          <w:color w:val="0E101A"/>
          <w:sz w:val="28"/>
          <w:szCs w:val="28"/>
        </w:rPr>
        <w:tab/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CHAIR SCOOTS BACK</w:t>
      </w:r>
    </w:p>
    <w:p w14:paraId="0911FC74" w14:textId="77777777" w:rsidR="00371335" w:rsidRP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120EAFDB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371335">
        <w:rPr>
          <w:rFonts w:asciiTheme="minorHAnsi" w:hAnsiTheme="minorHAnsi" w:cstheme="minorHAnsi"/>
          <w:color w:val="0E101A"/>
          <w:sz w:val="28"/>
          <w:szCs w:val="28"/>
        </w:rPr>
        <w:tab/>
      </w:r>
      <w:r w:rsidRPr="00371335">
        <w:rPr>
          <w:rFonts w:asciiTheme="minorHAnsi" w:hAnsiTheme="minorHAnsi" w:cstheme="minorHAnsi"/>
          <w:color w:val="0E101A"/>
          <w:sz w:val="28"/>
          <w:szCs w:val="28"/>
        </w:rPr>
        <w:tab/>
      </w:r>
      <w:r w:rsidRPr="00371335">
        <w:rPr>
          <w:rFonts w:asciiTheme="minorHAnsi" w:hAnsiTheme="minorHAnsi" w:cstheme="minorHAnsi"/>
          <w:color w:val="0E101A"/>
          <w:sz w:val="28"/>
          <w:szCs w:val="28"/>
        </w:rPr>
        <w:tab/>
      </w:r>
      <w:r w:rsidRPr="00371335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BASS: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587D237F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I 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>am going to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eat this apple on the way back to my room and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try to get in a power nap.</w:t>
      </w:r>
    </w:p>
    <w:p w14:paraId="53C7AF27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2E975A37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NIC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7F6CAACC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raised voice as </w:t>
      </w:r>
      <w:r w:rsidR="00477D74">
        <w:rPr>
          <w:rFonts w:asciiTheme="minorHAnsi" w:hAnsiTheme="minorHAnsi" w:cstheme="minorHAnsi"/>
          <w:color w:val="0E101A"/>
          <w:sz w:val="28"/>
          <w:szCs w:val="28"/>
        </w:rPr>
        <w:t>Bass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walks away) </w:t>
      </w:r>
    </w:p>
    <w:p w14:paraId="06E14481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I’m holding you</w:t>
      </w:r>
      <w:r w:rsidR="00477D74">
        <w:rPr>
          <w:rFonts w:asciiTheme="minorHAnsi" w:hAnsiTheme="minorHAnsi" w:cstheme="minorHAnsi"/>
          <w:color w:val="0E101A"/>
          <w:sz w:val="28"/>
          <w:szCs w:val="28"/>
        </w:rPr>
        <w:t xml:space="preserve"> to band practice next Thursday!!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You don’t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how; Thomas will be at your door DAILY!</w:t>
      </w:r>
    </w:p>
    <w:p w14:paraId="0B0DCE07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2BA588C2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CHATTERING CONVERSATION IN THE GALLEY, LITE MUSAK</w:t>
      </w:r>
    </w:p>
    <w:p w14:paraId="087C4662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22A4D128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ROBOTIC VOICE: RECORDING OFF</w:t>
      </w:r>
    </w:p>
    <w:p w14:paraId="27F89DCF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07CAE379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2SP</w:t>
      </w:r>
    </w:p>
    <w:p w14:paraId="0D854132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4C22E365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ELECTRONIC BEEP</w:t>
      </w:r>
    </w:p>
    <w:p w14:paraId="717A776D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  <w:u w:val="single"/>
        </w:rPr>
      </w:pPr>
    </w:p>
    <w:p w14:paraId="0244735B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 xml:space="preserve">DEEP BREATHING, SOME FABRIC BEING DRAGGED ACROSS THE RECORDER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MICROPHONE.</w:t>
      </w:r>
    </w:p>
    <w:p w14:paraId="170A2D1F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7C71C78A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340102B4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O) (anxious) </w:t>
      </w:r>
    </w:p>
    <w:p w14:paraId="25D179C0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Holy Shit, Diane! I don’t know if it was a dream or some heavy-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footed person in the hallway, but I could have *sworn* I heard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omething move in my berth.</w:t>
      </w:r>
    </w:p>
    <w:p w14:paraId="703883BA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432273A0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GUN DECOCKING AND BEING RETURNED TO HOLSTER</w:t>
      </w:r>
    </w:p>
    <w:p w14:paraId="1BBAA11C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61C37CCC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BASS: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23977ED8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O) </w:t>
      </w:r>
    </w:p>
    <w:p w14:paraId="05E9EB0E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I don’t know if you’ve ever experienced going from sound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>asleep to 90 m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iles per hour </w:t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before?</w:t>
      </w:r>
      <w:proofErr w:type="gram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The </w:t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ensation</w:t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>;</w:t>
      </w:r>
      <w:proofErr w:type="gramEnd"/>
      <w:r w:rsidR="006455D9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>the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closest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 xml:space="preserve">I can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associate it to, is going down the hill of a steep roller-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co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>a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ter.</w:t>
      </w:r>
    </w:p>
    <w:p w14:paraId="79EB2F9B" w14:textId="65584BC3" w:rsid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075F73C6" w14:textId="73E93709" w:rsidR="00A9044C" w:rsidRDefault="00A9044C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54F158BE" w14:textId="49E65042" w:rsidR="00A9044C" w:rsidRDefault="00A9044C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23A1C8A6" w14:textId="109B4586" w:rsidR="00A9044C" w:rsidRDefault="00A9044C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2FC6E884" w14:textId="7CD2EAB0" w:rsidR="00A9044C" w:rsidRDefault="00A9044C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428260DE" w14:textId="77777777" w:rsidR="00A9044C" w:rsidRDefault="00A9044C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4E8E3E00" w14:textId="77777777" w:rsidR="00371335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41ED6708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lastRenderedPageBreak/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DEEP BREATHING</w:t>
      </w:r>
    </w:p>
    <w:p w14:paraId="4B96805D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67C73D2F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BASS: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61832643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O) </w:t>
      </w:r>
    </w:p>
    <w:p w14:paraId="7F5FD1A5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It’s umm</w:t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 xml:space="preserve">;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21:55 hours Diane. Zeke will be here in five minutes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6455D9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o I can take over the stakeout.</w:t>
      </w:r>
    </w:p>
    <w:p w14:paraId="19FAAA12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405B2338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DEEP BREATHING, ONE VERY DEEP BREATH</w:t>
      </w:r>
    </w:p>
    <w:p w14:paraId="0362FB68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07537304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BASS: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277016B4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O) (Regaining composure) </w:t>
      </w:r>
    </w:p>
    <w:p w14:paraId="1223BE5A" w14:textId="77777777" w:rsid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O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>K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 xml:space="preserve">,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AHEM. Whew, my head is</w:t>
      </w:r>
      <w:r w:rsidR="0067186F">
        <w:rPr>
          <w:rFonts w:asciiTheme="minorHAnsi" w:hAnsiTheme="minorHAnsi" w:cstheme="minorHAnsi"/>
          <w:color w:val="0E101A"/>
          <w:sz w:val="28"/>
          <w:szCs w:val="28"/>
        </w:rPr>
        <w:t>…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I’m 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>OK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, I’m 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>OK</w:t>
      </w:r>
      <w:r w:rsidR="0067186F">
        <w:rPr>
          <w:rFonts w:asciiTheme="minorHAnsi" w:hAnsiTheme="minorHAnsi" w:cstheme="minorHAnsi"/>
          <w:color w:val="0E101A"/>
          <w:sz w:val="28"/>
          <w:szCs w:val="28"/>
        </w:rPr>
        <w:t>…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let’s do this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quick. Let me clip this to my shirt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(clears throat)</w:t>
      </w:r>
    </w:p>
    <w:p w14:paraId="004A36B3" w14:textId="77777777" w:rsidR="00F868D7" w:rsidRPr="00FB2F63" w:rsidRDefault="00F868D7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3A2126C0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SOUND OF FABRIC AGAINST THE MIC AND THEN SILENCE</w:t>
      </w:r>
    </w:p>
    <w:p w14:paraId="24D876A9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1F4CEA44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</w:p>
    <w:p w14:paraId="64C4075F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O, formal) </w:t>
      </w:r>
    </w:p>
    <w:p w14:paraId="4F5BAB17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US Deputy Marshal Bass Marlow, Rodney homicide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investigation. Today is Wednesday, November 17</w:t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2021</w:t>
      </w:r>
      <w:proofErr w:type="gram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.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urveillance of</w:t>
      </w:r>
      <w:proofErr w:type="gramStart"/>
      <w:r w:rsidR="00A946B5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 xml:space="preserve">  (</w:t>
      </w:r>
      <w:proofErr w:type="gramEnd"/>
      <w:r w:rsidR="00A26010">
        <w:rPr>
          <w:rFonts w:asciiTheme="minorHAnsi" w:hAnsiTheme="minorHAnsi" w:cstheme="minorHAnsi"/>
          <w:color w:val="0E101A"/>
          <w:sz w:val="28"/>
          <w:szCs w:val="28"/>
        </w:rPr>
        <w:t xml:space="preserve">pause)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the thumb drive I am using for bait 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continues. 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>Round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>-the-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clock monitoring by myself and the 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tation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s chief of facilities maintenance. (clears throat) with the 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cargo plane from McMurdo set to return tomorrow with the 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evidence, this is the killer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>'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s final chance to destroy the 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evidence before it…</w:t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um..</w:t>
      </w:r>
      <w:proofErr w:type="gram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(clears throat) leaves the station.</w:t>
      </w:r>
    </w:p>
    <w:p w14:paraId="0ABF7A8F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6ECD7452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STANDS, SOUND OF MATTRESS SPRINGS RISING</w:t>
      </w:r>
    </w:p>
    <w:p w14:paraId="5AF46CB7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6DFB9D4B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68CE26E7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o, formal) </w:t>
      </w:r>
    </w:p>
    <w:p w14:paraId="47B7520C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My laptop is flashing, 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>means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I have email.</w:t>
      </w:r>
    </w:p>
    <w:p w14:paraId="5ED35FF0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6E146243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            </w:t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KEYBOARD TYPING</w:t>
      </w:r>
    </w:p>
    <w:p w14:paraId="1F0A89A5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  <w:u w:val="single"/>
        </w:rPr>
      </w:pPr>
    </w:p>
    <w:p w14:paraId="724F4898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  <w:u w:val="single"/>
        </w:rPr>
      </w:pPr>
    </w:p>
    <w:p w14:paraId="66A0DE43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  <w:u w:val="single"/>
        </w:rPr>
      </w:pPr>
    </w:p>
    <w:p w14:paraId="447B91AC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  <w:u w:val="single"/>
        </w:rPr>
      </w:pPr>
    </w:p>
    <w:p w14:paraId="53904B73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371335">
        <w:rPr>
          <w:rFonts w:asciiTheme="minorHAnsi" w:hAnsiTheme="minorHAnsi" w:cstheme="minorHAnsi"/>
          <w:color w:val="0E101A"/>
          <w:sz w:val="28"/>
          <w:szCs w:val="28"/>
        </w:rPr>
        <w:tab/>
      </w:r>
      <w:r w:rsidRPr="00371335">
        <w:rPr>
          <w:rFonts w:asciiTheme="minorHAnsi" w:hAnsiTheme="minorHAnsi" w:cstheme="minorHAnsi"/>
          <w:color w:val="0E101A"/>
          <w:sz w:val="28"/>
          <w:szCs w:val="28"/>
        </w:rPr>
        <w:tab/>
      </w:r>
      <w:r w:rsidRPr="00371335">
        <w:rPr>
          <w:rFonts w:asciiTheme="minorHAnsi" w:hAnsiTheme="minorHAnsi" w:cstheme="minorHAnsi"/>
          <w:color w:val="0E101A"/>
          <w:sz w:val="28"/>
          <w:szCs w:val="28"/>
        </w:rPr>
        <w:tab/>
      </w:r>
      <w:r w:rsidRPr="00371335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61AB5E0E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O, Formal) </w:t>
      </w:r>
    </w:p>
    <w:p w14:paraId="064432C7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First is from Charlie. Says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 xml:space="preserve">;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David Brewster’s story checks out.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Former station staff all proclaim he’s an A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>-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1 Scrounger of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comfort items. </w:t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Helps out</w:t>
      </w:r>
      <w:proofErr w:type="gram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with alarming speed.</w:t>
      </w:r>
    </w:p>
    <w:p w14:paraId="015CC128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5E6ACC3C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DEEP BREATH</w:t>
      </w:r>
    </w:p>
    <w:p w14:paraId="4229F62F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                                     </w:t>
      </w:r>
    </w:p>
    <w:p w14:paraId="5ED64CF4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5E530B59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O, Formal) </w:t>
      </w:r>
    </w:p>
    <w:p w14:paraId="32E745F3" w14:textId="0192D5AA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Chuck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 xml:space="preserve">; </w:t>
      </w:r>
      <w:proofErr w:type="spellStart"/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Charlie..</w:t>
      </w:r>
      <w:proofErr w:type="gram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um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. (pause) (informal) eyes are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blurry</w:t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, </w:t>
      </w:r>
      <w:r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mmm.</w:t>
      </w:r>
      <w:proofErr w:type="gram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(Formal) Charlie also says 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>he obtained a warrant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for </w:t>
      </w:r>
      <w:proofErr w:type="spellStart"/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Waynewhites</w:t>
      </w:r>
      <w:proofErr w:type="spellEnd"/>
      <w:r w:rsidR="00A26010">
        <w:rPr>
          <w:rFonts w:asciiTheme="minorHAnsi" w:hAnsiTheme="minorHAnsi" w:cstheme="minorHAnsi"/>
          <w:color w:val="0E101A"/>
          <w:sz w:val="28"/>
          <w:szCs w:val="28"/>
        </w:rPr>
        <w:t xml:space="preserve">  (</w:t>
      </w:r>
      <w:proofErr w:type="gramEnd"/>
      <w:r w:rsidR="00A26010">
        <w:rPr>
          <w:rFonts w:asciiTheme="minorHAnsi" w:hAnsiTheme="minorHAnsi" w:cstheme="minorHAnsi"/>
          <w:color w:val="0E101A"/>
          <w:sz w:val="28"/>
          <w:szCs w:val="28"/>
        </w:rPr>
        <w:t xml:space="preserve">pause) </w:t>
      </w:r>
      <w:r w:rsidR="00467296">
        <w:rPr>
          <w:rFonts w:asciiTheme="minorHAnsi" w:hAnsiTheme="minorHAnsi" w:cstheme="minorHAnsi"/>
          <w:color w:val="0E101A"/>
          <w:sz w:val="28"/>
          <w:szCs w:val="28"/>
        </w:rPr>
        <w:t>retail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. Bank…retail? Uhhh, 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Records! Bank Records! (exhale) 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>There were n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o irregularities, 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no withdrawals unexpected, nothing to indicate he was 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blackmailed and paying Rodney $5K per month.</w:t>
      </w:r>
    </w:p>
    <w:p w14:paraId="6D735557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7C9DD12E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      </w:t>
      </w:r>
      <w:r w:rsidR="00371335">
        <w:rPr>
          <w:rFonts w:asciiTheme="minorHAnsi" w:hAnsiTheme="minorHAnsi" w:cstheme="minorHAnsi"/>
          <w:color w:val="0E101A"/>
          <w:sz w:val="28"/>
          <w:szCs w:val="28"/>
        </w:rPr>
        <w:tab/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SOUND OF DRINKING WATER</w:t>
      </w:r>
    </w:p>
    <w:p w14:paraId="4D6EC52D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2D8F25BE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67A7AE0E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O Formal, swallow water, sigh) </w:t>
      </w:r>
    </w:p>
    <w:p w14:paraId="26CD4C98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Finally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 xml:space="preserve">  (</w:t>
      </w:r>
      <w:proofErr w:type="gramEnd"/>
      <w:r w:rsidR="00A26010">
        <w:rPr>
          <w:rFonts w:asciiTheme="minorHAnsi" w:hAnsiTheme="minorHAnsi" w:cstheme="minorHAnsi"/>
          <w:color w:val="0E101A"/>
          <w:sz w:val="28"/>
          <w:szCs w:val="28"/>
        </w:rPr>
        <w:t xml:space="preserve">pause)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email found on Larry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 xml:space="preserve"> (pause)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to Doctor 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Waynewhite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searched data</w:t>
      </w:r>
      <w:r w:rsidR="0067186F">
        <w:rPr>
          <w:rFonts w:asciiTheme="minorHAnsi" w:hAnsiTheme="minorHAnsi" w:cstheme="minorHAnsi"/>
          <w:color w:val="0E101A"/>
          <w:sz w:val="28"/>
          <w:szCs w:val="28"/>
        </w:rPr>
        <w:t>…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data</w:t>
      </w:r>
      <w:r w:rsidR="0067186F">
        <w:rPr>
          <w:rFonts w:asciiTheme="minorHAnsi" w:hAnsiTheme="minorHAnsi" w:cstheme="minorHAnsi"/>
          <w:color w:val="0E101A"/>
          <w:sz w:val="28"/>
          <w:szCs w:val="28"/>
        </w:rPr>
        <w:t>…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 xml:space="preserve"> databases!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‘Mdantes@BeauguardLowing.com is </w:t>
      </w:r>
      <w:r w:rsidR="0067186F">
        <w:rPr>
          <w:rFonts w:asciiTheme="minorHAnsi" w:hAnsiTheme="minorHAnsi" w:cstheme="minorHAnsi"/>
          <w:color w:val="0E101A"/>
          <w:sz w:val="28"/>
          <w:szCs w:val="28"/>
        </w:rPr>
        <w:t>Madeline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Dantes</w:t>
      </w:r>
      <w:proofErr w:type="spellEnd"/>
      <w:r w:rsidR="00A26010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surprised) R&amp;D Defense &amp; Military applications at 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B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>O-LO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! </w:t>
      </w:r>
    </w:p>
    <w:p w14:paraId="2D002036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78E08BE9" w14:textId="77777777" w:rsid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  <w:u w:val="single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          </w:t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SLIGHT COUGHING</w:t>
      </w:r>
    </w:p>
    <w:p w14:paraId="596450BF" w14:textId="77777777" w:rsidR="001E349F" w:rsidRPr="00FB2F63" w:rsidRDefault="001E349F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787A86D3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0F934BE2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O Informal) </w:t>
      </w:r>
    </w:p>
    <w:p w14:paraId="20D2E110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Waynewhite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maintains susp…</w:t>
      </w:r>
    </w:p>
    <w:p w14:paraId="5510F2FC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06469507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          </w:t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COUGHING FIT</w:t>
      </w:r>
    </w:p>
    <w:p w14:paraId="5CCFDB19" w14:textId="77777777" w:rsid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2D1538B5" w14:textId="77777777" w:rsidR="00371335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222D3D70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3C9AC8AE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o, informal, recovers from coughing) </w:t>
      </w:r>
    </w:p>
    <w:p w14:paraId="191190A2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…suspect number one position! I’m sending (indistinct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mumbling) </w:t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mrrrrrrrrroooppppiissshhhhh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…</w:t>
      </w:r>
    </w:p>
    <w:p w14:paraId="51E64D06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0B25C589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COUGH</w:t>
      </w:r>
    </w:p>
    <w:p w14:paraId="4317D0E4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03B5968B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685D128F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O, Informal, slurring, almost as if drunk)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Di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 xml:space="preserve">;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Diane, why is my </w:t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heling</w:t>
      </w:r>
      <w:proofErr w:type="spellEnd"/>
      <w:r w:rsidR="0067186F">
        <w:rPr>
          <w:rFonts w:asciiTheme="minorHAnsi" w:hAnsiTheme="minorHAnsi" w:cstheme="minorHAnsi"/>
          <w:color w:val="0E101A"/>
          <w:sz w:val="28"/>
          <w:szCs w:val="28"/>
        </w:rPr>
        <w:t>…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67186F">
        <w:rPr>
          <w:rFonts w:asciiTheme="minorHAnsi" w:hAnsiTheme="minorHAnsi" w:cstheme="minorHAnsi"/>
          <w:color w:val="0E101A"/>
          <w:sz w:val="28"/>
          <w:szCs w:val="28"/>
        </w:rPr>
        <w:t>c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eiling tile pushed to the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ide?</w:t>
      </w:r>
    </w:p>
    <w:p w14:paraId="559DDD67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24439003" w14:textId="77777777" w:rsidR="00FB2F63" w:rsidRPr="001E349F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  <w:u w:val="single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1E349F">
        <w:rPr>
          <w:rFonts w:asciiTheme="minorHAnsi" w:hAnsiTheme="minorHAnsi" w:cstheme="minorHAnsi"/>
          <w:color w:val="0E101A"/>
          <w:sz w:val="28"/>
          <w:szCs w:val="28"/>
          <w:u w:val="single"/>
        </w:rPr>
        <w:t>SOUND OF STUMBLING AND SOMETHING BEING KNOCKED OFF TABLE</w:t>
      </w:r>
    </w:p>
    <w:p w14:paraId="4EF88387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2EDAB3FA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173740CF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O, informal, bad shape) </w:t>
      </w:r>
    </w:p>
    <w:p w14:paraId="3DBE0783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Why</w:t>
      </w:r>
      <w:r w:rsidR="0067186F">
        <w:rPr>
          <w:rFonts w:asciiTheme="minorHAnsi" w:hAnsiTheme="minorHAnsi" w:cstheme="minorHAnsi"/>
          <w:color w:val="0E101A"/>
          <w:sz w:val="28"/>
          <w:szCs w:val="28"/>
        </w:rPr>
        <w:t>…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 xml:space="preserve"> is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there is a box on the </w:t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ffff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…floor. Turned o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>n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side, rags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spilling </w:t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out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 xml:space="preserve">  (</w:t>
      </w:r>
      <w:proofErr w:type="gramEnd"/>
      <w:r w:rsidR="00A26010">
        <w:rPr>
          <w:rFonts w:asciiTheme="minorHAnsi" w:hAnsiTheme="minorHAnsi" w:cstheme="minorHAnsi"/>
          <w:color w:val="0E101A"/>
          <w:sz w:val="28"/>
          <w:szCs w:val="28"/>
        </w:rPr>
        <w:t xml:space="preserve">pause)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they’re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 xml:space="preserve">,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damp…</w:t>
      </w:r>
    </w:p>
    <w:p w14:paraId="3E32FCEA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451D6C0F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COUGHING</w:t>
      </w:r>
    </w:p>
    <w:p w14:paraId="14C74721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3C0081FF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BASS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7A87F8A3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O, gasping for air)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……Diane…</w:t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….get</w:t>
      </w:r>
      <w:proofErr w:type="gram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…..</w:t>
      </w:r>
    </w:p>
    <w:p w14:paraId="4D5A7FB9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23E2B573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  <w:r w:rsidR="00371335">
        <w:rPr>
          <w:rFonts w:asciiTheme="minorHAnsi" w:hAnsiTheme="minorHAnsi" w:cstheme="minorHAnsi"/>
          <w:color w:val="0E101A"/>
          <w:sz w:val="28"/>
          <w:szCs w:val="28"/>
        </w:rPr>
        <w:tab/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 xml:space="preserve">SOUND OF COLLAPSING ON FLOOR. SILENCE, 5 SECOND PAUSE WITH </w:t>
      </w:r>
      <w:r w:rsidR="00371335" w:rsidRPr="00371335">
        <w:rPr>
          <w:rFonts w:asciiTheme="minorHAnsi" w:hAnsiTheme="minorHAnsi" w:cstheme="minorHAnsi"/>
          <w:color w:val="0E101A"/>
          <w:sz w:val="28"/>
          <w:szCs w:val="28"/>
        </w:rPr>
        <w:tab/>
      </w:r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 xml:space="preserve">STATION AC HUM OVERHEAD. 2 MORE SECONDS. KNOCK </w:t>
      </w:r>
      <w:proofErr w:type="spellStart"/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KNOCK</w:t>
      </w:r>
      <w:proofErr w:type="spellEnd"/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 xml:space="preserve"> </w:t>
      </w:r>
      <w:proofErr w:type="spellStart"/>
      <w:r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KNOCK</w:t>
      </w:r>
      <w:proofErr w:type="spellEnd"/>
    </w:p>
    <w:p w14:paraId="4B57BD11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7FFD092B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2955A837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muffled from behind the door) </w:t>
      </w:r>
    </w:p>
    <w:p w14:paraId="5623078B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  <w:t>L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awman? It’s </w:t>
      </w:r>
      <w:r>
        <w:rPr>
          <w:rFonts w:asciiTheme="minorHAnsi" w:hAnsiTheme="minorHAnsi" w:cstheme="minorHAnsi"/>
          <w:color w:val="0E101A"/>
          <w:sz w:val="28"/>
          <w:szCs w:val="28"/>
        </w:rPr>
        <w:t>ten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.</w:t>
      </w:r>
    </w:p>
    <w:p w14:paraId="18E536DD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2C768E2F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2SP</w:t>
      </w:r>
    </w:p>
    <w:p w14:paraId="5B396901" w14:textId="77777777" w:rsidR="00371335" w:rsidRP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447E3397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371335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 xml:space="preserve">KNOCK </w:t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KNOCK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 xml:space="preserve"> </w:t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KNOCK</w:t>
      </w:r>
      <w:proofErr w:type="spellEnd"/>
    </w:p>
    <w:p w14:paraId="388DF4BC" w14:textId="1ECAF31A" w:rsid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6ADCE6BD" w14:textId="77777777" w:rsidR="00A9044C" w:rsidRPr="00FB2F63" w:rsidRDefault="00A9044C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38F291B6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4CCCBC8C" w14:textId="77777777" w:rsid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O, muffled from behind the door)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Lawman, it’s Ezek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>ie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l! Wakey </w:t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wakey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!</w:t>
      </w:r>
    </w:p>
    <w:p w14:paraId="656A20FF" w14:textId="77777777" w:rsidR="001E349F" w:rsidRPr="00FB2F63" w:rsidRDefault="001E349F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3380C42F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2SP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6DF307FA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1F85F7E9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O, muffled from behind the door)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Lawman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 xml:space="preserve">,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I’m</w:t>
      </w:r>
      <w:proofErr w:type="gram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opening your door </w:t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sllllllloww</w:t>
      </w:r>
      <w:r w:rsidR="0067186F">
        <w:rPr>
          <w:rFonts w:asciiTheme="minorHAnsi" w:hAnsiTheme="minorHAnsi" w:cstheme="minorHAnsi"/>
          <w:color w:val="0E101A"/>
          <w:sz w:val="28"/>
          <w:szCs w:val="28"/>
        </w:rPr>
        <w:t>l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y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, </w:t>
      </w:r>
    </w:p>
    <w:p w14:paraId="7184634F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7EE2BA57" w14:textId="77777777" w:rsidR="00FB2F63" w:rsidRPr="001E349F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  <w:u w:val="single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          </w:t>
      </w:r>
      <w:r w:rsidRPr="001E349F">
        <w:rPr>
          <w:rFonts w:asciiTheme="minorHAnsi" w:hAnsiTheme="minorHAnsi" w:cstheme="minorHAnsi"/>
          <w:color w:val="0E101A"/>
          <w:sz w:val="28"/>
          <w:szCs w:val="28"/>
          <w:u w:val="single"/>
        </w:rPr>
        <w:t>DOOR CREAKING SLOWLY OPEN</w:t>
      </w:r>
    </w:p>
    <w:p w14:paraId="5B13AA7E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1C808C9A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ZEKE: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</w:p>
    <w:p w14:paraId="0A9EA7D8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  <w:t xml:space="preserve">(Muffled become clear, VO)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0399D048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  <w:t>T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o avoid accidentally getting my big ‘</w:t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ol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(panic) </w:t>
      </w:r>
      <w:r w:rsidR="00FB2F63" w:rsidRPr="005B603F">
        <w:rPr>
          <w:rFonts w:asciiTheme="minorHAnsi" w:hAnsiTheme="minorHAnsi" w:cstheme="minorHAnsi"/>
          <w:b/>
          <w:color w:val="0E101A"/>
          <w:sz w:val="28"/>
          <w:szCs w:val="28"/>
        </w:rPr>
        <w:t>BASS!</w:t>
      </w:r>
    </w:p>
    <w:p w14:paraId="3ED80038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7F8D48AB" w14:textId="77777777" w:rsidR="00FB2F63" w:rsidRPr="001E349F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  <w:u w:val="single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1E349F">
        <w:rPr>
          <w:rFonts w:asciiTheme="minorHAnsi" w:hAnsiTheme="minorHAnsi" w:cstheme="minorHAnsi"/>
          <w:color w:val="0E101A"/>
          <w:sz w:val="28"/>
          <w:szCs w:val="28"/>
          <w:u w:val="single"/>
        </w:rPr>
        <w:t>SOUNDS OF KNEELING ON FLOOR QUICKLY</w:t>
      </w:r>
    </w:p>
    <w:p w14:paraId="6A29D0A3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6135FB9E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6F02C6A5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Bass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 xml:space="preserve">,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bass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 xml:space="preserve">,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BASS, WAKE UP!  </w:t>
      </w:r>
    </w:p>
    <w:p w14:paraId="588B9782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7E4041E5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SOUND OF CARDBOARD BEING PICKED UP</w:t>
      </w:r>
    </w:p>
    <w:p w14:paraId="022CEF12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10DC4934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6DF10431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confused) </w:t>
      </w:r>
    </w:p>
    <w:p w14:paraId="523AB466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..</w:t>
      </w:r>
      <w:proofErr w:type="gram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the 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>fuck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is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 xml:space="preserve">?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back to </w:t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panicked)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>FUCK</w:t>
      </w:r>
      <w:proofErr w:type="gram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MEEE!!!</w:t>
      </w:r>
    </w:p>
    <w:p w14:paraId="31279CC6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57B62B19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 xml:space="preserve">FRANTIC SOUND OF THE DIGITAL RECORDER BEING MOVED AND THEN </w:t>
      </w:r>
      <w:r w:rsidRPr="00371335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GRUNTING</w:t>
      </w:r>
    </w:p>
    <w:p w14:paraId="02A04FC1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5B204147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7F753A66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O) </w:t>
      </w:r>
    </w:p>
    <w:p w14:paraId="4F4E6AB1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You ain’t going today, lawman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 xml:space="preserve">, </w:t>
      </w:r>
      <w:r w:rsidR="005B603F">
        <w:rPr>
          <w:rFonts w:asciiTheme="minorHAnsi" w:hAnsiTheme="minorHAnsi" w:cstheme="minorHAnsi"/>
          <w:color w:val="0E101A"/>
          <w:sz w:val="28"/>
          <w:szCs w:val="28"/>
        </w:rPr>
        <w:t>not today!!!!!</w:t>
      </w:r>
    </w:p>
    <w:p w14:paraId="0E5FEA16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10A4030B" w14:textId="77777777" w:rsidR="00FB2F63" w:rsidRPr="001E349F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  <w:u w:val="single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1E349F">
        <w:rPr>
          <w:rFonts w:asciiTheme="minorHAnsi" w:hAnsiTheme="minorHAnsi" w:cstheme="minorHAnsi"/>
          <w:color w:val="0E101A"/>
          <w:sz w:val="28"/>
          <w:szCs w:val="28"/>
          <w:u w:val="single"/>
        </w:rPr>
        <w:t xml:space="preserve">SOUND OF FAST JOGGING DOWN THE HALLWAY. RADIO 'OPEN CHANNEL’ </w:t>
      </w:r>
      <w:r w:rsidRPr="00371335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1E349F">
        <w:rPr>
          <w:rFonts w:asciiTheme="minorHAnsi" w:hAnsiTheme="minorHAnsi" w:cstheme="minorHAnsi"/>
          <w:color w:val="0E101A"/>
          <w:sz w:val="28"/>
          <w:szCs w:val="28"/>
          <w:u w:val="single"/>
        </w:rPr>
        <w:t>BEEP.</w:t>
      </w:r>
    </w:p>
    <w:p w14:paraId="7F15878C" w14:textId="77777777" w:rsid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77FDFBCB" w14:textId="77777777" w:rsidR="00A26010" w:rsidRPr="00FB2F63" w:rsidRDefault="00A26010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65B1975A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6908343B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O, breathing heavily from jogging with Bass over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his shoulder) </w:t>
      </w:r>
    </w:p>
    <w:p w14:paraId="7AC8A1C8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Medical emergency, I’m declaring medical </w:t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emergy</w:t>
      </w:r>
      <w:proofErr w:type="spell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!! Man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down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>.</w:t>
      </w:r>
    </w:p>
    <w:p w14:paraId="7DF37A80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00AF82A8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STATIC AND THEN A VOICE COMES OVER THE RADIO</w:t>
      </w:r>
    </w:p>
    <w:p w14:paraId="683407C6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2F1B1F3B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FEMALE VOICE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3E89F9BE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O, over radio) </w:t>
      </w:r>
    </w:p>
    <w:p w14:paraId="4E3EC9A9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All </w:t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channels;</w:t>
      </w:r>
      <w:proofErr w:type="gram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all channels hold traffic until notice. Go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emergency</w:t>
      </w:r>
    </w:p>
    <w:p w14:paraId="59CB37DA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642A8FC4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4FDA4FC8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O, radio beep open channel, heavy breathing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jogging) </w:t>
      </w:r>
    </w:p>
    <w:p w14:paraId="053395FC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This is Ezekiel Bustamante. </w:t>
      </w:r>
      <w:r w:rsidR="00C071F3">
        <w:rPr>
          <w:rFonts w:asciiTheme="minorHAnsi" w:hAnsiTheme="minorHAnsi" w:cstheme="minorHAnsi"/>
          <w:color w:val="0E101A"/>
          <w:sz w:val="28"/>
          <w:szCs w:val="28"/>
        </w:rPr>
        <w:t xml:space="preserve">I'm Team-one!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On my authority </w:t>
      </w:r>
      <w:r w:rsidR="00C071F3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C071F3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C071F3">
        <w:rPr>
          <w:rFonts w:asciiTheme="minorHAnsi" w:hAnsiTheme="minorHAnsi" w:cstheme="minorHAnsi"/>
          <w:color w:val="0E101A"/>
          <w:sz w:val="28"/>
          <w:szCs w:val="28"/>
        </w:rPr>
        <w:tab/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evacuate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 xml:space="preserve">  (</w:t>
      </w:r>
      <w:proofErr w:type="gramEnd"/>
      <w:r w:rsidR="00A26010">
        <w:rPr>
          <w:rFonts w:asciiTheme="minorHAnsi" w:hAnsiTheme="minorHAnsi" w:cstheme="minorHAnsi"/>
          <w:color w:val="0E101A"/>
          <w:sz w:val="28"/>
          <w:szCs w:val="28"/>
        </w:rPr>
        <w:t xml:space="preserve">pause)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Pod A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>-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4, Alpha-Four. We have unknown </w:t>
      </w:r>
      <w:r w:rsidR="00C071F3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C071F3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C071F3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chemical contaminat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>ion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in Berth A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 xml:space="preserve">-4 </w:t>
      </w:r>
      <w:proofErr w:type="spellStart"/>
      <w:proofErr w:type="gramStart"/>
      <w:r w:rsidR="001E349F">
        <w:rPr>
          <w:rFonts w:asciiTheme="minorHAnsi" w:hAnsiTheme="minorHAnsi" w:cstheme="minorHAnsi"/>
          <w:color w:val="0E101A"/>
          <w:sz w:val="28"/>
          <w:szCs w:val="28"/>
        </w:rPr>
        <w:t>One.Three.Zero</w:t>
      </w:r>
      <w:proofErr w:type="spellEnd"/>
      <w:proofErr w:type="gram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C071F3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C071F3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C071F3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C071F3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breathing huffs) Whoever is on night watch, I want fan room </w:t>
      </w:r>
      <w:r w:rsidR="00C071F3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C071F3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C071F3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A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>-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4 cut off in ten seconds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>,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or it’s </w:t>
      </w:r>
      <w:r w:rsidR="005B603F">
        <w:rPr>
          <w:rFonts w:asciiTheme="minorHAnsi" w:hAnsiTheme="minorHAnsi" w:cstheme="minorHAnsi"/>
          <w:color w:val="0E101A"/>
          <w:sz w:val="28"/>
          <w:szCs w:val="28"/>
        </w:rPr>
        <w:t>YO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ass! Seal off Alpha Four </w:t>
      </w:r>
      <w:r w:rsidR="00C071F3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C071F3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C071F3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after evacuation. </w:t>
      </w:r>
      <w:r w:rsidR="00FB2F63" w:rsidRPr="005B603F">
        <w:rPr>
          <w:rFonts w:asciiTheme="minorHAnsi" w:hAnsiTheme="minorHAnsi" w:cstheme="minorHAnsi"/>
          <w:b/>
          <w:color w:val="0E101A"/>
          <w:sz w:val="28"/>
          <w:szCs w:val="28"/>
        </w:rPr>
        <w:t>SEAL IT!!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270D8E5C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                                     </w:t>
      </w:r>
    </w:p>
    <w:p w14:paraId="4E1B2089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 xml:space="preserve">SOUND OF FAN HUM WINDING DOWN SUDDENLY, ALARM SOUNDS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OVERHEAD</w:t>
      </w:r>
    </w:p>
    <w:p w14:paraId="374B4F00" w14:textId="5E56AB2D" w:rsidR="005B603F" w:rsidRDefault="005B603F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5F227AA1" w14:textId="77777777" w:rsidR="00371335" w:rsidRDefault="005B603F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  <w:t xml:space="preserve"> </w:t>
      </w:r>
    </w:p>
    <w:p w14:paraId="48C76534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breathing huffs) (VO) </w:t>
      </w:r>
    </w:p>
    <w:p w14:paraId="24825941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I’ll carry your ass </w:t>
      </w:r>
      <w:r w:rsidR="00A946B5">
        <w:rPr>
          <w:rFonts w:asciiTheme="minorHAnsi" w:hAnsiTheme="minorHAnsi" w:cstheme="minorHAnsi"/>
          <w:color w:val="0E101A"/>
          <w:sz w:val="28"/>
          <w:szCs w:val="28"/>
        </w:rPr>
        <w:t>the full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 xml:space="preserve"> thousand miles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to McMurdo if I have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to lawman, just HANG ON!! I want (h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>uffing) Hazmat</w:t>
      </w:r>
      <w:r w:rsidR="00A26010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>&amp; t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eam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four scrambling in thirty seconds…</w:t>
      </w:r>
    </w:p>
    <w:p w14:paraId="37A6D287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15E75C90" w14:textId="77777777" w:rsidR="00FB2F63" w:rsidRP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  <w:u w:val="single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371335">
        <w:rPr>
          <w:rFonts w:asciiTheme="minorHAnsi" w:hAnsiTheme="minorHAnsi" w:cstheme="minorHAnsi"/>
          <w:color w:val="0E101A"/>
          <w:sz w:val="28"/>
          <w:szCs w:val="28"/>
          <w:u w:val="single"/>
        </w:rPr>
        <w:t>SOUND OF DO</w:t>
      </w:r>
      <w:r w:rsidR="001E349F" w:rsidRPr="00371335">
        <w:rPr>
          <w:rFonts w:asciiTheme="minorHAnsi" w:hAnsiTheme="minorHAnsi" w:cstheme="minorHAnsi"/>
          <w:color w:val="0E101A"/>
          <w:sz w:val="28"/>
          <w:szCs w:val="28"/>
          <w:u w:val="single"/>
        </w:rPr>
        <w:t xml:space="preserve">ORWAY BEING KICKED OPEN, HUM OF </w:t>
      </w:r>
      <w:r w:rsidR="00FB2F63" w:rsidRPr="00371335">
        <w:rPr>
          <w:rFonts w:asciiTheme="minorHAnsi" w:hAnsiTheme="minorHAnsi" w:cstheme="minorHAnsi"/>
          <w:color w:val="0E101A"/>
          <w:sz w:val="28"/>
          <w:szCs w:val="28"/>
          <w:u w:val="single"/>
        </w:rPr>
        <w:t xml:space="preserve">HALLWAY AND </w:t>
      </w:r>
      <w:r w:rsidRPr="00371335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371335">
        <w:rPr>
          <w:rFonts w:asciiTheme="minorHAnsi" w:hAnsiTheme="minorHAnsi" w:cstheme="minorHAnsi"/>
          <w:color w:val="0E101A"/>
          <w:sz w:val="28"/>
          <w:szCs w:val="28"/>
          <w:u w:val="single"/>
        </w:rPr>
        <w:t>SQUEAKING TILE</w:t>
      </w:r>
    </w:p>
    <w:p w14:paraId="67D6B9C8" w14:textId="3DF1CBB8" w:rsidR="00371335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00211AAE" w14:textId="1109279B" w:rsidR="00A9044C" w:rsidRDefault="00A9044C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27412719" w14:textId="77777777" w:rsidR="00A9044C" w:rsidRPr="00FB2F63" w:rsidRDefault="00A9044C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33A213B6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lastRenderedPageBreak/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6BDAEFBA" w14:textId="77777777" w:rsidR="00371335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breathing huffs) (VO) </w:t>
      </w:r>
    </w:p>
    <w:p w14:paraId="492B9EC4" w14:textId="77777777" w:rsidR="00FB2F63" w:rsidRPr="00FB2F63" w:rsidRDefault="00371335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Set up triage and contaminate testing in the gym. (breathing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heavy) </w:t>
      </w:r>
    </w:p>
    <w:p w14:paraId="2976AA22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4869A787" w14:textId="77777777" w:rsidR="00FB2F63" w:rsidRPr="00CF46A7" w:rsidRDefault="00CF46A7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  <w:u w:val="single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CF46A7">
        <w:rPr>
          <w:rFonts w:asciiTheme="minorHAnsi" w:hAnsiTheme="minorHAnsi" w:cstheme="minorHAnsi"/>
          <w:color w:val="0E101A"/>
          <w:sz w:val="28"/>
          <w:szCs w:val="28"/>
          <w:u w:val="single"/>
        </w:rPr>
        <w:t xml:space="preserve">FROM DOWN THE HALL, PEOPLE SHOUTING AND A GURNEY ROLLING ON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CF46A7">
        <w:rPr>
          <w:rFonts w:asciiTheme="minorHAnsi" w:hAnsiTheme="minorHAnsi" w:cstheme="minorHAnsi"/>
          <w:color w:val="0E101A"/>
          <w:sz w:val="28"/>
          <w:szCs w:val="28"/>
          <w:u w:val="single"/>
        </w:rPr>
        <w:t>TILE.</w:t>
      </w:r>
    </w:p>
    <w:p w14:paraId="184CC355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53EE4CD3" w14:textId="77777777" w:rsidR="00CF46A7" w:rsidRDefault="00CF46A7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MALE VOICE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78061649" w14:textId="77777777" w:rsidR="00CF46A7" w:rsidRDefault="00CF46A7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O, off to distance) </w:t>
      </w:r>
    </w:p>
    <w:p w14:paraId="1C91F458" w14:textId="77777777" w:rsidR="00FB2F63" w:rsidRPr="00FB2F63" w:rsidRDefault="00CF46A7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WE’RE HERE, ZEKE! WE'RE COMING TO YOU!</w:t>
      </w:r>
    </w:p>
    <w:p w14:paraId="26579755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095556AC" w14:textId="77777777" w:rsidR="00CF46A7" w:rsidRDefault="00CF46A7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29EAC034" w14:textId="77777777" w:rsidR="00CF46A7" w:rsidRDefault="00CF46A7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breathing huffs) (VO) </w:t>
      </w:r>
    </w:p>
    <w:p w14:paraId="2DDC5BD1" w14:textId="77777777" w:rsidR="00FB2F63" w:rsidRPr="005B603F" w:rsidRDefault="00CF46A7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b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Today ain’t your day, lawman. I ain’t losing no more friends.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Not this day, you stay on the ice</w:t>
      </w:r>
      <w:r w:rsidR="00C071F3">
        <w:rPr>
          <w:rFonts w:asciiTheme="minorHAnsi" w:hAnsiTheme="minorHAnsi" w:cstheme="minorHAnsi"/>
          <w:color w:val="0E101A"/>
          <w:sz w:val="28"/>
          <w:szCs w:val="28"/>
        </w:rPr>
        <w:t xml:space="preserve">, 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you hear me </w:t>
      </w:r>
      <w:proofErr w:type="gramStart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BASS?</w:t>
      </w:r>
      <w:proofErr w:type="gramEnd"/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Sobbing) </w:t>
      </w:r>
      <w:r w:rsidR="00FD4FA2">
        <w:rPr>
          <w:rFonts w:asciiTheme="minorHAnsi" w:hAnsiTheme="minorHAnsi" w:cstheme="minorHAnsi"/>
          <w:color w:val="0E101A"/>
          <w:sz w:val="28"/>
          <w:szCs w:val="28"/>
        </w:rPr>
        <w:t xml:space="preserve">I </w:t>
      </w:r>
      <w:proofErr w:type="gramStart"/>
      <w:r w:rsidR="00FD4FA2">
        <w:rPr>
          <w:rFonts w:asciiTheme="minorHAnsi" w:hAnsiTheme="minorHAnsi" w:cstheme="minorHAnsi"/>
          <w:color w:val="0E101A"/>
          <w:sz w:val="28"/>
          <w:szCs w:val="28"/>
        </w:rPr>
        <w:t>have to</w:t>
      </w:r>
      <w:proofErr w:type="gramEnd"/>
      <w:r w:rsidR="00FD4FA2">
        <w:rPr>
          <w:rFonts w:asciiTheme="minorHAnsi" w:hAnsiTheme="minorHAnsi" w:cstheme="minorHAnsi"/>
          <w:color w:val="0E101A"/>
          <w:sz w:val="28"/>
          <w:szCs w:val="28"/>
        </w:rPr>
        <w:t xml:space="preserve"> school you that </w:t>
      </w:r>
      <w:proofErr w:type="spellStart"/>
      <w:r w:rsidR="00FD4FA2">
        <w:rPr>
          <w:rFonts w:asciiTheme="minorHAnsi" w:hAnsiTheme="minorHAnsi" w:cstheme="minorHAnsi"/>
          <w:color w:val="0E101A"/>
          <w:sz w:val="28"/>
          <w:szCs w:val="28"/>
        </w:rPr>
        <w:t>yo</w:t>
      </w:r>
      <w:proofErr w:type="spellEnd"/>
      <w:r w:rsidR="00FD4FA2">
        <w:rPr>
          <w:rFonts w:asciiTheme="minorHAnsi" w:hAnsiTheme="minorHAnsi" w:cstheme="minorHAnsi"/>
          <w:color w:val="0E101A"/>
          <w:sz w:val="28"/>
          <w:szCs w:val="28"/>
        </w:rPr>
        <w:t xml:space="preserve"> KC barbeque is shit! 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D4FA2">
        <w:rPr>
          <w:rFonts w:asciiTheme="minorHAnsi" w:hAnsiTheme="minorHAnsi" w:cstheme="minorHAnsi"/>
          <w:color w:val="0E101A"/>
          <w:sz w:val="28"/>
          <w:szCs w:val="28"/>
        </w:rPr>
        <w:t xml:space="preserve">(ANGRY, YELLING AT HIM) </w:t>
      </w:r>
      <w:r w:rsidR="00FB2F63" w:rsidRPr="005B603F">
        <w:rPr>
          <w:rFonts w:asciiTheme="minorHAnsi" w:hAnsiTheme="minorHAnsi" w:cstheme="minorHAnsi"/>
          <w:b/>
          <w:color w:val="0E101A"/>
          <w:sz w:val="28"/>
          <w:szCs w:val="28"/>
        </w:rPr>
        <w:t>KEEP YER ASS ON THE ICE!</w:t>
      </w:r>
      <w:r w:rsidR="00FD4FA2" w:rsidRPr="005B603F">
        <w:rPr>
          <w:rFonts w:asciiTheme="minorHAnsi" w:hAnsiTheme="minorHAnsi" w:cstheme="minorHAnsi"/>
          <w:b/>
          <w:color w:val="0E101A"/>
          <w:sz w:val="28"/>
          <w:szCs w:val="28"/>
        </w:rPr>
        <w:t xml:space="preserve"> DON’T </w:t>
      </w:r>
      <w:r w:rsidRPr="005B603F">
        <w:rPr>
          <w:rFonts w:asciiTheme="minorHAnsi" w:hAnsiTheme="minorHAnsi" w:cstheme="minorHAnsi"/>
          <w:b/>
          <w:color w:val="0E101A"/>
          <w:sz w:val="28"/>
          <w:szCs w:val="28"/>
        </w:rPr>
        <w:tab/>
      </w:r>
      <w:r w:rsidRPr="005B603F">
        <w:rPr>
          <w:rFonts w:asciiTheme="minorHAnsi" w:hAnsiTheme="minorHAnsi" w:cstheme="minorHAnsi"/>
          <w:b/>
          <w:color w:val="0E101A"/>
          <w:sz w:val="28"/>
          <w:szCs w:val="28"/>
        </w:rPr>
        <w:tab/>
      </w:r>
      <w:r w:rsidRPr="005B603F">
        <w:rPr>
          <w:rFonts w:asciiTheme="minorHAnsi" w:hAnsiTheme="minorHAnsi" w:cstheme="minorHAnsi"/>
          <w:b/>
          <w:color w:val="0E101A"/>
          <w:sz w:val="28"/>
          <w:szCs w:val="28"/>
        </w:rPr>
        <w:tab/>
      </w:r>
      <w:r w:rsidR="00FD4FA2" w:rsidRPr="005B603F">
        <w:rPr>
          <w:rFonts w:asciiTheme="minorHAnsi" w:hAnsiTheme="minorHAnsi" w:cstheme="minorHAnsi"/>
          <w:b/>
          <w:color w:val="0E101A"/>
          <w:sz w:val="28"/>
          <w:szCs w:val="28"/>
        </w:rPr>
        <w:t>LEAVE!</w:t>
      </w:r>
    </w:p>
    <w:p w14:paraId="79BB1AFE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1A0779B6" w14:textId="77777777" w:rsidR="00FB2F63" w:rsidRPr="00FB2F63" w:rsidRDefault="00CF46A7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1E349F">
        <w:rPr>
          <w:rFonts w:asciiTheme="minorHAnsi" w:hAnsiTheme="minorHAnsi" w:cstheme="minorHAnsi"/>
          <w:color w:val="0E101A"/>
          <w:sz w:val="28"/>
          <w:szCs w:val="28"/>
          <w:u w:val="single"/>
        </w:rPr>
        <w:t>SOUNDS OF BASS BEING LIFTED ON THE GURNEY. RAPID ER DOCTOR</w:t>
      </w:r>
      <w:r w:rsidR="001E349F">
        <w:rPr>
          <w:rFonts w:asciiTheme="minorHAnsi" w:hAnsiTheme="minorHAnsi" w:cstheme="minorHAnsi"/>
          <w:color w:val="0E101A"/>
          <w:sz w:val="28"/>
          <w:szCs w:val="28"/>
          <w:u w:val="single"/>
        </w:rPr>
        <w:t>S</w:t>
      </w:r>
      <w:r w:rsidR="00FB2F63" w:rsidRPr="001E349F">
        <w:rPr>
          <w:rFonts w:asciiTheme="minorHAnsi" w:hAnsiTheme="minorHAnsi" w:cstheme="minorHAnsi"/>
          <w:color w:val="0E101A"/>
          <w:sz w:val="28"/>
          <w:szCs w:val="28"/>
          <w:u w:val="single"/>
        </w:rPr>
        <w:t xml:space="preserve"> </w:t>
      </w:r>
      <w:r w:rsidRPr="00CF46A7"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1E349F">
        <w:rPr>
          <w:rFonts w:asciiTheme="minorHAnsi" w:hAnsiTheme="minorHAnsi" w:cstheme="minorHAnsi"/>
          <w:color w:val="0E101A"/>
          <w:sz w:val="28"/>
          <w:szCs w:val="28"/>
          <w:u w:val="single"/>
        </w:rPr>
        <w:t>SCRAMBLING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. </w:t>
      </w:r>
    </w:p>
    <w:p w14:paraId="2BD50346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08E9A048" w14:textId="77777777" w:rsidR="00E672A6" w:rsidRDefault="00CF46A7" w:rsidP="00E672A6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E672A6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FEMALE MED: </w:t>
      </w:r>
      <w:r w:rsidR="00E672A6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05B6A521" w14:textId="77777777" w:rsidR="00E672A6" w:rsidRDefault="00E672A6" w:rsidP="00E672A6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O) </w:t>
      </w:r>
    </w:p>
    <w:p w14:paraId="4AE99497" w14:textId="77777777" w:rsidR="00E672A6" w:rsidRPr="00FB2F63" w:rsidRDefault="00E672A6" w:rsidP="00E672A6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>O</w:t>
      </w:r>
      <w:r>
        <w:rPr>
          <w:rFonts w:asciiTheme="minorHAnsi" w:hAnsiTheme="minorHAnsi" w:cstheme="minorHAnsi"/>
          <w:color w:val="0E101A"/>
          <w:sz w:val="28"/>
          <w:szCs w:val="28"/>
        </w:rPr>
        <w:t>K</w:t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, we have a </w:t>
      </w:r>
      <w:r>
        <w:rPr>
          <w:rFonts w:asciiTheme="minorHAnsi" w:hAnsiTheme="minorHAnsi" w:cstheme="minorHAnsi"/>
          <w:color w:val="0E101A"/>
          <w:sz w:val="28"/>
          <w:szCs w:val="28"/>
        </w:rPr>
        <w:t xml:space="preserve">caustic </w:t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>laryngeal injury and mild upper a</w:t>
      </w:r>
      <w:r>
        <w:rPr>
          <w:rFonts w:asciiTheme="minorHAnsi" w:hAnsiTheme="minorHAnsi" w:cstheme="minorHAnsi"/>
          <w:color w:val="0E101A"/>
          <w:sz w:val="28"/>
          <w:szCs w:val="28"/>
        </w:rPr>
        <w:t xml:space="preserve">irway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  <w:t>obstruction due to swelling, I’d say c</w:t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>lass one or two. </w:t>
      </w:r>
    </w:p>
    <w:p w14:paraId="7DF64822" w14:textId="77777777" w:rsidR="00E672A6" w:rsidRDefault="00E672A6" w:rsidP="00E672A6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6C3A340A" w14:textId="77777777" w:rsidR="00E672A6" w:rsidRDefault="00E672A6" w:rsidP="00E672A6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MALE MED: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0FEB4EDC" w14:textId="77777777" w:rsidR="00E672A6" w:rsidRDefault="00E672A6" w:rsidP="00E672A6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O) </w:t>
      </w:r>
    </w:p>
    <w:p w14:paraId="513CFEB3" w14:textId="77777777" w:rsidR="00E672A6" w:rsidRPr="00FB2F63" w:rsidRDefault="00E672A6" w:rsidP="00E672A6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>Tracheal intubation?</w:t>
      </w:r>
    </w:p>
    <w:p w14:paraId="2C03FC62" w14:textId="77777777" w:rsidR="00E672A6" w:rsidRPr="00FB2F63" w:rsidRDefault="00E672A6" w:rsidP="00E672A6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2FF60FE6" w14:textId="77777777" w:rsidR="00E672A6" w:rsidRDefault="00E672A6" w:rsidP="00E672A6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FEMALE MED: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0DCCAB4C" w14:textId="77777777" w:rsidR="00E672A6" w:rsidRDefault="00E672A6" w:rsidP="00E672A6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O) </w:t>
      </w:r>
    </w:p>
    <w:p w14:paraId="7FD433AF" w14:textId="77777777" w:rsidR="00E672A6" w:rsidRPr="00FB2F63" w:rsidRDefault="00E672A6" w:rsidP="00E672A6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It’s shallow, but he’s still getting air on his own. (pause) LET’S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>GET HIM ON AN M</w:t>
      </w:r>
      <w:r>
        <w:rPr>
          <w:rFonts w:asciiTheme="minorHAnsi" w:hAnsiTheme="minorHAnsi" w:cstheme="minorHAnsi"/>
          <w:color w:val="0E101A"/>
          <w:sz w:val="28"/>
          <w:szCs w:val="28"/>
        </w:rPr>
        <w:t>.</w:t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>D</w:t>
      </w:r>
      <w:r>
        <w:rPr>
          <w:rFonts w:asciiTheme="minorHAnsi" w:hAnsiTheme="minorHAnsi" w:cstheme="minorHAnsi"/>
          <w:color w:val="0E101A"/>
          <w:sz w:val="28"/>
          <w:szCs w:val="28"/>
        </w:rPr>
        <w:t>.</w:t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>I</w:t>
      </w:r>
      <w:r>
        <w:rPr>
          <w:rFonts w:asciiTheme="minorHAnsi" w:hAnsiTheme="minorHAnsi" w:cstheme="minorHAnsi"/>
          <w:color w:val="0E101A"/>
          <w:sz w:val="28"/>
          <w:szCs w:val="28"/>
        </w:rPr>
        <w:t>.</w:t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>! I want 200 micrograms</w:t>
      </w:r>
      <w:r>
        <w:rPr>
          <w:rFonts w:asciiTheme="minorHAnsi" w:hAnsiTheme="minorHAnsi" w:cstheme="minorHAnsi"/>
          <w:color w:val="0E101A"/>
          <w:sz w:val="28"/>
          <w:szCs w:val="28"/>
        </w:rPr>
        <w:t>,</w:t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mist! THAT</w:t>
      </w:r>
      <w:r>
        <w:rPr>
          <w:rFonts w:asciiTheme="minorHAnsi" w:hAnsiTheme="minorHAnsi" w:cstheme="minorHAnsi"/>
          <w:color w:val="0E101A"/>
          <w:sz w:val="28"/>
          <w:szCs w:val="28"/>
        </w:rPr>
        <w:t>’S</w:t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Pr="00FB2F63">
        <w:rPr>
          <w:rFonts w:asciiTheme="minorHAnsi" w:hAnsiTheme="minorHAnsi" w:cstheme="minorHAnsi"/>
          <w:color w:val="0E101A"/>
          <w:sz w:val="28"/>
          <w:szCs w:val="28"/>
        </w:rPr>
        <w:t>TWO-ZERO, ZERO MICROS MIST!</w:t>
      </w:r>
    </w:p>
    <w:p w14:paraId="074A4C52" w14:textId="0ACFBFCE" w:rsidR="00FB2F63" w:rsidRPr="00FB2F63" w:rsidRDefault="00FB2F63" w:rsidP="00E672A6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lastRenderedPageBreak/>
        <w:t> </w:t>
      </w:r>
    </w:p>
    <w:p w14:paraId="485E8EB3" w14:textId="77777777" w:rsidR="00FB2F63" w:rsidRPr="00FB2F63" w:rsidRDefault="00CF46A7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FABRIC AGAINST MICROPHONE</w:t>
      </w:r>
    </w:p>
    <w:p w14:paraId="6E95499B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7035C4AE" w14:textId="77777777" w:rsidR="00CF46A7" w:rsidRDefault="00CF46A7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FEMALE MED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59C72D56" w14:textId="77777777" w:rsidR="00CF46A7" w:rsidRDefault="00CF46A7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O) </w:t>
      </w:r>
    </w:p>
    <w:p w14:paraId="49232C42" w14:textId="77777777" w:rsidR="00FB2F63" w:rsidRPr="00FB2F63" w:rsidRDefault="00CF46A7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Zeke! Take this thing. It’s in my way!</w:t>
      </w:r>
      <w:r>
        <w:rPr>
          <w:rFonts w:asciiTheme="minorHAnsi" w:hAnsiTheme="minorHAnsi" w:cstheme="minorHAnsi"/>
          <w:color w:val="0E101A"/>
          <w:sz w:val="28"/>
          <w:szCs w:val="28"/>
        </w:rPr>
        <w:t xml:space="preserve">  Somebody </w:t>
      </w:r>
      <w:proofErr w:type="gramStart"/>
      <w:r>
        <w:rPr>
          <w:rFonts w:asciiTheme="minorHAnsi" w:hAnsiTheme="minorHAnsi" w:cstheme="minorHAnsi"/>
          <w:color w:val="0E101A"/>
          <w:sz w:val="28"/>
          <w:szCs w:val="28"/>
        </w:rPr>
        <w:t>get</w:t>
      </w:r>
      <w:proofErr w:type="gramEnd"/>
      <w:r>
        <w:rPr>
          <w:rFonts w:asciiTheme="minorHAnsi" w:hAnsiTheme="minorHAnsi" w:cstheme="minorHAnsi"/>
          <w:color w:val="0E101A"/>
          <w:sz w:val="28"/>
          <w:szCs w:val="28"/>
        </w:rPr>
        <w:t xml:space="preserve"> Doctor </w:t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  <w:t xml:space="preserve">Ambrose up and over here. </w:t>
      </w:r>
    </w:p>
    <w:p w14:paraId="6565CF05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0DC3D400" w14:textId="77777777" w:rsidR="00FB2F63" w:rsidRPr="001E349F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  <w:u w:val="single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          </w:t>
      </w:r>
      <w:r w:rsidRPr="001E349F">
        <w:rPr>
          <w:rFonts w:asciiTheme="minorHAnsi" w:hAnsiTheme="minorHAnsi" w:cstheme="minorHAnsi"/>
          <w:color w:val="0E101A"/>
          <w:sz w:val="28"/>
          <w:szCs w:val="28"/>
          <w:u w:val="single"/>
        </w:rPr>
        <w:t>SOUND OF DOCTORS RUSHING DOWN HALL. SOUND OF ZEKE </w:t>
      </w:r>
    </w:p>
    <w:p w14:paraId="2CA8CE08" w14:textId="77777777" w:rsidR="001E349F" w:rsidRDefault="001E349F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</w:p>
    <w:p w14:paraId="62F4CE10" w14:textId="77777777" w:rsidR="00FB2F63" w:rsidRPr="001E349F" w:rsidRDefault="00CF46A7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  <w:u w:val="single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1E349F">
        <w:rPr>
          <w:rFonts w:asciiTheme="minorHAnsi" w:hAnsiTheme="minorHAnsi" w:cstheme="minorHAnsi"/>
          <w:color w:val="0E101A"/>
          <w:sz w:val="28"/>
          <w:szCs w:val="28"/>
          <w:u w:val="single"/>
        </w:rPr>
        <w:t>BREATHING HEAVY</w:t>
      </w:r>
    </w:p>
    <w:p w14:paraId="64922EC0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57186E04" w14:textId="77777777" w:rsidR="00CF46A7" w:rsidRDefault="00CF46A7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RANDO GUY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5F41695E" w14:textId="77777777" w:rsidR="00CF46A7" w:rsidRDefault="00CF46A7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O) </w:t>
      </w:r>
    </w:p>
    <w:p w14:paraId="6B7413C9" w14:textId="77777777" w:rsidR="00FB2F63" w:rsidRPr="00FB2F63" w:rsidRDefault="00CF46A7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Zeke, what happened?</w:t>
      </w:r>
    </w:p>
    <w:p w14:paraId="5F2801A6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1CD4326C" w14:textId="77777777" w:rsidR="00CF46A7" w:rsidRDefault="00CF46A7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ZEKE: 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ab/>
      </w:r>
    </w:p>
    <w:p w14:paraId="139F090B" w14:textId="77777777" w:rsidR="00CF46A7" w:rsidRDefault="00CF46A7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 xml:space="preserve">(VO, Catching his breath) </w:t>
      </w:r>
    </w:p>
    <w:p w14:paraId="572A9A20" w14:textId="77777777" w:rsidR="00FB2F63" w:rsidRPr="00FB2F63" w:rsidRDefault="00CF46A7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</w:rPr>
        <w:tab/>
      </w:r>
      <w:r>
        <w:rPr>
          <w:rFonts w:asciiTheme="minorHAnsi" w:hAnsiTheme="minorHAnsi" w:cstheme="minorHAnsi"/>
          <w:color w:val="0E101A"/>
          <w:sz w:val="28"/>
          <w:szCs w:val="28"/>
        </w:rPr>
        <w:tab/>
        <w:t>S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om</w:t>
      </w:r>
      <w:r w:rsidR="001E349F">
        <w:rPr>
          <w:rFonts w:asciiTheme="minorHAnsi" w:hAnsiTheme="minorHAnsi" w:cstheme="minorHAnsi"/>
          <w:color w:val="0E101A"/>
          <w:sz w:val="28"/>
          <w:szCs w:val="28"/>
        </w:rPr>
        <w:t>ebody tried to kill the lawman.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1867A122" w14:textId="77777777" w:rsidR="00FB2F63" w:rsidRPr="00FB2F63" w:rsidRDefault="00FB2F63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 w:rsidRPr="00FB2F63">
        <w:rPr>
          <w:rFonts w:asciiTheme="minorHAnsi" w:hAnsiTheme="minorHAnsi" w:cstheme="minorHAnsi"/>
          <w:color w:val="0E101A"/>
          <w:sz w:val="28"/>
          <w:szCs w:val="28"/>
        </w:rPr>
        <w:t> </w:t>
      </w:r>
    </w:p>
    <w:p w14:paraId="5A9D5138" w14:textId="77777777" w:rsidR="00FB2F63" w:rsidRPr="00FB2F63" w:rsidRDefault="00D21C9B" w:rsidP="00410FE1">
      <w:pPr>
        <w:pStyle w:val="NormalWeb"/>
        <w:tabs>
          <w:tab w:val="left" w:pos="720"/>
          <w:tab w:val="left" w:pos="2160"/>
          <w:tab w:val="left" w:pos="3600"/>
          <w:tab w:val="left" w:pos="4320"/>
        </w:tabs>
        <w:spacing w:before="0" w:beforeAutospacing="0" w:after="0" w:afterAutospacing="0"/>
        <w:rPr>
          <w:rFonts w:asciiTheme="minorHAnsi" w:hAnsiTheme="minorHAnsi" w:cstheme="minorHAnsi"/>
          <w:color w:val="0E101A"/>
          <w:sz w:val="28"/>
          <w:szCs w:val="28"/>
        </w:rPr>
      </w:pPr>
      <w:r>
        <w:rPr>
          <w:rFonts w:asciiTheme="minorHAnsi" w:hAnsiTheme="minorHAnsi" w:cstheme="minorHAnsi"/>
          <w:color w:val="0E101A"/>
          <w:sz w:val="28"/>
          <w:szCs w:val="28"/>
          <w:u w:val="single"/>
        </w:rPr>
        <w:t>Song</w:t>
      </w:r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 xml:space="preserve"> and </w:t>
      </w:r>
      <w:proofErr w:type="spellStart"/>
      <w:r w:rsidR="00FB2F63" w:rsidRPr="00FB2F63">
        <w:rPr>
          <w:rFonts w:asciiTheme="minorHAnsi" w:hAnsiTheme="minorHAnsi" w:cstheme="minorHAnsi"/>
          <w:color w:val="0E101A"/>
          <w:sz w:val="28"/>
          <w:szCs w:val="28"/>
          <w:u w:val="single"/>
        </w:rPr>
        <w:t>Outtro</w:t>
      </w:r>
      <w:proofErr w:type="spellEnd"/>
    </w:p>
    <w:p w14:paraId="6041B034" w14:textId="77777777" w:rsidR="00BA333F" w:rsidRPr="00FB2F63" w:rsidRDefault="00BA333F" w:rsidP="00410FE1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sectPr w:rsidR="00BA333F" w:rsidRPr="00FB2F63" w:rsidSect="00FA300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93763F" w14:textId="77777777" w:rsidR="005330F4" w:rsidRDefault="005330F4" w:rsidP="00F47772">
      <w:r>
        <w:separator/>
      </w:r>
    </w:p>
  </w:endnote>
  <w:endnote w:type="continuationSeparator" w:id="0">
    <w:p w14:paraId="46C0FB1C" w14:textId="77777777" w:rsidR="005330F4" w:rsidRDefault="005330F4" w:rsidP="00F477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19DF4" w14:textId="77777777" w:rsidR="005330F4" w:rsidRDefault="005330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18688"/>
      <w:docPartObj>
        <w:docPartGallery w:val="Page Numbers (Bottom of Page)"/>
        <w:docPartUnique/>
      </w:docPartObj>
    </w:sdtPr>
    <w:sdtEndPr/>
    <w:sdtContent>
      <w:p w14:paraId="07CE052D" w14:textId="77777777" w:rsidR="005330F4" w:rsidRDefault="004637A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B603F">
          <w:rPr>
            <w:noProof/>
          </w:rPr>
          <w:t>31</w:t>
        </w:r>
        <w:r>
          <w:rPr>
            <w:noProof/>
          </w:rPr>
          <w:fldChar w:fldCharType="end"/>
        </w:r>
      </w:p>
    </w:sdtContent>
  </w:sdt>
  <w:p w14:paraId="05A94FB7" w14:textId="77777777" w:rsidR="005330F4" w:rsidRDefault="005330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7756D" w14:textId="77777777" w:rsidR="005330F4" w:rsidRDefault="005330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19315" w14:textId="77777777" w:rsidR="005330F4" w:rsidRDefault="005330F4" w:rsidP="00F47772">
      <w:r>
        <w:separator/>
      </w:r>
    </w:p>
  </w:footnote>
  <w:footnote w:type="continuationSeparator" w:id="0">
    <w:p w14:paraId="2DE8491B" w14:textId="77777777" w:rsidR="005330F4" w:rsidRDefault="005330F4" w:rsidP="00F477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E567A" w14:textId="77777777" w:rsidR="005330F4" w:rsidRDefault="005330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80646" w14:textId="77777777" w:rsidR="005330F4" w:rsidRDefault="005330F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BF0BC" w14:textId="77777777" w:rsidR="005330F4" w:rsidRDefault="005330F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DEzMzEwM7E0sjRU0lEKTi0uzszPAykwNqsFAKPhMictAAAA"/>
  </w:docVars>
  <w:rsids>
    <w:rsidRoot w:val="00417175"/>
    <w:rsid w:val="000023A2"/>
    <w:rsid w:val="00003F0D"/>
    <w:rsid w:val="00004C0D"/>
    <w:rsid w:val="00010FE3"/>
    <w:rsid w:val="00015B30"/>
    <w:rsid w:val="0002516D"/>
    <w:rsid w:val="0002704F"/>
    <w:rsid w:val="0003282E"/>
    <w:rsid w:val="00056CA0"/>
    <w:rsid w:val="000612F7"/>
    <w:rsid w:val="00061FD2"/>
    <w:rsid w:val="00062E89"/>
    <w:rsid w:val="0006684B"/>
    <w:rsid w:val="00073A17"/>
    <w:rsid w:val="00073CE0"/>
    <w:rsid w:val="00076908"/>
    <w:rsid w:val="000960AE"/>
    <w:rsid w:val="000A00B2"/>
    <w:rsid w:val="000D4DE2"/>
    <w:rsid w:val="000D7736"/>
    <w:rsid w:val="000D7EA8"/>
    <w:rsid w:val="000E58CB"/>
    <w:rsid w:val="000E5F19"/>
    <w:rsid w:val="000E6D11"/>
    <w:rsid w:val="000F08C7"/>
    <w:rsid w:val="00101DB2"/>
    <w:rsid w:val="00110C9C"/>
    <w:rsid w:val="00111F09"/>
    <w:rsid w:val="00117A34"/>
    <w:rsid w:val="0013000C"/>
    <w:rsid w:val="001304F6"/>
    <w:rsid w:val="00133F4C"/>
    <w:rsid w:val="0013417A"/>
    <w:rsid w:val="001423E9"/>
    <w:rsid w:val="00143895"/>
    <w:rsid w:val="00151676"/>
    <w:rsid w:val="001541CF"/>
    <w:rsid w:val="0016193A"/>
    <w:rsid w:val="00167B72"/>
    <w:rsid w:val="00176561"/>
    <w:rsid w:val="001812A5"/>
    <w:rsid w:val="001877D1"/>
    <w:rsid w:val="00195FCD"/>
    <w:rsid w:val="001A05CB"/>
    <w:rsid w:val="001B144E"/>
    <w:rsid w:val="001B1FDB"/>
    <w:rsid w:val="001B409E"/>
    <w:rsid w:val="001C467D"/>
    <w:rsid w:val="001D6C20"/>
    <w:rsid w:val="001E0D28"/>
    <w:rsid w:val="001E2278"/>
    <w:rsid w:val="001E349F"/>
    <w:rsid w:val="001E7866"/>
    <w:rsid w:val="001F0249"/>
    <w:rsid w:val="001F2537"/>
    <w:rsid w:val="001F3E00"/>
    <w:rsid w:val="001F469B"/>
    <w:rsid w:val="001F694E"/>
    <w:rsid w:val="001F74C7"/>
    <w:rsid w:val="002141E4"/>
    <w:rsid w:val="00246196"/>
    <w:rsid w:val="00255AAC"/>
    <w:rsid w:val="002604FC"/>
    <w:rsid w:val="00283C8D"/>
    <w:rsid w:val="00290124"/>
    <w:rsid w:val="00293306"/>
    <w:rsid w:val="00297A70"/>
    <w:rsid w:val="002A1008"/>
    <w:rsid w:val="002B2989"/>
    <w:rsid w:val="002C4FF9"/>
    <w:rsid w:val="002C6A7A"/>
    <w:rsid w:val="002D3658"/>
    <w:rsid w:val="002D6370"/>
    <w:rsid w:val="002E693B"/>
    <w:rsid w:val="002E7406"/>
    <w:rsid w:val="002F16D2"/>
    <w:rsid w:val="002F2731"/>
    <w:rsid w:val="003015C3"/>
    <w:rsid w:val="003148B3"/>
    <w:rsid w:val="00317539"/>
    <w:rsid w:val="003318B2"/>
    <w:rsid w:val="00340524"/>
    <w:rsid w:val="00343C26"/>
    <w:rsid w:val="00362D26"/>
    <w:rsid w:val="0036684D"/>
    <w:rsid w:val="00371335"/>
    <w:rsid w:val="00376E34"/>
    <w:rsid w:val="00377635"/>
    <w:rsid w:val="003B11B5"/>
    <w:rsid w:val="003C0269"/>
    <w:rsid w:val="003C2CA7"/>
    <w:rsid w:val="003C3B06"/>
    <w:rsid w:val="003D08B3"/>
    <w:rsid w:val="003D1197"/>
    <w:rsid w:val="003D4C58"/>
    <w:rsid w:val="003D4F24"/>
    <w:rsid w:val="003E4EE3"/>
    <w:rsid w:val="003F1729"/>
    <w:rsid w:val="003F6625"/>
    <w:rsid w:val="003F7855"/>
    <w:rsid w:val="00400C75"/>
    <w:rsid w:val="004015FE"/>
    <w:rsid w:val="004022BF"/>
    <w:rsid w:val="00410FE1"/>
    <w:rsid w:val="00412C1A"/>
    <w:rsid w:val="00417175"/>
    <w:rsid w:val="004211D6"/>
    <w:rsid w:val="00427C9F"/>
    <w:rsid w:val="00430348"/>
    <w:rsid w:val="004315C6"/>
    <w:rsid w:val="00436201"/>
    <w:rsid w:val="00436B4F"/>
    <w:rsid w:val="00450E1D"/>
    <w:rsid w:val="004511EE"/>
    <w:rsid w:val="00451213"/>
    <w:rsid w:val="00462D36"/>
    <w:rsid w:val="004637A6"/>
    <w:rsid w:val="00467296"/>
    <w:rsid w:val="00470865"/>
    <w:rsid w:val="0047630D"/>
    <w:rsid w:val="00477D74"/>
    <w:rsid w:val="0048215D"/>
    <w:rsid w:val="0048387C"/>
    <w:rsid w:val="004839E6"/>
    <w:rsid w:val="004850DD"/>
    <w:rsid w:val="00497F6C"/>
    <w:rsid w:val="004A2AF2"/>
    <w:rsid w:val="004B0568"/>
    <w:rsid w:val="004B3EC6"/>
    <w:rsid w:val="004B7D16"/>
    <w:rsid w:val="004C2709"/>
    <w:rsid w:val="004C3835"/>
    <w:rsid w:val="004C38A0"/>
    <w:rsid w:val="004C4E60"/>
    <w:rsid w:val="004D343C"/>
    <w:rsid w:val="004D39C1"/>
    <w:rsid w:val="004E32E4"/>
    <w:rsid w:val="004E3BC3"/>
    <w:rsid w:val="004E5CB7"/>
    <w:rsid w:val="004F116D"/>
    <w:rsid w:val="00511D99"/>
    <w:rsid w:val="00515089"/>
    <w:rsid w:val="0052126A"/>
    <w:rsid w:val="005251E0"/>
    <w:rsid w:val="0053136A"/>
    <w:rsid w:val="005313ED"/>
    <w:rsid w:val="005330F4"/>
    <w:rsid w:val="00547BC3"/>
    <w:rsid w:val="00564D1D"/>
    <w:rsid w:val="0056784F"/>
    <w:rsid w:val="00580A15"/>
    <w:rsid w:val="00587C9A"/>
    <w:rsid w:val="00592E26"/>
    <w:rsid w:val="005A234E"/>
    <w:rsid w:val="005B3435"/>
    <w:rsid w:val="005B603F"/>
    <w:rsid w:val="005B6465"/>
    <w:rsid w:val="005C5C4B"/>
    <w:rsid w:val="005D05B1"/>
    <w:rsid w:val="005D4BC6"/>
    <w:rsid w:val="005E132D"/>
    <w:rsid w:val="005E1F0A"/>
    <w:rsid w:val="005E2305"/>
    <w:rsid w:val="005F2474"/>
    <w:rsid w:val="005F5781"/>
    <w:rsid w:val="00600991"/>
    <w:rsid w:val="0060254E"/>
    <w:rsid w:val="0062606D"/>
    <w:rsid w:val="006262A7"/>
    <w:rsid w:val="00637340"/>
    <w:rsid w:val="006378AE"/>
    <w:rsid w:val="0064005D"/>
    <w:rsid w:val="00643808"/>
    <w:rsid w:val="00643C44"/>
    <w:rsid w:val="006455D9"/>
    <w:rsid w:val="00652FCA"/>
    <w:rsid w:val="00657071"/>
    <w:rsid w:val="006619C7"/>
    <w:rsid w:val="00662CB2"/>
    <w:rsid w:val="00664170"/>
    <w:rsid w:val="00665E28"/>
    <w:rsid w:val="0066732B"/>
    <w:rsid w:val="0067186F"/>
    <w:rsid w:val="0067479F"/>
    <w:rsid w:val="00677787"/>
    <w:rsid w:val="006829B5"/>
    <w:rsid w:val="006A75FE"/>
    <w:rsid w:val="006D33B7"/>
    <w:rsid w:val="006D4D4A"/>
    <w:rsid w:val="006D6639"/>
    <w:rsid w:val="006E3C1A"/>
    <w:rsid w:val="006E5E28"/>
    <w:rsid w:val="006E6865"/>
    <w:rsid w:val="006F1467"/>
    <w:rsid w:val="00701E62"/>
    <w:rsid w:val="00712C4D"/>
    <w:rsid w:val="00721754"/>
    <w:rsid w:val="00730773"/>
    <w:rsid w:val="00743334"/>
    <w:rsid w:val="00753FE8"/>
    <w:rsid w:val="007558CD"/>
    <w:rsid w:val="00757955"/>
    <w:rsid w:val="00765750"/>
    <w:rsid w:val="007668EE"/>
    <w:rsid w:val="00780CA3"/>
    <w:rsid w:val="0078668F"/>
    <w:rsid w:val="007871E4"/>
    <w:rsid w:val="007958DA"/>
    <w:rsid w:val="0079731D"/>
    <w:rsid w:val="007A2505"/>
    <w:rsid w:val="007B10DA"/>
    <w:rsid w:val="007B1BF2"/>
    <w:rsid w:val="007B367E"/>
    <w:rsid w:val="007D4EE6"/>
    <w:rsid w:val="007D7F95"/>
    <w:rsid w:val="007E4D05"/>
    <w:rsid w:val="007F1A1F"/>
    <w:rsid w:val="008008CD"/>
    <w:rsid w:val="0080449E"/>
    <w:rsid w:val="0080463A"/>
    <w:rsid w:val="0081102F"/>
    <w:rsid w:val="00814B88"/>
    <w:rsid w:val="00816272"/>
    <w:rsid w:val="00822958"/>
    <w:rsid w:val="00824922"/>
    <w:rsid w:val="00825786"/>
    <w:rsid w:val="00830EF5"/>
    <w:rsid w:val="0084108A"/>
    <w:rsid w:val="0085479B"/>
    <w:rsid w:val="00862B45"/>
    <w:rsid w:val="008810EA"/>
    <w:rsid w:val="00882BD2"/>
    <w:rsid w:val="00884EC5"/>
    <w:rsid w:val="008919F5"/>
    <w:rsid w:val="00895FB6"/>
    <w:rsid w:val="008A052E"/>
    <w:rsid w:val="008B1CB9"/>
    <w:rsid w:val="008B4F5D"/>
    <w:rsid w:val="008B7B25"/>
    <w:rsid w:val="008D0EAD"/>
    <w:rsid w:val="008D2DEF"/>
    <w:rsid w:val="008D450E"/>
    <w:rsid w:val="008D556E"/>
    <w:rsid w:val="008D7C51"/>
    <w:rsid w:val="008E1737"/>
    <w:rsid w:val="0090563E"/>
    <w:rsid w:val="00924234"/>
    <w:rsid w:val="0093061B"/>
    <w:rsid w:val="00933256"/>
    <w:rsid w:val="00934F98"/>
    <w:rsid w:val="00942242"/>
    <w:rsid w:val="00944621"/>
    <w:rsid w:val="00952C96"/>
    <w:rsid w:val="00955FA0"/>
    <w:rsid w:val="00961494"/>
    <w:rsid w:val="00971629"/>
    <w:rsid w:val="00975BF6"/>
    <w:rsid w:val="00976E86"/>
    <w:rsid w:val="009813A4"/>
    <w:rsid w:val="009817A2"/>
    <w:rsid w:val="009858E0"/>
    <w:rsid w:val="0099051F"/>
    <w:rsid w:val="009908DC"/>
    <w:rsid w:val="00991B1B"/>
    <w:rsid w:val="0099337A"/>
    <w:rsid w:val="009A7AB2"/>
    <w:rsid w:val="009C2042"/>
    <w:rsid w:val="009C4F21"/>
    <w:rsid w:val="009E26B1"/>
    <w:rsid w:val="009F3FEA"/>
    <w:rsid w:val="00A26010"/>
    <w:rsid w:val="00A26298"/>
    <w:rsid w:val="00A26C21"/>
    <w:rsid w:val="00A3002D"/>
    <w:rsid w:val="00A33D9B"/>
    <w:rsid w:val="00A41CCC"/>
    <w:rsid w:val="00A64730"/>
    <w:rsid w:val="00A65B23"/>
    <w:rsid w:val="00A701A6"/>
    <w:rsid w:val="00A71A96"/>
    <w:rsid w:val="00A73828"/>
    <w:rsid w:val="00A8190D"/>
    <w:rsid w:val="00A86FEC"/>
    <w:rsid w:val="00A9044C"/>
    <w:rsid w:val="00A946B5"/>
    <w:rsid w:val="00A9544C"/>
    <w:rsid w:val="00AB143C"/>
    <w:rsid w:val="00AB380E"/>
    <w:rsid w:val="00AB5F37"/>
    <w:rsid w:val="00AC58CE"/>
    <w:rsid w:val="00AD2CB3"/>
    <w:rsid w:val="00AD6A42"/>
    <w:rsid w:val="00AE06DB"/>
    <w:rsid w:val="00AE118A"/>
    <w:rsid w:val="00AE20B0"/>
    <w:rsid w:val="00AF1E17"/>
    <w:rsid w:val="00B0134B"/>
    <w:rsid w:val="00B03DEF"/>
    <w:rsid w:val="00B11E0C"/>
    <w:rsid w:val="00B13C2B"/>
    <w:rsid w:val="00B141D6"/>
    <w:rsid w:val="00B14804"/>
    <w:rsid w:val="00B21DA4"/>
    <w:rsid w:val="00B22AC2"/>
    <w:rsid w:val="00B3072D"/>
    <w:rsid w:val="00B31799"/>
    <w:rsid w:val="00B41F4F"/>
    <w:rsid w:val="00B463C0"/>
    <w:rsid w:val="00B468E0"/>
    <w:rsid w:val="00B50590"/>
    <w:rsid w:val="00B511CF"/>
    <w:rsid w:val="00B5370F"/>
    <w:rsid w:val="00B55693"/>
    <w:rsid w:val="00B57710"/>
    <w:rsid w:val="00B67001"/>
    <w:rsid w:val="00B91F24"/>
    <w:rsid w:val="00BA333F"/>
    <w:rsid w:val="00BB48B7"/>
    <w:rsid w:val="00BC2F1C"/>
    <w:rsid w:val="00BD4062"/>
    <w:rsid w:val="00BD5B7F"/>
    <w:rsid w:val="00BE1874"/>
    <w:rsid w:val="00BE67CF"/>
    <w:rsid w:val="00BF1202"/>
    <w:rsid w:val="00BF6B0D"/>
    <w:rsid w:val="00C01FB9"/>
    <w:rsid w:val="00C071F3"/>
    <w:rsid w:val="00C155DB"/>
    <w:rsid w:val="00C166AD"/>
    <w:rsid w:val="00C17236"/>
    <w:rsid w:val="00C26BE4"/>
    <w:rsid w:val="00C43AA0"/>
    <w:rsid w:val="00C546B2"/>
    <w:rsid w:val="00C55E42"/>
    <w:rsid w:val="00C56AD0"/>
    <w:rsid w:val="00C57415"/>
    <w:rsid w:val="00C62F22"/>
    <w:rsid w:val="00C64CC5"/>
    <w:rsid w:val="00C7023B"/>
    <w:rsid w:val="00C713E4"/>
    <w:rsid w:val="00C720DF"/>
    <w:rsid w:val="00C76711"/>
    <w:rsid w:val="00C85F4A"/>
    <w:rsid w:val="00C9160A"/>
    <w:rsid w:val="00CA3395"/>
    <w:rsid w:val="00CB64DF"/>
    <w:rsid w:val="00CC0D47"/>
    <w:rsid w:val="00CD2C35"/>
    <w:rsid w:val="00CD3850"/>
    <w:rsid w:val="00CE1951"/>
    <w:rsid w:val="00CE2F28"/>
    <w:rsid w:val="00CF46A7"/>
    <w:rsid w:val="00CF56A9"/>
    <w:rsid w:val="00D00488"/>
    <w:rsid w:val="00D05062"/>
    <w:rsid w:val="00D10E64"/>
    <w:rsid w:val="00D140F9"/>
    <w:rsid w:val="00D2072B"/>
    <w:rsid w:val="00D21C9B"/>
    <w:rsid w:val="00D275D4"/>
    <w:rsid w:val="00D33F4F"/>
    <w:rsid w:val="00D36E87"/>
    <w:rsid w:val="00D65010"/>
    <w:rsid w:val="00D70D65"/>
    <w:rsid w:val="00D70DF9"/>
    <w:rsid w:val="00D910D8"/>
    <w:rsid w:val="00D939F7"/>
    <w:rsid w:val="00D977E1"/>
    <w:rsid w:val="00D97E26"/>
    <w:rsid w:val="00DB1421"/>
    <w:rsid w:val="00DC4F33"/>
    <w:rsid w:val="00DD1E05"/>
    <w:rsid w:val="00DE3019"/>
    <w:rsid w:val="00DE484B"/>
    <w:rsid w:val="00DE6FF8"/>
    <w:rsid w:val="00DF3DF5"/>
    <w:rsid w:val="00E00123"/>
    <w:rsid w:val="00E008CF"/>
    <w:rsid w:val="00E1156E"/>
    <w:rsid w:val="00E237CE"/>
    <w:rsid w:val="00E2382B"/>
    <w:rsid w:val="00E2396C"/>
    <w:rsid w:val="00E24C32"/>
    <w:rsid w:val="00E27C48"/>
    <w:rsid w:val="00E27DB7"/>
    <w:rsid w:val="00E3326D"/>
    <w:rsid w:val="00E42A7D"/>
    <w:rsid w:val="00E42EFE"/>
    <w:rsid w:val="00E518E8"/>
    <w:rsid w:val="00E52C95"/>
    <w:rsid w:val="00E62736"/>
    <w:rsid w:val="00E64FBA"/>
    <w:rsid w:val="00E65200"/>
    <w:rsid w:val="00E66166"/>
    <w:rsid w:val="00E672A6"/>
    <w:rsid w:val="00E92256"/>
    <w:rsid w:val="00EB019A"/>
    <w:rsid w:val="00EC46A4"/>
    <w:rsid w:val="00EC5034"/>
    <w:rsid w:val="00EC53FE"/>
    <w:rsid w:val="00ED221C"/>
    <w:rsid w:val="00EE035D"/>
    <w:rsid w:val="00EE147B"/>
    <w:rsid w:val="00EE1952"/>
    <w:rsid w:val="00EE3975"/>
    <w:rsid w:val="00EE3C15"/>
    <w:rsid w:val="00EE3FEA"/>
    <w:rsid w:val="00EF2F32"/>
    <w:rsid w:val="00F051DF"/>
    <w:rsid w:val="00F052FC"/>
    <w:rsid w:val="00F06433"/>
    <w:rsid w:val="00F129F9"/>
    <w:rsid w:val="00F130AF"/>
    <w:rsid w:val="00F130E4"/>
    <w:rsid w:val="00F15B7E"/>
    <w:rsid w:val="00F20533"/>
    <w:rsid w:val="00F269D7"/>
    <w:rsid w:val="00F34576"/>
    <w:rsid w:val="00F40E14"/>
    <w:rsid w:val="00F43A18"/>
    <w:rsid w:val="00F47772"/>
    <w:rsid w:val="00F53B83"/>
    <w:rsid w:val="00F54E84"/>
    <w:rsid w:val="00F55C66"/>
    <w:rsid w:val="00F63E2C"/>
    <w:rsid w:val="00F66EA4"/>
    <w:rsid w:val="00F7638A"/>
    <w:rsid w:val="00F868D7"/>
    <w:rsid w:val="00F90302"/>
    <w:rsid w:val="00FA3001"/>
    <w:rsid w:val="00FB03E1"/>
    <w:rsid w:val="00FB23D3"/>
    <w:rsid w:val="00FB2A97"/>
    <w:rsid w:val="00FB2F63"/>
    <w:rsid w:val="00FB440B"/>
    <w:rsid w:val="00FB4FD3"/>
    <w:rsid w:val="00FD0A11"/>
    <w:rsid w:val="00FD4FA2"/>
    <w:rsid w:val="00FD69AD"/>
    <w:rsid w:val="00FF4075"/>
    <w:rsid w:val="00FF6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strokecolor="none"/>
    </o:shapedefaults>
    <o:shapelayout v:ext="edit">
      <o:idmap v:ext="edit" data="1"/>
    </o:shapelayout>
  </w:shapeDefaults>
  <w:decimalSymbol w:val="."/>
  <w:listSeparator w:val=","/>
  <w14:docId w14:val="74A53859"/>
  <w15:docId w15:val="{434D713B-0976-47EF-A6F4-A4E6A4F75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175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copre">
    <w:name w:val="acopre"/>
    <w:basedOn w:val="DefaultParagraphFont"/>
    <w:rsid w:val="00417175"/>
  </w:style>
  <w:style w:type="paragraph" w:styleId="HTMLPreformatted">
    <w:name w:val="HTML Preformatted"/>
    <w:basedOn w:val="Normal"/>
    <w:link w:val="HTMLPreformattedChar"/>
    <w:uiPriority w:val="99"/>
    <w:unhideWhenUsed/>
    <w:rsid w:val="004171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17175"/>
    <w:rPr>
      <w:rFonts w:ascii="Courier New" w:eastAsia="Times New Roman" w:hAnsi="Courier New" w:cs="Courier New"/>
      <w:sz w:val="20"/>
      <w:szCs w:val="20"/>
    </w:rPr>
  </w:style>
  <w:style w:type="character" w:customStyle="1" w:styleId="hgkelc">
    <w:name w:val="hgkelc"/>
    <w:basedOn w:val="DefaultParagraphFont"/>
    <w:rsid w:val="00BD4062"/>
  </w:style>
  <w:style w:type="paragraph" w:styleId="BalloonText">
    <w:name w:val="Balloon Text"/>
    <w:basedOn w:val="Normal"/>
    <w:link w:val="BalloonTextChar"/>
    <w:uiPriority w:val="99"/>
    <w:semiHidden/>
    <w:unhideWhenUsed/>
    <w:rsid w:val="00A33D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D9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317539"/>
    <w:pPr>
      <w:spacing w:after="0" w:line="240" w:lineRule="auto"/>
    </w:pPr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FB2F6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sid w:val="00FB2F63"/>
    <w:rPr>
      <w:i/>
      <w:iCs/>
    </w:rPr>
  </w:style>
  <w:style w:type="paragraph" w:styleId="Header">
    <w:name w:val="header"/>
    <w:basedOn w:val="Normal"/>
    <w:link w:val="HeaderChar"/>
    <w:uiPriority w:val="99"/>
    <w:semiHidden/>
    <w:unhideWhenUsed/>
    <w:rsid w:val="00F477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47772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477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777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1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4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0971E74-5A24-4CE2-A85B-16483B64E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7</TotalTime>
  <Pages>31</Pages>
  <Words>3967</Words>
  <Characters>22614</Characters>
  <Application>Microsoft Office Word</Application>
  <DocSecurity>0</DocSecurity>
  <Lines>188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</dc:creator>
  <cp:lastModifiedBy>Brian Bradley</cp:lastModifiedBy>
  <cp:revision>80</cp:revision>
  <cp:lastPrinted>2021-04-08T00:20:00Z</cp:lastPrinted>
  <dcterms:created xsi:type="dcterms:W3CDTF">2021-04-05T21:10:00Z</dcterms:created>
  <dcterms:modified xsi:type="dcterms:W3CDTF">2021-11-01T17:27:00Z</dcterms:modified>
</cp:coreProperties>
</file>